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D6A637" w14:textId="6C89A5BA" w:rsidR="00CA6BA3" w:rsidRDefault="00F404A5" w:rsidP="00127B8C">
      <w:pPr>
        <w:spacing w:line="360" w:lineRule="auto"/>
        <w:jc w:val="center"/>
        <w:rPr>
          <w:rFonts w:cs="Arial"/>
          <w:b/>
          <w:bCs/>
          <w:sz w:val="28"/>
          <w:szCs w:val="32"/>
          <w:u w:val="single"/>
        </w:rPr>
      </w:pPr>
      <w:r>
        <w:rPr>
          <w:rFonts w:cs="Arial"/>
          <w:b/>
          <w:bCs/>
          <w:sz w:val="28"/>
          <w:szCs w:val="32"/>
          <w:u w:val="single"/>
        </w:rPr>
        <w:t>Scope</w:t>
      </w:r>
      <w:r w:rsidR="004F391A" w:rsidRPr="00772348">
        <w:rPr>
          <w:rFonts w:cs="Arial"/>
          <w:b/>
          <w:bCs/>
          <w:sz w:val="28"/>
          <w:szCs w:val="32"/>
          <w:u w:val="single"/>
        </w:rPr>
        <w:t xml:space="preserve"> of Work</w:t>
      </w:r>
      <w:r w:rsidR="00B53359" w:rsidRPr="00772348">
        <w:rPr>
          <w:rFonts w:cs="Arial"/>
          <w:b/>
          <w:bCs/>
          <w:sz w:val="28"/>
          <w:szCs w:val="32"/>
          <w:u w:val="single"/>
        </w:rPr>
        <w:t xml:space="preserve"> </w:t>
      </w:r>
      <w:r>
        <w:rPr>
          <w:rFonts w:cs="Arial"/>
          <w:b/>
          <w:bCs/>
          <w:sz w:val="28"/>
          <w:szCs w:val="32"/>
          <w:u w:val="single"/>
        </w:rPr>
        <w:t>for</w:t>
      </w:r>
      <w:r w:rsidR="00127B8C">
        <w:rPr>
          <w:rFonts w:cs="Arial"/>
          <w:b/>
          <w:bCs/>
          <w:sz w:val="28"/>
          <w:szCs w:val="32"/>
          <w:u w:val="single"/>
        </w:rPr>
        <w:t xml:space="preserve"> Gilead -</w:t>
      </w:r>
      <w:r w:rsidR="00DC6158">
        <w:rPr>
          <w:rFonts w:cs="Arial"/>
          <w:b/>
          <w:bCs/>
          <w:sz w:val="28"/>
          <w:szCs w:val="32"/>
          <w:u w:val="single"/>
        </w:rPr>
        <w:t xml:space="preserve"> </w:t>
      </w:r>
      <w:bookmarkStart w:id="0" w:name="_Hlk62548974"/>
      <w:r w:rsidR="00127B8C">
        <w:rPr>
          <w:rFonts w:cs="Arial"/>
          <w:b/>
          <w:bCs/>
          <w:sz w:val="28"/>
          <w:szCs w:val="32"/>
          <w:u w:val="single"/>
        </w:rPr>
        <w:t xml:space="preserve">Mobile Phone Program – Enrollment &amp; Stipend app – MVP </w:t>
      </w:r>
      <w:bookmarkEnd w:id="0"/>
    </w:p>
    <w:p w14:paraId="38779A13" w14:textId="77777777" w:rsidR="00DC6158" w:rsidRPr="00772348" w:rsidRDefault="00DC6158" w:rsidP="00DC6158">
      <w:pPr>
        <w:tabs>
          <w:tab w:val="left" w:pos="6840"/>
        </w:tabs>
        <w:spacing w:line="360" w:lineRule="auto"/>
        <w:jc w:val="center"/>
        <w:rPr>
          <w:rFonts w:cs="Arial"/>
          <w:b/>
          <w:bCs/>
          <w:sz w:val="22"/>
        </w:rPr>
      </w:pPr>
    </w:p>
    <w:p w14:paraId="00B377CE" w14:textId="2DF57F1C" w:rsidR="00F15968" w:rsidRDefault="005C440A" w:rsidP="008113D1">
      <w:pPr>
        <w:spacing w:line="360" w:lineRule="auto"/>
        <w:rPr>
          <w:rFonts w:cs="Arial"/>
          <w:b/>
          <w:szCs w:val="20"/>
        </w:rPr>
      </w:pPr>
      <w:r w:rsidRPr="0061665C">
        <w:rPr>
          <w:rFonts w:cs="Arial"/>
          <w:b/>
          <w:szCs w:val="20"/>
        </w:rPr>
        <w:t>Background</w:t>
      </w:r>
      <w:r w:rsidR="00685DC6">
        <w:rPr>
          <w:rFonts w:cs="Arial"/>
          <w:b/>
          <w:szCs w:val="20"/>
        </w:rPr>
        <w:t xml:space="preserve"> </w:t>
      </w:r>
      <w:r w:rsidR="00F404A5">
        <w:rPr>
          <w:rFonts w:cs="Arial"/>
          <w:b/>
          <w:szCs w:val="20"/>
        </w:rPr>
        <w:t>and</w:t>
      </w:r>
      <w:r w:rsidR="00A75844">
        <w:rPr>
          <w:rFonts w:cs="Arial"/>
          <w:b/>
          <w:szCs w:val="20"/>
        </w:rPr>
        <w:t xml:space="preserve"> our</w:t>
      </w:r>
      <w:r w:rsidR="00F404A5">
        <w:rPr>
          <w:rFonts w:cs="Arial"/>
          <w:b/>
          <w:szCs w:val="20"/>
        </w:rPr>
        <w:t xml:space="preserve"> understanding</w:t>
      </w:r>
    </w:p>
    <w:p w14:paraId="19440A81" w14:textId="77777777" w:rsidR="000A7196" w:rsidRDefault="000A7196" w:rsidP="008113D1">
      <w:pPr>
        <w:spacing w:line="360" w:lineRule="auto"/>
        <w:rPr>
          <w:rFonts w:cs="Arial"/>
          <w:sz w:val="20"/>
        </w:rPr>
      </w:pPr>
    </w:p>
    <w:p w14:paraId="17C97089" w14:textId="6A917A82" w:rsidR="00DC718C" w:rsidRDefault="009D03E5" w:rsidP="008113D1">
      <w:p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>As part of the Gilead Mobile device policy, apart from Gilead owned devices Gilead has also adopted BYOD (bring you</w:t>
      </w:r>
      <w:r w:rsidR="00C64AEE">
        <w:rPr>
          <w:rFonts w:cs="Arial"/>
          <w:sz w:val="20"/>
        </w:rPr>
        <w:t>r</w:t>
      </w:r>
      <w:r>
        <w:rPr>
          <w:rFonts w:cs="Arial"/>
          <w:sz w:val="20"/>
        </w:rPr>
        <w:t xml:space="preserve"> own device) policy</w:t>
      </w:r>
      <w:r w:rsidR="00793E4C">
        <w:rPr>
          <w:rFonts w:cs="Arial"/>
          <w:sz w:val="20"/>
        </w:rPr>
        <w:t>. As per this policy</w:t>
      </w:r>
      <w:r w:rsidR="002E02B2">
        <w:rPr>
          <w:rFonts w:cs="Arial"/>
          <w:sz w:val="20"/>
        </w:rPr>
        <w:t>,</w:t>
      </w:r>
      <w:r w:rsidR="00793E4C">
        <w:rPr>
          <w:rFonts w:cs="Arial"/>
          <w:sz w:val="20"/>
        </w:rPr>
        <w:t xml:space="preserve"> </w:t>
      </w:r>
      <w:r w:rsidR="00A82D14">
        <w:rPr>
          <w:rFonts w:cs="Arial"/>
          <w:sz w:val="20"/>
        </w:rPr>
        <w:t>employees,</w:t>
      </w:r>
      <w:r w:rsidR="002E02B2">
        <w:rPr>
          <w:rFonts w:cs="Arial"/>
          <w:sz w:val="20"/>
        </w:rPr>
        <w:t xml:space="preserve"> and contractors</w:t>
      </w:r>
      <w:r w:rsidR="00793E4C">
        <w:rPr>
          <w:rFonts w:cs="Arial"/>
          <w:sz w:val="20"/>
        </w:rPr>
        <w:t xml:space="preserve"> </w:t>
      </w:r>
      <w:r w:rsidR="00171741">
        <w:rPr>
          <w:rFonts w:cs="Arial"/>
          <w:sz w:val="20"/>
        </w:rPr>
        <w:t>are required to</w:t>
      </w:r>
      <w:r w:rsidR="00171741">
        <w:rPr>
          <w:rFonts w:cs="Arial"/>
          <w:sz w:val="20"/>
        </w:rPr>
        <w:t xml:space="preserve"> </w:t>
      </w:r>
      <w:r w:rsidR="00793E4C">
        <w:rPr>
          <w:rFonts w:cs="Arial"/>
          <w:sz w:val="20"/>
        </w:rPr>
        <w:t xml:space="preserve">register their personal devices to its </w:t>
      </w:r>
      <w:r w:rsidR="00E40223">
        <w:rPr>
          <w:rFonts w:cs="Arial"/>
          <w:sz w:val="20"/>
        </w:rPr>
        <w:t>MAM</w:t>
      </w:r>
      <w:r w:rsidR="00793E4C">
        <w:rPr>
          <w:rFonts w:cs="Arial"/>
          <w:sz w:val="20"/>
        </w:rPr>
        <w:t xml:space="preserve"> (Mobile </w:t>
      </w:r>
      <w:r w:rsidR="00684953">
        <w:rPr>
          <w:rFonts w:cs="Arial"/>
          <w:sz w:val="20"/>
        </w:rPr>
        <w:t>Access</w:t>
      </w:r>
      <w:r w:rsidR="00684953">
        <w:rPr>
          <w:rFonts w:cs="Arial"/>
          <w:sz w:val="20"/>
        </w:rPr>
        <w:t xml:space="preserve"> </w:t>
      </w:r>
      <w:r w:rsidR="00793E4C">
        <w:rPr>
          <w:rFonts w:cs="Arial"/>
          <w:sz w:val="20"/>
        </w:rPr>
        <w:t xml:space="preserve">Management) system. </w:t>
      </w:r>
      <w:r w:rsidR="004728B5">
        <w:rPr>
          <w:rFonts w:cs="Arial"/>
          <w:sz w:val="20"/>
        </w:rPr>
        <w:t xml:space="preserve">Gilead also pay monthly stipend to its </w:t>
      </w:r>
      <w:r w:rsidR="00EC5466">
        <w:rPr>
          <w:rFonts w:cs="Arial"/>
          <w:sz w:val="20"/>
        </w:rPr>
        <w:t>USA</w:t>
      </w:r>
      <w:r w:rsidR="004728B5">
        <w:rPr>
          <w:rFonts w:cs="Arial"/>
          <w:sz w:val="20"/>
        </w:rPr>
        <w:t xml:space="preserve"> based employee</w:t>
      </w:r>
      <w:r w:rsidR="00171741">
        <w:rPr>
          <w:rFonts w:cs="Arial"/>
          <w:sz w:val="20"/>
        </w:rPr>
        <w:t xml:space="preserve"> (not to contractors)</w:t>
      </w:r>
      <w:r w:rsidR="004728B5">
        <w:rPr>
          <w:rFonts w:cs="Arial"/>
          <w:sz w:val="20"/>
        </w:rPr>
        <w:t xml:space="preserve"> </w:t>
      </w:r>
      <w:r w:rsidR="00B57FAE">
        <w:rPr>
          <w:rFonts w:cs="Arial"/>
          <w:sz w:val="20"/>
        </w:rPr>
        <w:t xml:space="preserve">upon enrollment of their personal mobile </w:t>
      </w:r>
      <w:r w:rsidR="003C6A4C">
        <w:rPr>
          <w:rFonts w:cs="Arial"/>
          <w:sz w:val="20"/>
        </w:rPr>
        <w:t>device</w:t>
      </w:r>
      <w:r w:rsidR="00B57FAE">
        <w:rPr>
          <w:rFonts w:cs="Arial"/>
          <w:sz w:val="20"/>
        </w:rPr>
        <w:t xml:space="preserve"> into the system</w:t>
      </w:r>
      <w:r w:rsidR="004728B5">
        <w:rPr>
          <w:rFonts w:cs="Arial"/>
          <w:sz w:val="20"/>
        </w:rPr>
        <w:t xml:space="preserve">. </w:t>
      </w:r>
      <w:r w:rsidR="00E922E3">
        <w:rPr>
          <w:rFonts w:cs="Arial"/>
          <w:sz w:val="20"/>
        </w:rPr>
        <w:t xml:space="preserve">Currently, </w:t>
      </w:r>
      <w:r w:rsidR="004728B5">
        <w:rPr>
          <w:rFonts w:cs="Arial"/>
          <w:sz w:val="20"/>
        </w:rPr>
        <w:t xml:space="preserve">Gilead is using a .Net based custom built </w:t>
      </w:r>
      <w:r w:rsidR="009E5B1B">
        <w:rPr>
          <w:rFonts w:cs="Arial"/>
          <w:sz w:val="20"/>
        </w:rPr>
        <w:t>application</w:t>
      </w:r>
      <w:r w:rsidR="00EC5466">
        <w:rPr>
          <w:rFonts w:cs="Arial"/>
          <w:sz w:val="20"/>
        </w:rPr>
        <w:t xml:space="preserve"> </w:t>
      </w:r>
      <w:r w:rsidR="00EC5466">
        <w:rPr>
          <w:rFonts w:cs="Arial"/>
          <w:sz w:val="20"/>
        </w:rPr>
        <w:t>(Stipend Application)</w:t>
      </w:r>
      <w:r w:rsidR="004728B5">
        <w:rPr>
          <w:rFonts w:cs="Arial"/>
          <w:sz w:val="20"/>
        </w:rPr>
        <w:t xml:space="preserve"> for its </w:t>
      </w:r>
      <w:r w:rsidR="00EC5466">
        <w:rPr>
          <w:rFonts w:cs="Arial"/>
          <w:sz w:val="20"/>
        </w:rPr>
        <w:t>USA</w:t>
      </w:r>
      <w:r w:rsidR="004728B5">
        <w:rPr>
          <w:rFonts w:cs="Arial"/>
          <w:sz w:val="20"/>
        </w:rPr>
        <w:t xml:space="preserve"> based employee to</w:t>
      </w:r>
      <w:r w:rsidR="0070722C">
        <w:rPr>
          <w:rFonts w:cs="Arial"/>
          <w:sz w:val="20"/>
        </w:rPr>
        <w:t xml:space="preserve"> register and</w:t>
      </w:r>
      <w:r w:rsidR="004728B5">
        <w:rPr>
          <w:rFonts w:cs="Arial"/>
          <w:sz w:val="20"/>
        </w:rPr>
        <w:t xml:space="preserve"> apply for the stipend program. </w:t>
      </w:r>
      <w:r w:rsidR="0070722C">
        <w:rPr>
          <w:rFonts w:cs="Arial"/>
          <w:sz w:val="20"/>
        </w:rPr>
        <w:t>T</w:t>
      </w:r>
      <w:r w:rsidR="00AB0315">
        <w:rPr>
          <w:rFonts w:cs="Arial"/>
          <w:sz w:val="20"/>
        </w:rPr>
        <w:t>he current</w:t>
      </w:r>
      <w:r w:rsidR="008E3088">
        <w:rPr>
          <w:rFonts w:cs="Arial"/>
          <w:sz w:val="20"/>
        </w:rPr>
        <w:t xml:space="preserve"> stipend</w:t>
      </w:r>
      <w:r w:rsidR="00AB0315">
        <w:rPr>
          <w:rFonts w:cs="Arial"/>
          <w:sz w:val="20"/>
        </w:rPr>
        <w:t xml:space="preserve"> and MAM system </w:t>
      </w:r>
      <w:r w:rsidR="008E3088">
        <w:rPr>
          <w:rFonts w:cs="Arial"/>
          <w:sz w:val="20"/>
        </w:rPr>
        <w:t>are</w:t>
      </w:r>
      <w:r w:rsidR="00AB0315">
        <w:rPr>
          <w:rFonts w:cs="Arial"/>
          <w:sz w:val="20"/>
        </w:rPr>
        <w:t xml:space="preserve"> </w:t>
      </w:r>
      <w:r w:rsidR="008E3088">
        <w:rPr>
          <w:rFonts w:cs="Arial"/>
          <w:sz w:val="20"/>
        </w:rPr>
        <w:t>disjointed</w:t>
      </w:r>
      <w:r w:rsidR="00AB0315">
        <w:rPr>
          <w:rFonts w:cs="Arial"/>
          <w:sz w:val="20"/>
        </w:rPr>
        <w:t xml:space="preserve">, </w:t>
      </w:r>
      <w:r w:rsidR="0070722C">
        <w:rPr>
          <w:rFonts w:cs="Arial"/>
          <w:sz w:val="20"/>
        </w:rPr>
        <w:t xml:space="preserve">there is lack of </w:t>
      </w:r>
      <w:r w:rsidR="004728B5">
        <w:rPr>
          <w:rFonts w:cs="Arial"/>
          <w:sz w:val="20"/>
        </w:rPr>
        <w:t>consistency between employees who registered in MDM system and employees</w:t>
      </w:r>
      <w:r w:rsidR="00825D62">
        <w:rPr>
          <w:rFonts w:cs="Arial"/>
          <w:sz w:val="20"/>
        </w:rPr>
        <w:t xml:space="preserve"> who</w:t>
      </w:r>
      <w:r w:rsidR="004728B5">
        <w:rPr>
          <w:rFonts w:cs="Arial"/>
          <w:sz w:val="20"/>
        </w:rPr>
        <w:t xml:space="preserve"> </w:t>
      </w:r>
      <w:r w:rsidR="00DA71A7">
        <w:rPr>
          <w:rFonts w:cs="Arial"/>
          <w:sz w:val="20"/>
        </w:rPr>
        <w:t xml:space="preserve">applied for the stipend program. </w:t>
      </w:r>
    </w:p>
    <w:p w14:paraId="5DC013A5" w14:textId="77777777" w:rsidR="00DC718C" w:rsidRDefault="00DC718C" w:rsidP="008113D1">
      <w:pPr>
        <w:spacing w:line="360" w:lineRule="auto"/>
        <w:rPr>
          <w:rFonts w:cs="Arial"/>
          <w:sz w:val="20"/>
        </w:rPr>
      </w:pPr>
    </w:p>
    <w:p w14:paraId="38CAF2FD" w14:textId="2B509D6A" w:rsidR="00122543" w:rsidRDefault="00825D62" w:rsidP="008113D1">
      <w:p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 xml:space="preserve">Gilead is </w:t>
      </w:r>
      <w:r w:rsidR="00CD2B88">
        <w:rPr>
          <w:rFonts w:cs="Arial"/>
          <w:sz w:val="20"/>
        </w:rPr>
        <w:t>desiring to</w:t>
      </w:r>
      <w:r w:rsidR="00BB55ED">
        <w:rPr>
          <w:rFonts w:cs="Arial"/>
          <w:sz w:val="20"/>
        </w:rPr>
        <w:t xml:space="preserve"> </w:t>
      </w:r>
      <w:r w:rsidR="009E5B1B">
        <w:rPr>
          <w:rFonts w:cs="Arial"/>
          <w:sz w:val="20"/>
        </w:rPr>
        <w:t>build</w:t>
      </w:r>
      <w:r w:rsidR="00D56DA2">
        <w:rPr>
          <w:rFonts w:cs="Arial"/>
          <w:sz w:val="20"/>
        </w:rPr>
        <w:t xml:space="preserve"> a system which will become single point of</w:t>
      </w:r>
      <w:r w:rsidR="00C24B01">
        <w:rPr>
          <w:rFonts w:cs="Arial"/>
          <w:sz w:val="20"/>
        </w:rPr>
        <w:t xml:space="preserve"> system for Mobile registration and stipend program</w:t>
      </w:r>
      <w:r w:rsidR="001D6AEA">
        <w:rPr>
          <w:rFonts w:cs="Arial"/>
          <w:sz w:val="20"/>
        </w:rPr>
        <w:t>.</w:t>
      </w:r>
      <w:r w:rsidR="00D56DA2">
        <w:rPr>
          <w:rFonts w:cs="Arial"/>
          <w:sz w:val="20"/>
        </w:rPr>
        <w:t xml:space="preserve"> </w:t>
      </w:r>
      <w:r w:rsidR="004E1206">
        <w:rPr>
          <w:rFonts w:cs="Arial"/>
          <w:sz w:val="20"/>
        </w:rPr>
        <w:t>To assist in this initiative,</w:t>
      </w:r>
      <w:r w:rsidR="00113A4E">
        <w:rPr>
          <w:rFonts w:cs="Arial"/>
          <w:sz w:val="20"/>
        </w:rPr>
        <w:t xml:space="preserve"> </w:t>
      </w:r>
      <w:r w:rsidR="0097291B">
        <w:rPr>
          <w:rFonts w:cs="Arial"/>
          <w:sz w:val="20"/>
        </w:rPr>
        <w:t>Gilead</w:t>
      </w:r>
      <w:r w:rsidR="00002E0C" w:rsidRPr="00350D28">
        <w:rPr>
          <w:rFonts w:cs="Arial"/>
          <w:sz w:val="20"/>
        </w:rPr>
        <w:t xml:space="preserve"> </w:t>
      </w:r>
      <w:r w:rsidR="005C129A" w:rsidRPr="00042F14">
        <w:rPr>
          <w:rFonts w:cs="Arial"/>
          <w:sz w:val="20"/>
        </w:rPr>
        <w:t xml:space="preserve">has </w:t>
      </w:r>
      <w:r w:rsidR="00041A1A">
        <w:rPr>
          <w:rFonts w:cs="Arial"/>
          <w:sz w:val="20"/>
        </w:rPr>
        <w:t>engaged</w:t>
      </w:r>
      <w:r w:rsidR="005C129A" w:rsidRPr="00042F14">
        <w:rPr>
          <w:rFonts w:cs="Arial"/>
          <w:sz w:val="20"/>
        </w:rPr>
        <w:t xml:space="preserve"> WinWire to</w:t>
      </w:r>
      <w:r w:rsidR="005776AC">
        <w:rPr>
          <w:rFonts w:cs="Arial"/>
          <w:sz w:val="20"/>
        </w:rPr>
        <w:t xml:space="preserve"> design </w:t>
      </w:r>
      <w:r w:rsidR="003A45D1">
        <w:rPr>
          <w:rFonts w:cs="Arial"/>
          <w:sz w:val="20"/>
        </w:rPr>
        <w:t xml:space="preserve">and </w:t>
      </w:r>
      <w:r w:rsidR="003A45D1" w:rsidRPr="00042F14">
        <w:rPr>
          <w:rFonts w:cs="Arial"/>
          <w:sz w:val="20"/>
        </w:rPr>
        <w:t>implement</w:t>
      </w:r>
      <w:r w:rsidR="007C77E3">
        <w:rPr>
          <w:rFonts w:cs="Arial"/>
          <w:sz w:val="20"/>
        </w:rPr>
        <w:t xml:space="preserve"> th</w:t>
      </w:r>
      <w:r w:rsidR="000A644E">
        <w:rPr>
          <w:rFonts w:cs="Arial"/>
          <w:sz w:val="20"/>
        </w:rPr>
        <w:t xml:space="preserve">e </w:t>
      </w:r>
      <w:r w:rsidR="00746B26">
        <w:rPr>
          <w:rFonts w:cs="Arial"/>
          <w:sz w:val="20"/>
        </w:rPr>
        <w:t xml:space="preserve">new </w:t>
      </w:r>
      <w:r w:rsidR="008F5C40" w:rsidRPr="008F5C40">
        <w:rPr>
          <w:rFonts w:cs="Arial"/>
          <w:sz w:val="20"/>
        </w:rPr>
        <w:t>Mobile Phone Program – Enrollment &amp; Stipend app – MVP</w:t>
      </w:r>
      <w:r w:rsidR="008F5C40">
        <w:rPr>
          <w:rFonts w:cs="Arial"/>
          <w:sz w:val="20"/>
        </w:rPr>
        <w:t>. This app is planned to be implemented in multiple phases</w:t>
      </w:r>
      <w:r w:rsidR="001F1C99">
        <w:rPr>
          <w:rFonts w:cs="Arial"/>
          <w:sz w:val="20"/>
        </w:rPr>
        <w:t>. A</w:t>
      </w:r>
      <w:r w:rsidR="008F5C40">
        <w:rPr>
          <w:rFonts w:cs="Arial"/>
          <w:sz w:val="20"/>
        </w:rPr>
        <w:t>s part of the MVP</w:t>
      </w:r>
      <w:r w:rsidR="001F1C99">
        <w:rPr>
          <w:rFonts w:cs="Arial"/>
          <w:sz w:val="20"/>
        </w:rPr>
        <w:t>,</w:t>
      </w:r>
      <w:r w:rsidR="008F5C40">
        <w:rPr>
          <w:rFonts w:cs="Arial"/>
          <w:sz w:val="20"/>
        </w:rPr>
        <w:t xml:space="preserve"> this application will be rolled out to </w:t>
      </w:r>
      <w:r w:rsidR="001F1C99">
        <w:rPr>
          <w:rFonts w:cs="Arial"/>
          <w:sz w:val="20"/>
        </w:rPr>
        <w:t>USA</w:t>
      </w:r>
      <w:r w:rsidR="008F5C40">
        <w:rPr>
          <w:rFonts w:cs="Arial"/>
          <w:sz w:val="20"/>
        </w:rPr>
        <w:t xml:space="preserve"> employees and contractors only</w:t>
      </w:r>
      <w:r w:rsidR="0070722C">
        <w:rPr>
          <w:rFonts w:cs="Arial"/>
          <w:sz w:val="20"/>
        </w:rPr>
        <w:t xml:space="preserve"> </w:t>
      </w:r>
      <w:r w:rsidR="001F1C99">
        <w:rPr>
          <w:rFonts w:cs="Arial"/>
          <w:sz w:val="20"/>
        </w:rPr>
        <w:t>and</w:t>
      </w:r>
      <w:r w:rsidR="0070722C">
        <w:rPr>
          <w:rFonts w:cs="Arial"/>
          <w:sz w:val="20"/>
        </w:rPr>
        <w:t xml:space="preserve"> will </w:t>
      </w:r>
      <w:r w:rsidR="0070722C" w:rsidRPr="0070722C">
        <w:rPr>
          <w:rFonts w:cs="Arial"/>
          <w:sz w:val="20"/>
        </w:rPr>
        <w:t>replaces legacy USA Stipend Application</w:t>
      </w:r>
      <w:r w:rsidR="008F5C40">
        <w:rPr>
          <w:rFonts w:cs="Arial"/>
          <w:sz w:val="20"/>
        </w:rPr>
        <w:t>.</w:t>
      </w:r>
      <w:r w:rsidR="004159E4">
        <w:rPr>
          <w:rFonts w:cs="Arial"/>
          <w:sz w:val="20"/>
        </w:rPr>
        <w:t xml:space="preserve"> In the subsequent phases system will be rolled out to</w:t>
      </w:r>
      <w:r w:rsidR="008E3088">
        <w:rPr>
          <w:rFonts w:cs="Arial"/>
          <w:sz w:val="20"/>
        </w:rPr>
        <w:t xml:space="preserve"> users in</w:t>
      </w:r>
      <w:r w:rsidR="004159E4">
        <w:rPr>
          <w:rFonts w:cs="Arial"/>
          <w:sz w:val="20"/>
        </w:rPr>
        <w:t xml:space="preserve"> other regions. </w:t>
      </w:r>
      <w:r w:rsidR="000B61E4">
        <w:rPr>
          <w:rFonts w:cs="Arial"/>
          <w:sz w:val="20"/>
        </w:rPr>
        <w:t xml:space="preserve">The high-level objectives of this </w:t>
      </w:r>
      <w:r w:rsidR="0092090F">
        <w:rPr>
          <w:rFonts w:cs="Arial"/>
          <w:sz w:val="20"/>
        </w:rPr>
        <w:t>engagement</w:t>
      </w:r>
      <w:r w:rsidR="000B61E4">
        <w:rPr>
          <w:rFonts w:cs="Arial"/>
          <w:sz w:val="20"/>
        </w:rPr>
        <w:t xml:space="preserve"> </w:t>
      </w:r>
      <w:r w:rsidR="00D80A9E">
        <w:rPr>
          <w:rFonts w:cs="Arial"/>
          <w:sz w:val="20"/>
        </w:rPr>
        <w:t>will be t</w:t>
      </w:r>
      <w:r w:rsidR="00122543">
        <w:rPr>
          <w:rFonts w:cs="Arial"/>
          <w:sz w:val="20"/>
        </w:rPr>
        <w:t>o</w:t>
      </w:r>
      <w:r w:rsidR="00C24B01">
        <w:rPr>
          <w:rFonts w:cs="Arial"/>
          <w:sz w:val="20"/>
        </w:rPr>
        <w:t xml:space="preserve"> build a system which</w:t>
      </w:r>
      <w:r w:rsidR="00F83483">
        <w:rPr>
          <w:rFonts w:cs="Arial"/>
          <w:sz w:val="20"/>
        </w:rPr>
        <w:t xml:space="preserve"> will</w:t>
      </w:r>
    </w:p>
    <w:p w14:paraId="00EC3325" w14:textId="77777777" w:rsidR="00122543" w:rsidRDefault="00122543" w:rsidP="008113D1">
      <w:pPr>
        <w:spacing w:line="360" w:lineRule="auto"/>
        <w:rPr>
          <w:rFonts w:cs="Arial"/>
          <w:sz w:val="20"/>
        </w:rPr>
      </w:pPr>
    </w:p>
    <w:p w14:paraId="4536372B" w14:textId="04404CCE" w:rsidR="00AF61C6" w:rsidRDefault="00C24B01" w:rsidP="00F7039E">
      <w:pPr>
        <w:pStyle w:val="ListParagraph"/>
        <w:numPr>
          <w:ilvl w:val="0"/>
          <w:numId w:val="34"/>
        </w:numPr>
        <w:spacing w:line="360" w:lineRule="auto"/>
        <w:rPr>
          <w:rFonts w:cs="Arial"/>
          <w:sz w:val="20"/>
        </w:rPr>
      </w:pPr>
      <w:r w:rsidRPr="00E77412">
        <w:rPr>
          <w:rFonts w:cs="Arial"/>
          <w:sz w:val="20"/>
        </w:rPr>
        <w:t>Act as</w:t>
      </w:r>
      <w:r w:rsidR="004C365A" w:rsidRPr="00E77412">
        <w:rPr>
          <w:rFonts w:cs="Arial"/>
          <w:sz w:val="20"/>
        </w:rPr>
        <w:t xml:space="preserve"> single point system </w:t>
      </w:r>
      <w:r w:rsidRPr="00E77412">
        <w:rPr>
          <w:rFonts w:cs="Arial"/>
          <w:sz w:val="20"/>
        </w:rPr>
        <w:t>for</w:t>
      </w:r>
      <w:r w:rsidR="004C365A" w:rsidRPr="00E77412">
        <w:rPr>
          <w:rFonts w:cs="Arial"/>
          <w:sz w:val="20"/>
        </w:rPr>
        <w:t xml:space="preserve"> </w:t>
      </w:r>
      <w:r w:rsidR="00E77412" w:rsidRPr="00E77412">
        <w:rPr>
          <w:rFonts w:cs="Arial"/>
          <w:sz w:val="20"/>
        </w:rPr>
        <w:t xml:space="preserve">users to </w:t>
      </w:r>
      <w:r w:rsidR="00E77412" w:rsidRPr="00E77412">
        <w:rPr>
          <w:rFonts w:cs="Arial"/>
          <w:sz w:val="20"/>
        </w:rPr>
        <w:t xml:space="preserve">request approval to enroll their personally-owned mobile device into Gilead’s BYOD program </w:t>
      </w:r>
    </w:p>
    <w:p w14:paraId="441787A4" w14:textId="57A34DD8" w:rsidR="00381ED8" w:rsidRPr="00381ED8" w:rsidRDefault="00381ED8" w:rsidP="00381ED8">
      <w:pPr>
        <w:pStyle w:val="ListParagraph"/>
        <w:numPr>
          <w:ilvl w:val="0"/>
          <w:numId w:val="34"/>
        </w:numPr>
        <w:spacing w:line="360" w:lineRule="auto"/>
        <w:rPr>
          <w:rFonts w:cs="Arial"/>
          <w:sz w:val="20"/>
        </w:rPr>
      </w:pPr>
      <w:r w:rsidRPr="00381ED8">
        <w:rPr>
          <w:rFonts w:cs="Arial"/>
          <w:sz w:val="20"/>
        </w:rPr>
        <w:t xml:space="preserve">Allow employees to opt </w:t>
      </w:r>
      <w:r>
        <w:rPr>
          <w:rFonts w:cs="Arial"/>
          <w:sz w:val="20"/>
        </w:rPr>
        <w:t>for/</w:t>
      </w:r>
      <w:r w:rsidRPr="00381ED8">
        <w:rPr>
          <w:rFonts w:cs="Arial"/>
          <w:sz w:val="20"/>
        </w:rPr>
        <w:t>out</w:t>
      </w:r>
      <w:r>
        <w:rPr>
          <w:rFonts w:cs="Arial"/>
          <w:sz w:val="20"/>
        </w:rPr>
        <w:t xml:space="preserve"> </w:t>
      </w:r>
      <w:r w:rsidRPr="00381ED8">
        <w:rPr>
          <w:rFonts w:cs="Arial"/>
          <w:sz w:val="20"/>
        </w:rPr>
        <w:t>of stipend</w:t>
      </w:r>
      <w:r>
        <w:rPr>
          <w:rFonts w:cs="Arial"/>
          <w:sz w:val="20"/>
        </w:rPr>
        <w:t xml:space="preserve"> program</w:t>
      </w:r>
      <w:r w:rsidRPr="00381ED8">
        <w:rPr>
          <w:rFonts w:cs="Arial"/>
          <w:sz w:val="20"/>
        </w:rPr>
        <w:t xml:space="preserve"> if available in location</w:t>
      </w:r>
      <w:r>
        <w:rPr>
          <w:rFonts w:cs="Arial"/>
          <w:sz w:val="20"/>
        </w:rPr>
        <w:t xml:space="preserve"> and they are eligible </w:t>
      </w:r>
    </w:p>
    <w:p w14:paraId="14E1B216" w14:textId="01865287" w:rsidR="00381ED8" w:rsidRPr="00381ED8" w:rsidRDefault="00381ED8" w:rsidP="00381ED8">
      <w:pPr>
        <w:pStyle w:val="ListParagraph"/>
        <w:numPr>
          <w:ilvl w:val="0"/>
          <w:numId w:val="34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>As part of policy enforcement, u</w:t>
      </w:r>
      <w:r w:rsidRPr="00381ED8">
        <w:rPr>
          <w:rFonts w:cs="Arial"/>
          <w:sz w:val="20"/>
        </w:rPr>
        <w:t>sers must agree to terms and conditions before submitting request to enroll</w:t>
      </w:r>
      <w:r w:rsidR="009F447E">
        <w:rPr>
          <w:rFonts w:cs="Arial"/>
          <w:sz w:val="20"/>
        </w:rPr>
        <w:t xml:space="preserve"> and system should track the agreement in the system</w:t>
      </w:r>
    </w:p>
    <w:p w14:paraId="7E6F7F78" w14:textId="15F6862F" w:rsidR="00ED0218" w:rsidRPr="00ED0218" w:rsidRDefault="00ED0218" w:rsidP="00ED0218">
      <w:pPr>
        <w:pStyle w:val="ListParagraph"/>
        <w:numPr>
          <w:ilvl w:val="0"/>
          <w:numId w:val="34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 xml:space="preserve">With the intent to control the enrollment, system should </w:t>
      </w:r>
      <w:r w:rsidRPr="00ED0218">
        <w:rPr>
          <w:rFonts w:cs="Arial"/>
          <w:sz w:val="20"/>
        </w:rPr>
        <w:t>expire</w:t>
      </w:r>
      <w:r>
        <w:rPr>
          <w:rFonts w:cs="Arial"/>
          <w:sz w:val="20"/>
        </w:rPr>
        <w:t xml:space="preserve"> the enrollment</w:t>
      </w:r>
      <w:r w:rsidRPr="00ED0218">
        <w:rPr>
          <w:rFonts w:cs="Arial"/>
          <w:sz w:val="20"/>
        </w:rPr>
        <w:t xml:space="preserve"> after a given time</w:t>
      </w:r>
      <w:r>
        <w:rPr>
          <w:rFonts w:cs="Arial"/>
          <w:sz w:val="20"/>
        </w:rPr>
        <w:t xml:space="preserve"> which will trigger reenrollment by the user</w:t>
      </w:r>
    </w:p>
    <w:p w14:paraId="712DBBC8" w14:textId="708871A1" w:rsidR="00C24B01" w:rsidRDefault="00C24B01" w:rsidP="00E60FB9">
      <w:pPr>
        <w:pStyle w:val="ListParagraph"/>
        <w:numPr>
          <w:ilvl w:val="0"/>
          <w:numId w:val="34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 xml:space="preserve">Will integrate with Gilead </w:t>
      </w:r>
      <w:r w:rsidR="00ED0218">
        <w:rPr>
          <w:rFonts w:cs="Arial"/>
          <w:sz w:val="20"/>
        </w:rPr>
        <w:t>MDM (</w:t>
      </w:r>
      <w:r w:rsidR="00ED0218" w:rsidRPr="00ED0218">
        <w:rPr>
          <w:rFonts w:cs="Arial"/>
          <w:sz w:val="20"/>
        </w:rPr>
        <w:t>Microsoft Intune</w:t>
      </w:r>
      <w:r w:rsidR="00ED0218">
        <w:rPr>
          <w:rFonts w:cs="Arial"/>
          <w:sz w:val="20"/>
        </w:rPr>
        <w:t>)</w:t>
      </w:r>
      <w:r>
        <w:rPr>
          <w:rFonts w:cs="Arial"/>
          <w:sz w:val="20"/>
        </w:rPr>
        <w:t xml:space="preserve"> solution to automatically trigger the registration/de-registration process</w:t>
      </w:r>
      <w:r w:rsidR="009B5297">
        <w:rPr>
          <w:rFonts w:cs="Arial"/>
          <w:sz w:val="20"/>
        </w:rPr>
        <w:t xml:space="preserve"> in </w:t>
      </w:r>
      <w:r w:rsidR="00C657D5">
        <w:rPr>
          <w:rFonts w:cs="Arial"/>
          <w:sz w:val="20"/>
        </w:rPr>
        <w:t xml:space="preserve">MDM </w:t>
      </w:r>
      <w:r w:rsidR="00C657D5">
        <w:rPr>
          <w:rFonts w:cs="Arial"/>
          <w:sz w:val="20"/>
        </w:rPr>
        <w:t>(</w:t>
      </w:r>
      <w:r w:rsidR="00C657D5" w:rsidRPr="00ED0218">
        <w:rPr>
          <w:rFonts w:cs="Arial"/>
          <w:sz w:val="20"/>
        </w:rPr>
        <w:t>Microsoft Intune</w:t>
      </w:r>
      <w:r w:rsidR="00C657D5">
        <w:rPr>
          <w:rFonts w:cs="Arial"/>
          <w:sz w:val="20"/>
        </w:rPr>
        <w:t xml:space="preserve">) </w:t>
      </w:r>
      <w:r w:rsidR="009B5297">
        <w:rPr>
          <w:rFonts w:cs="Arial"/>
          <w:sz w:val="20"/>
        </w:rPr>
        <w:t>solution</w:t>
      </w:r>
      <w:r w:rsidR="00ED0218">
        <w:rPr>
          <w:rFonts w:cs="Arial"/>
          <w:sz w:val="20"/>
        </w:rPr>
        <w:t xml:space="preserve"> </w:t>
      </w:r>
    </w:p>
    <w:p w14:paraId="72893ED5" w14:textId="4577FA89" w:rsidR="00ED0218" w:rsidRPr="00ED0218" w:rsidRDefault="00ED0218" w:rsidP="00ED0218">
      <w:pPr>
        <w:pStyle w:val="ListParagraph"/>
        <w:numPr>
          <w:ilvl w:val="0"/>
          <w:numId w:val="34"/>
        </w:numPr>
        <w:spacing w:line="360" w:lineRule="auto"/>
        <w:rPr>
          <w:rFonts w:cs="Arial"/>
          <w:sz w:val="20"/>
        </w:rPr>
      </w:pPr>
      <w:r w:rsidRPr="00ED0218">
        <w:rPr>
          <w:rFonts w:cs="Arial"/>
          <w:sz w:val="20"/>
        </w:rPr>
        <w:t>System will send monthly lists of stipend users with amounts to country specific payroll depts</w:t>
      </w:r>
      <w:r w:rsidR="00391CB3">
        <w:rPr>
          <w:rFonts w:cs="Arial"/>
          <w:sz w:val="20"/>
        </w:rPr>
        <w:t xml:space="preserve"> </w:t>
      </w:r>
    </w:p>
    <w:p w14:paraId="5F242252" w14:textId="6077CF01" w:rsidR="002837EC" w:rsidRDefault="002837EC" w:rsidP="00E60FB9">
      <w:pPr>
        <w:pStyle w:val="ListParagraph"/>
        <w:numPr>
          <w:ilvl w:val="0"/>
          <w:numId w:val="34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 xml:space="preserve">Will integrate with </w:t>
      </w:r>
      <w:r w:rsidR="00391CB3">
        <w:rPr>
          <w:rFonts w:cs="Arial"/>
          <w:sz w:val="20"/>
        </w:rPr>
        <w:t>MDM (</w:t>
      </w:r>
      <w:r w:rsidR="00391CB3" w:rsidRPr="00ED0218">
        <w:rPr>
          <w:rFonts w:cs="Arial"/>
          <w:sz w:val="20"/>
        </w:rPr>
        <w:t>Microsoft Intune</w:t>
      </w:r>
      <w:r w:rsidR="00391CB3">
        <w:rPr>
          <w:rFonts w:cs="Arial"/>
          <w:sz w:val="20"/>
        </w:rPr>
        <w:t xml:space="preserve">) </w:t>
      </w:r>
      <w:r>
        <w:rPr>
          <w:rFonts w:cs="Arial"/>
          <w:sz w:val="20"/>
        </w:rPr>
        <w:t xml:space="preserve">solution to periodically monitor active registered users and ensure consistency between two systems </w:t>
      </w:r>
      <w:r w:rsidR="00391CB3">
        <w:rPr>
          <w:rFonts w:cs="Arial"/>
          <w:sz w:val="20"/>
        </w:rPr>
        <w:t xml:space="preserve"> </w:t>
      </w:r>
    </w:p>
    <w:p w14:paraId="72109267" w14:textId="759BECF6" w:rsidR="00C657D5" w:rsidRPr="00C657D5" w:rsidRDefault="001D75A0" w:rsidP="00C657D5">
      <w:pPr>
        <w:pStyle w:val="ListParagraph"/>
        <w:numPr>
          <w:ilvl w:val="0"/>
          <w:numId w:val="34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>Enable reporting capabilities (not for MVP) which will provide insight into the enrollments into the program</w:t>
      </w:r>
    </w:p>
    <w:p w14:paraId="13A8EC84" w14:textId="528646DD" w:rsidR="00373917" w:rsidRDefault="00373917" w:rsidP="00C657D5">
      <w:pPr>
        <w:spacing w:line="360" w:lineRule="auto"/>
        <w:rPr>
          <w:rFonts w:cs="Arial"/>
          <w:sz w:val="20"/>
        </w:rPr>
      </w:pPr>
    </w:p>
    <w:p w14:paraId="04596DFF" w14:textId="75DD7DB7" w:rsidR="00373917" w:rsidRDefault="00373917" w:rsidP="00C657D5">
      <w:pPr>
        <w:spacing w:line="360" w:lineRule="auto"/>
        <w:rPr>
          <w:rFonts w:cs="Arial"/>
          <w:sz w:val="20"/>
        </w:rPr>
      </w:pPr>
    </w:p>
    <w:p w14:paraId="4D2CCA85" w14:textId="4A621FAA" w:rsidR="00373917" w:rsidRDefault="00373917" w:rsidP="00C657D5">
      <w:pPr>
        <w:spacing w:line="360" w:lineRule="auto"/>
        <w:rPr>
          <w:rFonts w:cs="Arial"/>
          <w:sz w:val="20"/>
        </w:rPr>
      </w:pPr>
    </w:p>
    <w:p w14:paraId="3165A44F" w14:textId="77777777" w:rsidR="00373917" w:rsidRPr="00C657D5" w:rsidRDefault="00373917" w:rsidP="00C657D5">
      <w:pPr>
        <w:spacing w:line="360" w:lineRule="auto"/>
        <w:rPr>
          <w:rFonts w:cs="Arial"/>
          <w:sz w:val="20"/>
        </w:rPr>
      </w:pPr>
    </w:p>
    <w:p w14:paraId="42565319" w14:textId="77777777" w:rsidR="00E60FB9" w:rsidRPr="00E60FB9" w:rsidRDefault="00E60FB9" w:rsidP="00E60FB9">
      <w:pPr>
        <w:spacing w:line="360" w:lineRule="auto"/>
        <w:rPr>
          <w:rFonts w:cs="Arial"/>
          <w:sz w:val="20"/>
        </w:rPr>
      </w:pPr>
    </w:p>
    <w:p w14:paraId="17560CB0" w14:textId="45C0624A" w:rsidR="007F376A" w:rsidRPr="007F376A" w:rsidRDefault="007F376A" w:rsidP="008113D1">
      <w:pPr>
        <w:spacing w:line="360" w:lineRule="auto"/>
        <w:rPr>
          <w:rFonts w:cs="Arial"/>
          <w:b/>
          <w:szCs w:val="32"/>
        </w:rPr>
      </w:pPr>
      <w:r w:rsidRPr="007F376A">
        <w:rPr>
          <w:rFonts w:cs="Arial"/>
          <w:b/>
          <w:szCs w:val="32"/>
        </w:rPr>
        <w:lastRenderedPageBreak/>
        <w:t>Planned Scope and Activities</w:t>
      </w:r>
    </w:p>
    <w:p w14:paraId="07E7956B" w14:textId="6F4D4AF4" w:rsidR="00F57F1B" w:rsidRPr="006302E1" w:rsidRDefault="00F57F1B" w:rsidP="006302E1">
      <w:pPr>
        <w:spacing w:line="360" w:lineRule="auto"/>
        <w:rPr>
          <w:rFonts w:cs="Arial"/>
          <w:sz w:val="20"/>
        </w:rPr>
      </w:pPr>
      <w:r w:rsidRPr="006302E1">
        <w:rPr>
          <w:rFonts w:cs="Arial"/>
          <w:sz w:val="20"/>
        </w:rPr>
        <w:t>Following activities are</w:t>
      </w:r>
      <w:r w:rsidR="000E44C6" w:rsidRPr="006302E1">
        <w:rPr>
          <w:rFonts w:cs="Arial"/>
          <w:sz w:val="20"/>
        </w:rPr>
        <w:t xml:space="preserve"> identified to be</w:t>
      </w:r>
      <w:r w:rsidRPr="006302E1">
        <w:rPr>
          <w:rFonts w:cs="Arial"/>
          <w:sz w:val="20"/>
        </w:rPr>
        <w:t xml:space="preserve"> part of scope for </w:t>
      </w:r>
      <w:r w:rsidR="002E1CE6">
        <w:rPr>
          <w:rFonts w:cs="Arial"/>
          <w:sz w:val="20"/>
        </w:rPr>
        <w:t xml:space="preserve">the implementation of the </w:t>
      </w:r>
      <w:r w:rsidR="002E1CE6" w:rsidRPr="002E1CE6">
        <w:rPr>
          <w:rFonts w:cs="Arial"/>
          <w:sz w:val="20"/>
        </w:rPr>
        <w:t xml:space="preserve">Enrollment &amp; Stipend app – MVP </w:t>
      </w:r>
      <w:r w:rsidR="002C5179">
        <w:rPr>
          <w:rFonts w:cs="Arial"/>
          <w:sz w:val="20"/>
        </w:rPr>
        <w:t xml:space="preserve"> </w:t>
      </w:r>
    </w:p>
    <w:p w14:paraId="2CC87978" w14:textId="772AE37C" w:rsidR="00531F16" w:rsidRDefault="00531F16" w:rsidP="006302E1">
      <w:pPr>
        <w:pStyle w:val="ListParagraph"/>
        <w:numPr>
          <w:ilvl w:val="0"/>
          <w:numId w:val="36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 xml:space="preserve">Below </w:t>
      </w:r>
      <w:r w:rsidR="001412DC">
        <w:rPr>
          <w:rFonts w:cs="Arial"/>
          <w:sz w:val="20"/>
        </w:rPr>
        <w:t>are</w:t>
      </w:r>
      <w:r>
        <w:rPr>
          <w:rFonts w:cs="Arial"/>
          <w:sz w:val="20"/>
        </w:rPr>
        <w:t xml:space="preserve"> the high-level </w:t>
      </w:r>
      <w:r w:rsidR="004B4CF6">
        <w:rPr>
          <w:rFonts w:cs="Arial"/>
          <w:sz w:val="20"/>
        </w:rPr>
        <w:t>requirement</w:t>
      </w:r>
      <w:r w:rsidR="001412DC">
        <w:rPr>
          <w:rFonts w:cs="Arial"/>
          <w:sz w:val="20"/>
        </w:rPr>
        <w:t xml:space="preserve">s to be part of </w:t>
      </w:r>
      <w:r w:rsidR="009A5A3D">
        <w:rPr>
          <w:rFonts w:cs="Arial"/>
          <w:sz w:val="20"/>
        </w:rPr>
        <w:t>the</w:t>
      </w:r>
      <w:r w:rsidR="009A5A3D">
        <w:rPr>
          <w:rFonts w:cs="Arial"/>
          <w:sz w:val="20"/>
        </w:rPr>
        <w:t xml:space="preserve"> </w:t>
      </w:r>
      <w:r w:rsidR="00482BD6">
        <w:rPr>
          <w:rFonts w:cs="Arial"/>
          <w:sz w:val="20"/>
        </w:rPr>
        <w:t>MVP</w:t>
      </w:r>
    </w:p>
    <w:p w14:paraId="640B98F6" w14:textId="1E5B7FEE" w:rsidR="00F67283" w:rsidRPr="00F67283" w:rsidRDefault="00F67283" w:rsidP="00F67283">
      <w:pPr>
        <w:pStyle w:val="ListParagraph"/>
        <w:numPr>
          <w:ilvl w:val="1"/>
          <w:numId w:val="16"/>
        </w:numPr>
        <w:spacing w:line="360" w:lineRule="auto"/>
        <w:rPr>
          <w:rFonts w:cs="Arial"/>
          <w:sz w:val="20"/>
        </w:rPr>
      </w:pPr>
      <w:r>
        <w:rPr>
          <w:rFonts w:cs="Arial"/>
          <w:b/>
          <w:bCs/>
          <w:sz w:val="20"/>
        </w:rPr>
        <w:t xml:space="preserve">Registration/de-registration of device </w:t>
      </w:r>
      <w:r w:rsidR="000F0136">
        <w:rPr>
          <w:rFonts w:cs="Arial"/>
          <w:b/>
          <w:bCs/>
          <w:sz w:val="20"/>
        </w:rPr>
        <w:t>and raise request for stipend</w:t>
      </w:r>
    </w:p>
    <w:p w14:paraId="4B306C0B" w14:textId="2248F5D4" w:rsidR="003F7D67" w:rsidRPr="003F7D67" w:rsidRDefault="003F7D67" w:rsidP="000D7BB3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>System should enable user to log into the system using its Gilead credentials </w:t>
      </w:r>
    </w:p>
    <w:p w14:paraId="1BADBF6F" w14:textId="77777777" w:rsidR="003F7D67" w:rsidRPr="003F7D67" w:rsidRDefault="003F7D67" w:rsidP="000D7BB3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 xml:space="preserve">The system shall determine if the user is an employee or contractor </w:t>
      </w:r>
    </w:p>
    <w:p w14:paraId="7395CC34" w14:textId="190403E4" w:rsidR="003F7D67" w:rsidRPr="003F7D67" w:rsidRDefault="003F7D67" w:rsidP="000D7BB3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>The user shall select the stipend tier to be considered for their request (user can request any stipend amount which is subject to manager approval</w:t>
      </w:r>
      <w:r w:rsidR="00F67283">
        <w:rPr>
          <w:rFonts w:cs="Arial"/>
          <w:sz w:val="20"/>
        </w:rPr>
        <w:t>, only if users are eligible for the stipend</w:t>
      </w:r>
      <w:r w:rsidRPr="003F7D67">
        <w:rPr>
          <w:rFonts w:cs="Arial"/>
          <w:sz w:val="20"/>
        </w:rPr>
        <w:t>)</w:t>
      </w:r>
    </w:p>
    <w:p w14:paraId="54C7E0A6" w14:textId="5EC1ED0B" w:rsidR="003F7D67" w:rsidRPr="003F7D67" w:rsidRDefault="003F7D67" w:rsidP="000D7BB3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>The system shall present the user the stipend tiers based on country</w:t>
      </w:r>
      <w:r w:rsidR="00F327FC">
        <w:rPr>
          <w:rFonts w:cs="Arial"/>
          <w:sz w:val="20"/>
        </w:rPr>
        <w:t xml:space="preserve"> (USA for MVP)</w:t>
      </w:r>
    </w:p>
    <w:p w14:paraId="13022097" w14:textId="77777777" w:rsidR="003F7D67" w:rsidRPr="003F7D67" w:rsidRDefault="003F7D67" w:rsidP="000D7BB3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>The system will present the terms and conditions for enrollment to the user  </w:t>
      </w:r>
    </w:p>
    <w:p w14:paraId="53A903FE" w14:textId="77777777" w:rsidR="003F7D67" w:rsidRPr="003F7D67" w:rsidRDefault="003F7D67" w:rsidP="000D7BB3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>The system will only let the user enroll if the user agrees to the terms and conditions for the stipend program</w:t>
      </w:r>
    </w:p>
    <w:p w14:paraId="160AF786" w14:textId="00281C2F" w:rsidR="003F7D67" w:rsidRDefault="003F7D67" w:rsidP="000D7BB3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>The system will store the date and time the user agreed to the terms and conditions </w:t>
      </w:r>
    </w:p>
    <w:p w14:paraId="1DCDD7E5" w14:textId="03EB79E4" w:rsidR="000D7BB3" w:rsidRDefault="000D7BB3" w:rsidP="000D719F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 xml:space="preserve">The system should allow users to  request an increase/decrease in the stipend amount </w:t>
      </w:r>
    </w:p>
    <w:p w14:paraId="7BAFE522" w14:textId="1A1EC961" w:rsidR="005E2017" w:rsidRDefault="005E2017" w:rsidP="00370CFF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>System shall allow employees (in some circumstances) to opt out of stipend</w:t>
      </w:r>
    </w:p>
    <w:p w14:paraId="2A205FC3" w14:textId="305028F1" w:rsidR="00C13D21" w:rsidRDefault="00C13D21" w:rsidP="00C13D21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>The System shall present opt-out agreement and will track user acceptance of agreement</w:t>
      </w:r>
    </w:p>
    <w:p w14:paraId="0E3F665E" w14:textId="237F90B5" w:rsidR="0068025B" w:rsidRPr="0068025B" w:rsidRDefault="0068025B" w:rsidP="0068025B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>System</w:t>
      </w:r>
      <w:r w:rsidRPr="003F7D67">
        <w:rPr>
          <w:rFonts w:cs="Arial"/>
          <w:sz w:val="20"/>
        </w:rPr>
        <w:t xml:space="preserve"> should link back to Device enrollment information on G.Net</w:t>
      </w:r>
      <w:r>
        <w:rPr>
          <w:rFonts w:cs="Arial"/>
          <w:sz w:val="20"/>
        </w:rPr>
        <w:t xml:space="preserve"> portal</w:t>
      </w:r>
    </w:p>
    <w:p w14:paraId="523C14F0" w14:textId="1454EA97" w:rsidR="000D719F" w:rsidRPr="000D719F" w:rsidRDefault="000D719F" w:rsidP="003F7D67">
      <w:pPr>
        <w:pStyle w:val="ListParagraph"/>
        <w:numPr>
          <w:ilvl w:val="1"/>
          <w:numId w:val="16"/>
        </w:numPr>
        <w:spacing w:line="360" w:lineRule="auto"/>
        <w:rPr>
          <w:rFonts w:cs="Arial"/>
          <w:b/>
          <w:bCs/>
          <w:sz w:val="20"/>
        </w:rPr>
      </w:pPr>
      <w:r w:rsidRPr="000D719F">
        <w:rPr>
          <w:rFonts w:cs="Arial"/>
          <w:b/>
          <w:bCs/>
          <w:sz w:val="20"/>
        </w:rPr>
        <w:t>Manager approval process</w:t>
      </w:r>
    </w:p>
    <w:p w14:paraId="49CD2DED" w14:textId="77777777" w:rsidR="00B6032B" w:rsidRPr="003F7D67" w:rsidRDefault="00B6032B" w:rsidP="00B6032B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>The system will send line managers an email requesting approval for enrollment </w:t>
      </w:r>
    </w:p>
    <w:p w14:paraId="1E5E3F57" w14:textId="756A7926" w:rsidR="00257524" w:rsidRPr="003F7D67" w:rsidRDefault="00257524" w:rsidP="00257524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>The system will allow managers to login to view pending enrollment / stipend requests </w:t>
      </w:r>
      <w:r>
        <w:rPr>
          <w:rFonts w:cs="Arial"/>
          <w:sz w:val="20"/>
        </w:rPr>
        <w:t>in the queue</w:t>
      </w:r>
    </w:p>
    <w:p w14:paraId="20B0B1C4" w14:textId="22421153" w:rsidR="00257524" w:rsidRPr="003F7D67" w:rsidRDefault="00257524" w:rsidP="00257524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>System will let manager approve</w:t>
      </w:r>
      <w:r>
        <w:rPr>
          <w:rFonts w:cs="Arial"/>
          <w:sz w:val="20"/>
        </w:rPr>
        <w:t>/reject</w:t>
      </w:r>
      <w:r w:rsidRPr="003F7D67">
        <w:rPr>
          <w:rFonts w:cs="Arial"/>
          <w:sz w:val="20"/>
        </w:rPr>
        <w:t xml:space="preserve"> individual stipend requests </w:t>
      </w:r>
      <w:r w:rsidR="000C00D7">
        <w:rPr>
          <w:rFonts w:cs="Arial"/>
          <w:sz w:val="20"/>
        </w:rPr>
        <w:t xml:space="preserve">(individual </w:t>
      </w:r>
      <w:r w:rsidR="00F83483">
        <w:rPr>
          <w:rFonts w:cs="Arial"/>
          <w:sz w:val="20"/>
        </w:rPr>
        <w:t xml:space="preserve">and </w:t>
      </w:r>
      <w:r w:rsidR="000C00D7">
        <w:rPr>
          <w:rFonts w:cs="Arial"/>
          <w:sz w:val="20"/>
        </w:rPr>
        <w:t xml:space="preserve"> bulk)</w:t>
      </w:r>
    </w:p>
    <w:p w14:paraId="06B8E3A4" w14:textId="3E05B662" w:rsidR="003F7D67" w:rsidRPr="003F7D67" w:rsidRDefault="00434CA9" w:rsidP="00257524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>If approved, t</w:t>
      </w:r>
      <w:r w:rsidR="003F7D67" w:rsidRPr="003F7D67">
        <w:rPr>
          <w:rFonts w:cs="Arial"/>
          <w:sz w:val="20"/>
        </w:rPr>
        <w:t>he system will send users email with a link to enrollment instructions informing them they have been approved to enroll a personal device </w:t>
      </w:r>
    </w:p>
    <w:p w14:paraId="7E01CF35" w14:textId="006566C5" w:rsidR="003F7D67" w:rsidRPr="003F7D67" w:rsidRDefault="00434CA9" w:rsidP="00257524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>If rejected, t</w:t>
      </w:r>
      <w:r w:rsidR="003F7D67" w:rsidRPr="003F7D67">
        <w:rPr>
          <w:rFonts w:cs="Arial"/>
          <w:sz w:val="20"/>
        </w:rPr>
        <w:t>he system will send users email informing them their request for enrollment has been denied </w:t>
      </w:r>
    </w:p>
    <w:p w14:paraId="69E0B25A" w14:textId="77777777" w:rsidR="003F7D67" w:rsidRPr="003F7D67" w:rsidRDefault="003F7D67" w:rsidP="003773C7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>System will display a summary of all approved stipends for a given manager </w:t>
      </w:r>
    </w:p>
    <w:p w14:paraId="24A700E1" w14:textId="4376F4EE" w:rsidR="005E2017" w:rsidRPr="005E2017" w:rsidRDefault="005E2017" w:rsidP="003F7D67">
      <w:pPr>
        <w:pStyle w:val="ListParagraph"/>
        <w:numPr>
          <w:ilvl w:val="1"/>
          <w:numId w:val="16"/>
        </w:numPr>
        <w:spacing w:line="360" w:lineRule="auto"/>
        <w:rPr>
          <w:rFonts w:cs="Arial"/>
          <w:b/>
          <w:bCs/>
          <w:sz w:val="20"/>
        </w:rPr>
      </w:pPr>
      <w:r w:rsidRPr="005E2017">
        <w:rPr>
          <w:rFonts w:cs="Arial"/>
          <w:b/>
          <w:bCs/>
          <w:sz w:val="20"/>
        </w:rPr>
        <w:t>Admin functions</w:t>
      </w:r>
    </w:p>
    <w:p w14:paraId="6C2708D9" w14:textId="7A0077D8" w:rsidR="003F7D67" w:rsidRPr="003F7D67" w:rsidRDefault="003F7D67" w:rsidP="005E2017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 xml:space="preserve">MVP Only: System will not need to </w:t>
      </w:r>
      <w:r w:rsidR="00F83483">
        <w:rPr>
          <w:rFonts w:cs="Arial"/>
          <w:sz w:val="20"/>
        </w:rPr>
        <w:t xml:space="preserve">have </w:t>
      </w:r>
      <w:r w:rsidRPr="003F7D67">
        <w:rPr>
          <w:rFonts w:cs="Arial"/>
          <w:sz w:val="20"/>
        </w:rPr>
        <w:t>admin function to update stipend information (tiers, descriptions, amounts) for USA. This could be stored in a configuration file</w:t>
      </w:r>
    </w:p>
    <w:p w14:paraId="308B6B16" w14:textId="55546284" w:rsidR="003F7D67" w:rsidRDefault="003F7D67" w:rsidP="005E2017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 xml:space="preserve">MVP Only: System will hard-code the stipend approval </w:t>
      </w:r>
      <w:r w:rsidR="005E2017" w:rsidRPr="003F7D67">
        <w:rPr>
          <w:rFonts w:cs="Arial"/>
          <w:sz w:val="20"/>
        </w:rPr>
        <w:t>hierarchy</w:t>
      </w:r>
      <w:r w:rsidRPr="003F7D67">
        <w:rPr>
          <w:rFonts w:cs="Arial"/>
          <w:sz w:val="20"/>
        </w:rPr>
        <w:t xml:space="preserve"> as applicable: (Define up to two levels of approval and define the level that can be self-approved)</w:t>
      </w:r>
    </w:p>
    <w:p w14:paraId="21543F2B" w14:textId="77777777" w:rsidR="00CC65BA" w:rsidRPr="003F7D67" w:rsidRDefault="00CC65BA" w:rsidP="00CC65BA">
      <w:pPr>
        <w:pStyle w:val="ListParagraph"/>
        <w:spacing w:line="360" w:lineRule="auto"/>
        <w:ind w:left="2160"/>
        <w:rPr>
          <w:rFonts w:cs="Arial"/>
          <w:sz w:val="20"/>
        </w:rPr>
      </w:pPr>
    </w:p>
    <w:p w14:paraId="4C455C28" w14:textId="7081FFF8" w:rsidR="008B2E7B" w:rsidRPr="00487777" w:rsidRDefault="008B2E7B" w:rsidP="003F7D67">
      <w:pPr>
        <w:pStyle w:val="ListParagraph"/>
        <w:numPr>
          <w:ilvl w:val="1"/>
          <w:numId w:val="16"/>
        </w:numPr>
        <w:spacing w:line="360" w:lineRule="auto"/>
        <w:rPr>
          <w:rFonts w:cs="Arial"/>
          <w:b/>
          <w:bCs/>
          <w:sz w:val="20"/>
        </w:rPr>
      </w:pPr>
      <w:r w:rsidRPr="00487777">
        <w:rPr>
          <w:rFonts w:cs="Arial"/>
          <w:b/>
          <w:bCs/>
          <w:sz w:val="20"/>
        </w:rPr>
        <w:lastRenderedPageBreak/>
        <w:t xml:space="preserve">Integrations </w:t>
      </w:r>
    </w:p>
    <w:p w14:paraId="43DE8E23" w14:textId="3EB2A3EC" w:rsidR="003F7D67" w:rsidRPr="003F7D67" w:rsidRDefault="003F7D67" w:rsidP="008D1689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 xml:space="preserve">System shall integrate with </w:t>
      </w:r>
      <w:r w:rsidR="008D1689">
        <w:rPr>
          <w:rFonts w:cs="Arial"/>
          <w:sz w:val="20"/>
        </w:rPr>
        <w:t xml:space="preserve">Gilead </w:t>
      </w:r>
      <w:r w:rsidRPr="003F7D67">
        <w:rPr>
          <w:rFonts w:cs="Arial"/>
          <w:sz w:val="20"/>
        </w:rPr>
        <w:t xml:space="preserve">Active Directory </w:t>
      </w:r>
    </w:p>
    <w:p w14:paraId="294FA880" w14:textId="7DDB73F0" w:rsidR="003F7D67" w:rsidRDefault="003F7D67" w:rsidP="0068025B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>System shall send payroll list of users currently receiving stipend with the stipend level each month</w:t>
      </w:r>
    </w:p>
    <w:p w14:paraId="1827CD2F" w14:textId="74884F0A" w:rsidR="003F7D67" w:rsidRPr="00DF3474" w:rsidRDefault="00257524" w:rsidP="00DF3474">
      <w:pPr>
        <w:pStyle w:val="ListParagraph"/>
        <w:numPr>
          <w:ilvl w:val="2"/>
          <w:numId w:val="16"/>
        </w:numPr>
        <w:spacing w:line="360" w:lineRule="auto"/>
        <w:rPr>
          <w:rFonts w:cs="Arial"/>
          <w:sz w:val="20"/>
        </w:rPr>
      </w:pPr>
      <w:r w:rsidRPr="003F7D67">
        <w:rPr>
          <w:rFonts w:cs="Arial"/>
          <w:sz w:val="20"/>
        </w:rPr>
        <w:t>The system will update the AD group with the approved users for enrollment in the Gilead Device Management (MS Intune)</w:t>
      </w:r>
    </w:p>
    <w:p w14:paraId="7B13B078" w14:textId="26F1FB58" w:rsidR="00E6303E" w:rsidRDefault="00E6303E" w:rsidP="00A72FC5">
      <w:pPr>
        <w:pStyle w:val="ListParagraph"/>
        <w:numPr>
          <w:ilvl w:val="0"/>
          <w:numId w:val="36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 xml:space="preserve">Project </w:t>
      </w:r>
      <w:r w:rsidRPr="00E6303E">
        <w:rPr>
          <w:rFonts w:cs="Arial"/>
          <w:sz w:val="20"/>
        </w:rPr>
        <w:t>should follo</w:t>
      </w:r>
      <w:r>
        <w:rPr>
          <w:rFonts w:cs="Arial"/>
          <w:sz w:val="20"/>
        </w:rPr>
        <w:t xml:space="preserve">w Gilead’s </w:t>
      </w:r>
      <w:r w:rsidR="00CC65BA">
        <w:rPr>
          <w:rFonts w:cs="Arial"/>
          <w:sz w:val="20"/>
        </w:rPr>
        <w:t>A</w:t>
      </w:r>
      <w:r w:rsidR="000A0EC4">
        <w:rPr>
          <w:rFonts w:cs="Arial"/>
          <w:sz w:val="20"/>
        </w:rPr>
        <w:t>gile</w:t>
      </w:r>
      <w:r w:rsidR="000A0EC4">
        <w:rPr>
          <w:rFonts w:cs="Arial"/>
          <w:sz w:val="20"/>
        </w:rPr>
        <w:t xml:space="preserve"> </w:t>
      </w:r>
      <w:r w:rsidR="009B72E9">
        <w:rPr>
          <w:rFonts w:cs="Arial"/>
          <w:sz w:val="20"/>
        </w:rPr>
        <w:t>SDLC</w:t>
      </w:r>
      <w:r w:rsidR="009B72E9">
        <w:rPr>
          <w:rFonts w:cs="Arial"/>
          <w:sz w:val="20"/>
        </w:rPr>
        <w:t xml:space="preserve"> </w:t>
      </w:r>
      <w:r w:rsidR="009B72E9">
        <w:rPr>
          <w:rFonts w:cs="Arial"/>
          <w:sz w:val="20"/>
        </w:rPr>
        <w:t>process</w:t>
      </w:r>
      <w:r w:rsidR="009B72E9">
        <w:rPr>
          <w:rFonts w:cs="Arial"/>
          <w:sz w:val="20"/>
        </w:rPr>
        <w:t xml:space="preserve"> </w:t>
      </w:r>
    </w:p>
    <w:p w14:paraId="4CEA46C6" w14:textId="5B309FF3" w:rsidR="00BD40B0" w:rsidRDefault="00BD40B0" w:rsidP="004C24C0">
      <w:pPr>
        <w:pStyle w:val="ListParagraph"/>
        <w:numPr>
          <w:ilvl w:val="0"/>
          <w:numId w:val="36"/>
        </w:numPr>
        <w:spacing w:line="360" w:lineRule="auto"/>
        <w:rPr>
          <w:rFonts w:cs="Arial"/>
          <w:sz w:val="20"/>
        </w:rPr>
      </w:pPr>
      <w:r w:rsidRPr="00BD40B0">
        <w:rPr>
          <w:rFonts w:cs="Arial"/>
          <w:sz w:val="20"/>
        </w:rPr>
        <w:t xml:space="preserve">Conduct requirement gathering sessions with </w:t>
      </w:r>
      <w:r>
        <w:rPr>
          <w:rFonts w:cs="Arial"/>
          <w:sz w:val="20"/>
        </w:rPr>
        <w:t>Gilead team and prepare user stories</w:t>
      </w:r>
    </w:p>
    <w:p w14:paraId="11DC2B0C" w14:textId="37C3572B" w:rsidR="004C24C0" w:rsidRDefault="00BD40B0" w:rsidP="004C24C0">
      <w:pPr>
        <w:pStyle w:val="ListParagraph"/>
        <w:numPr>
          <w:ilvl w:val="0"/>
          <w:numId w:val="36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>C</w:t>
      </w:r>
      <w:r w:rsidR="004C24C0">
        <w:rPr>
          <w:rFonts w:cs="Arial"/>
          <w:sz w:val="20"/>
        </w:rPr>
        <w:t>onduct</w:t>
      </w:r>
      <w:r>
        <w:rPr>
          <w:rFonts w:cs="Arial"/>
          <w:sz w:val="20"/>
        </w:rPr>
        <w:t xml:space="preserve"> backlog</w:t>
      </w:r>
      <w:r w:rsidR="004C24C0">
        <w:rPr>
          <w:rFonts w:cs="Arial"/>
          <w:sz w:val="20"/>
        </w:rPr>
        <w:t xml:space="preserve"> </w:t>
      </w:r>
      <w:r w:rsidR="009B72E9">
        <w:rPr>
          <w:rFonts w:cs="Arial"/>
          <w:sz w:val="20"/>
        </w:rPr>
        <w:t>grooming</w:t>
      </w:r>
      <w:r w:rsidR="004C24C0">
        <w:rPr>
          <w:rFonts w:cs="Arial"/>
          <w:sz w:val="20"/>
        </w:rPr>
        <w:t xml:space="preserve"> </w:t>
      </w:r>
      <w:r w:rsidR="00101EEA">
        <w:rPr>
          <w:rFonts w:cs="Arial"/>
          <w:sz w:val="20"/>
        </w:rPr>
        <w:t>sessions</w:t>
      </w:r>
      <w:r w:rsidR="004C24C0">
        <w:rPr>
          <w:rFonts w:cs="Arial"/>
          <w:sz w:val="20"/>
        </w:rPr>
        <w:t xml:space="preserve"> with Gilead team </w:t>
      </w:r>
    </w:p>
    <w:p w14:paraId="340DD61F" w14:textId="1463B647" w:rsidR="004C24C0" w:rsidRPr="004C24C0" w:rsidRDefault="004C24C0" w:rsidP="004C24C0">
      <w:pPr>
        <w:pStyle w:val="ListParagraph"/>
        <w:numPr>
          <w:ilvl w:val="0"/>
          <w:numId w:val="36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 xml:space="preserve">Prepare user interface (UI) mockups for the system and present it to Gilead team and gather feedback &amp; sign off </w:t>
      </w:r>
    </w:p>
    <w:p w14:paraId="1266E4C8" w14:textId="77777777" w:rsidR="000A0EC4" w:rsidRPr="000A0EC4" w:rsidRDefault="000A0EC4" w:rsidP="000A0EC4">
      <w:pPr>
        <w:pStyle w:val="ListParagraph"/>
        <w:numPr>
          <w:ilvl w:val="0"/>
          <w:numId w:val="36"/>
        </w:numPr>
        <w:spacing w:line="360" w:lineRule="auto"/>
        <w:rPr>
          <w:rFonts w:cs="Arial"/>
          <w:sz w:val="20"/>
        </w:rPr>
      </w:pPr>
      <w:r w:rsidRPr="000A0EC4">
        <w:rPr>
          <w:rFonts w:cs="Arial"/>
          <w:sz w:val="20"/>
        </w:rPr>
        <w:t>Prepare technical architecture and design and present it to Gilead team and gather signoff</w:t>
      </w:r>
    </w:p>
    <w:p w14:paraId="1063763F" w14:textId="77777777" w:rsidR="000A0EC4" w:rsidRPr="000A0EC4" w:rsidRDefault="000A0EC4" w:rsidP="000A0EC4">
      <w:pPr>
        <w:pStyle w:val="ListParagraph"/>
        <w:numPr>
          <w:ilvl w:val="0"/>
          <w:numId w:val="36"/>
        </w:numPr>
        <w:spacing w:line="360" w:lineRule="auto"/>
        <w:rPr>
          <w:rFonts w:cs="Arial"/>
          <w:sz w:val="20"/>
        </w:rPr>
      </w:pPr>
      <w:r w:rsidRPr="000A0EC4">
        <w:rPr>
          <w:rFonts w:cs="Arial"/>
          <w:sz w:val="20"/>
        </w:rPr>
        <w:t>Develop /test / deploy the application in Gilead’s environment env</w:t>
      </w:r>
    </w:p>
    <w:p w14:paraId="53A7D815" w14:textId="4966113F" w:rsidR="000A0EC4" w:rsidRPr="004C24C0" w:rsidRDefault="000A0EC4" w:rsidP="004C24C0">
      <w:pPr>
        <w:pStyle w:val="ListParagraph"/>
        <w:numPr>
          <w:ilvl w:val="0"/>
          <w:numId w:val="36"/>
        </w:numPr>
        <w:spacing w:line="360" w:lineRule="auto"/>
        <w:rPr>
          <w:rFonts w:cs="Arial"/>
          <w:sz w:val="20"/>
        </w:rPr>
      </w:pPr>
      <w:r w:rsidRPr="000A0EC4">
        <w:rPr>
          <w:rFonts w:cs="Arial"/>
          <w:sz w:val="20"/>
        </w:rPr>
        <w:t>Coordinate and conduct Gilead user testing and present work-in-progress demos</w:t>
      </w:r>
    </w:p>
    <w:p w14:paraId="30D80CA9" w14:textId="446F0B07" w:rsidR="00423AD0" w:rsidRPr="00A72FC5" w:rsidRDefault="00423AD0" w:rsidP="00A72FC5">
      <w:pPr>
        <w:pStyle w:val="ListParagraph"/>
        <w:numPr>
          <w:ilvl w:val="0"/>
          <w:numId w:val="36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 xml:space="preserve">System development and </w:t>
      </w:r>
      <w:r w:rsidR="00572353">
        <w:rPr>
          <w:rFonts w:cs="Arial"/>
          <w:sz w:val="20"/>
        </w:rPr>
        <w:t>unit testing</w:t>
      </w:r>
      <w:r w:rsidR="00BA7D44">
        <w:rPr>
          <w:rFonts w:cs="Arial"/>
          <w:sz w:val="20"/>
        </w:rPr>
        <w:t xml:space="preserve"> with periodic</w:t>
      </w:r>
      <w:r w:rsidR="00163B2E">
        <w:rPr>
          <w:rFonts w:cs="Arial"/>
          <w:sz w:val="20"/>
        </w:rPr>
        <w:t xml:space="preserve"> </w:t>
      </w:r>
      <w:r w:rsidR="00B955C4">
        <w:rPr>
          <w:rFonts w:cs="Arial"/>
          <w:sz w:val="20"/>
        </w:rPr>
        <w:t>sprint</w:t>
      </w:r>
      <w:r w:rsidR="00BA7D44">
        <w:rPr>
          <w:rFonts w:cs="Arial"/>
          <w:sz w:val="20"/>
        </w:rPr>
        <w:t xml:space="preserve"> demos to Gilead team</w:t>
      </w:r>
    </w:p>
    <w:p w14:paraId="67EB4E27" w14:textId="4BEF3A2C" w:rsidR="001412DC" w:rsidRDefault="009359EB" w:rsidP="00A72FC5">
      <w:pPr>
        <w:pStyle w:val="ListParagraph"/>
        <w:numPr>
          <w:ilvl w:val="0"/>
          <w:numId w:val="36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>System</w:t>
      </w:r>
      <w:r w:rsidR="006E77A5">
        <w:rPr>
          <w:rFonts w:cs="Arial"/>
          <w:sz w:val="20"/>
        </w:rPr>
        <w:t xml:space="preserve"> testing and </w:t>
      </w:r>
      <w:r>
        <w:rPr>
          <w:rFonts w:cs="Arial"/>
          <w:sz w:val="20"/>
        </w:rPr>
        <w:t>bug fixing</w:t>
      </w:r>
      <w:r w:rsidR="00AF61C6">
        <w:rPr>
          <w:rFonts w:cs="Arial"/>
          <w:sz w:val="20"/>
        </w:rPr>
        <w:tab/>
      </w:r>
    </w:p>
    <w:p w14:paraId="0CCBC895" w14:textId="327BBC2A" w:rsidR="006E77A5" w:rsidRDefault="006B7F06" w:rsidP="00A72FC5">
      <w:pPr>
        <w:pStyle w:val="ListParagraph"/>
        <w:numPr>
          <w:ilvl w:val="0"/>
          <w:numId w:val="37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 xml:space="preserve">Create test plan and strategy </w:t>
      </w:r>
    </w:p>
    <w:p w14:paraId="03A2E4D9" w14:textId="5ED4A502" w:rsidR="006B7F06" w:rsidRDefault="006B7F06" w:rsidP="00A72FC5">
      <w:pPr>
        <w:pStyle w:val="ListParagraph"/>
        <w:numPr>
          <w:ilvl w:val="0"/>
          <w:numId w:val="37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 xml:space="preserve">Create scenarios and test cases </w:t>
      </w:r>
    </w:p>
    <w:p w14:paraId="1ECB1AF1" w14:textId="1A45C20E" w:rsidR="006B7F06" w:rsidRDefault="009359EB" w:rsidP="00A72FC5">
      <w:pPr>
        <w:pStyle w:val="ListParagraph"/>
        <w:numPr>
          <w:ilvl w:val="0"/>
          <w:numId w:val="37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 xml:space="preserve">Perform system testing </w:t>
      </w:r>
      <w:r w:rsidR="00BE1D9F">
        <w:rPr>
          <w:rFonts w:cs="Arial"/>
          <w:sz w:val="20"/>
        </w:rPr>
        <w:t>and bug fixing</w:t>
      </w:r>
    </w:p>
    <w:p w14:paraId="3CABF9C9" w14:textId="17841762" w:rsidR="00E36ACF" w:rsidRPr="00BE1D9F" w:rsidRDefault="00BE1D9F" w:rsidP="00167B88">
      <w:pPr>
        <w:pStyle w:val="ListParagraph"/>
        <w:numPr>
          <w:ilvl w:val="0"/>
          <w:numId w:val="36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 xml:space="preserve">Support </w:t>
      </w:r>
      <w:r w:rsidR="00192520">
        <w:rPr>
          <w:rFonts w:cs="Arial"/>
          <w:sz w:val="20"/>
        </w:rPr>
        <w:t xml:space="preserve">user acceptance </w:t>
      </w:r>
      <w:r>
        <w:rPr>
          <w:rFonts w:cs="Arial"/>
          <w:sz w:val="20"/>
        </w:rPr>
        <w:t xml:space="preserve">testing </w:t>
      </w:r>
      <w:r w:rsidR="00192520">
        <w:rPr>
          <w:rFonts w:cs="Arial"/>
          <w:sz w:val="20"/>
        </w:rPr>
        <w:t>done by</w:t>
      </w:r>
      <w:r>
        <w:rPr>
          <w:rFonts w:cs="Arial"/>
          <w:sz w:val="20"/>
        </w:rPr>
        <w:t xml:space="preserve"> </w:t>
      </w:r>
      <w:r w:rsidR="008856AC">
        <w:rPr>
          <w:rFonts w:cs="Arial"/>
          <w:sz w:val="20"/>
        </w:rPr>
        <w:t>Gilead</w:t>
      </w:r>
      <w:r>
        <w:rPr>
          <w:rFonts w:cs="Arial"/>
          <w:sz w:val="20"/>
        </w:rPr>
        <w:t xml:space="preserve"> team</w:t>
      </w:r>
    </w:p>
    <w:p w14:paraId="504C4D29" w14:textId="033D57BF" w:rsidR="00C50F2C" w:rsidRDefault="00BE1D9F" w:rsidP="00167B88">
      <w:pPr>
        <w:pStyle w:val="ListParagraph"/>
        <w:numPr>
          <w:ilvl w:val="0"/>
          <w:numId w:val="36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 xml:space="preserve">System </w:t>
      </w:r>
      <w:r w:rsidR="008C78F3">
        <w:rPr>
          <w:rFonts w:cs="Arial"/>
          <w:sz w:val="20"/>
        </w:rPr>
        <w:t xml:space="preserve">go-live </w:t>
      </w:r>
      <w:r w:rsidR="00192520">
        <w:rPr>
          <w:rFonts w:cs="Arial"/>
          <w:sz w:val="20"/>
        </w:rPr>
        <w:t xml:space="preserve">and </w:t>
      </w:r>
      <w:r w:rsidR="008C78F3">
        <w:rPr>
          <w:rFonts w:cs="Arial"/>
          <w:sz w:val="20"/>
        </w:rPr>
        <w:t>cutover from current system to new system</w:t>
      </w:r>
    </w:p>
    <w:p w14:paraId="2A1E2228" w14:textId="77777777" w:rsidR="00D078DF" w:rsidRPr="00D078DF" w:rsidRDefault="00D078DF" w:rsidP="00D078DF">
      <w:pPr>
        <w:pStyle w:val="ListParagraph"/>
        <w:spacing w:line="360" w:lineRule="auto"/>
        <w:ind w:left="1440"/>
        <w:rPr>
          <w:rFonts w:cs="Arial"/>
          <w:sz w:val="20"/>
        </w:rPr>
      </w:pPr>
    </w:p>
    <w:p w14:paraId="2F75626B" w14:textId="0876CABC" w:rsidR="00132C03" w:rsidRPr="00132C03" w:rsidRDefault="00132C03" w:rsidP="002722E3">
      <w:pPr>
        <w:spacing w:line="360" w:lineRule="auto"/>
        <w:rPr>
          <w:rFonts w:cs="Arial"/>
          <w:b/>
          <w:bCs/>
          <w:sz w:val="20"/>
        </w:rPr>
      </w:pPr>
      <w:r w:rsidRPr="002722E3">
        <w:rPr>
          <w:rFonts w:cs="Arial"/>
          <w:b/>
          <w:szCs w:val="32"/>
        </w:rPr>
        <w:t>Out of Scope:</w:t>
      </w:r>
    </w:p>
    <w:p w14:paraId="5903ED84" w14:textId="77777777" w:rsidR="005C129A" w:rsidRPr="002722E3" w:rsidRDefault="005C129A" w:rsidP="00167B88">
      <w:pPr>
        <w:pStyle w:val="ListParagraph"/>
        <w:numPr>
          <w:ilvl w:val="0"/>
          <w:numId w:val="40"/>
        </w:numPr>
        <w:spacing w:line="360" w:lineRule="auto"/>
        <w:rPr>
          <w:rFonts w:cs="Arial"/>
          <w:sz w:val="20"/>
        </w:rPr>
      </w:pPr>
      <w:r w:rsidRPr="002722E3">
        <w:rPr>
          <w:rFonts w:cs="Arial"/>
          <w:sz w:val="20"/>
        </w:rPr>
        <w:t>Any activities not defined as part of Planned Scope &amp; Activities section of this document</w:t>
      </w:r>
    </w:p>
    <w:p w14:paraId="2C952EAE" w14:textId="241CABA1" w:rsidR="00DF093D" w:rsidRDefault="005E5C41" w:rsidP="00167B88">
      <w:pPr>
        <w:pStyle w:val="ListParagraph"/>
        <w:numPr>
          <w:ilvl w:val="0"/>
          <w:numId w:val="40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 xml:space="preserve">Resolution of </w:t>
      </w:r>
      <w:r w:rsidR="00DF093D">
        <w:rPr>
          <w:rFonts w:cs="Arial"/>
          <w:sz w:val="20"/>
        </w:rPr>
        <w:t>any existing functional</w:t>
      </w:r>
      <w:r w:rsidR="00585506">
        <w:rPr>
          <w:rFonts w:cs="Arial"/>
          <w:sz w:val="20"/>
        </w:rPr>
        <w:t>ity</w:t>
      </w:r>
      <w:r w:rsidR="00DF093D">
        <w:rPr>
          <w:rFonts w:cs="Arial"/>
          <w:sz w:val="20"/>
        </w:rPr>
        <w:t xml:space="preserve"> </w:t>
      </w:r>
      <w:r w:rsidR="00EA5FBA">
        <w:rPr>
          <w:rFonts w:cs="Arial"/>
          <w:sz w:val="20"/>
        </w:rPr>
        <w:t>in the current system</w:t>
      </w:r>
    </w:p>
    <w:p w14:paraId="1FCDEA96" w14:textId="2B825753" w:rsidR="00DF093D" w:rsidRPr="00DF093D" w:rsidRDefault="00DF093D" w:rsidP="00167B88">
      <w:pPr>
        <w:pStyle w:val="ListParagraph"/>
        <w:numPr>
          <w:ilvl w:val="0"/>
          <w:numId w:val="40"/>
        </w:numPr>
        <w:spacing w:line="360" w:lineRule="auto"/>
        <w:rPr>
          <w:rFonts w:cs="Arial"/>
          <w:sz w:val="20"/>
        </w:rPr>
      </w:pPr>
      <w:r w:rsidRPr="00DF093D">
        <w:rPr>
          <w:rFonts w:cs="Arial"/>
          <w:sz w:val="20"/>
        </w:rPr>
        <w:t xml:space="preserve">Procurement of any hardware </w:t>
      </w:r>
      <w:r>
        <w:rPr>
          <w:rFonts w:cs="Arial"/>
          <w:sz w:val="20"/>
        </w:rPr>
        <w:t>and</w:t>
      </w:r>
      <w:r w:rsidRPr="00DF093D">
        <w:rPr>
          <w:rFonts w:cs="Arial"/>
          <w:sz w:val="20"/>
        </w:rPr>
        <w:t xml:space="preserve"> software licenses</w:t>
      </w:r>
      <w:r>
        <w:rPr>
          <w:rFonts w:cs="Arial"/>
          <w:sz w:val="20"/>
        </w:rPr>
        <w:t xml:space="preserve"> </w:t>
      </w:r>
    </w:p>
    <w:p w14:paraId="7BCD6F5D" w14:textId="77777777" w:rsidR="00EA5FBA" w:rsidRPr="007F376A" w:rsidRDefault="00EA5FBA" w:rsidP="007F376A">
      <w:pPr>
        <w:spacing w:line="360" w:lineRule="auto"/>
        <w:rPr>
          <w:rFonts w:cs="Arial"/>
          <w:sz w:val="20"/>
        </w:rPr>
      </w:pPr>
    </w:p>
    <w:p w14:paraId="5C9AEAE2" w14:textId="3A8F7E85" w:rsidR="00F46422" w:rsidRDefault="00F46422" w:rsidP="008113D1">
      <w:pPr>
        <w:spacing w:line="360" w:lineRule="auto"/>
        <w:rPr>
          <w:rFonts w:cs="Arial"/>
          <w:b/>
          <w:szCs w:val="32"/>
        </w:rPr>
      </w:pPr>
      <w:r>
        <w:rPr>
          <w:rFonts w:cs="Arial"/>
          <w:b/>
          <w:szCs w:val="32"/>
        </w:rPr>
        <w:t>Assumptions</w:t>
      </w:r>
    </w:p>
    <w:p w14:paraId="1E04E33C" w14:textId="5039A7BF" w:rsidR="00F46422" w:rsidRDefault="00D27395" w:rsidP="008113D1">
      <w:pPr>
        <w:spacing w:line="360" w:lineRule="auto"/>
        <w:contextualSpacing/>
        <w:rPr>
          <w:rFonts w:cs="Arial"/>
          <w:sz w:val="20"/>
        </w:rPr>
      </w:pPr>
      <w:r w:rsidRPr="00D27395">
        <w:rPr>
          <w:rFonts w:cs="Arial"/>
          <w:sz w:val="20"/>
        </w:rPr>
        <w:t>For this scope, we have made the following assum</w:t>
      </w:r>
      <w:r w:rsidR="00716ABA">
        <w:rPr>
          <w:rFonts w:cs="Arial"/>
          <w:sz w:val="20"/>
        </w:rPr>
        <w:t>p</w:t>
      </w:r>
      <w:r w:rsidRPr="00D27395">
        <w:rPr>
          <w:rFonts w:cs="Arial"/>
          <w:sz w:val="20"/>
        </w:rPr>
        <w:t>tions:</w:t>
      </w:r>
    </w:p>
    <w:p w14:paraId="4EE521BE" w14:textId="7088AFEB" w:rsidR="00716ABA" w:rsidRDefault="008856AC" w:rsidP="00816E26">
      <w:pPr>
        <w:pStyle w:val="ListParagraph"/>
        <w:numPr>
          <w:ilvl w:val="0"/>
          <w:numId w:val="41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>Gilead</w:t>
      </w:r>
      <w:r w:rsidR="00132C03">
        <w:rPr>
          <w:rFonts w:cs="Arial"/>
          <w:sz w:val="20"/>
        </w:rPr>
        <w:t xml:space="preserve"> </w:t>
      </w:r>
      <w:r w:rsidR="006D4348">
        <w:rPr>
          <w:rFonts w:cs="Arial"/>
          <w:sz w:val="20"/>
        </w:rPr>
        <w:t xml:space="preserve">IT </w:t>
      </w:r>
      <w:r w:rsidR="00132C03">
        <w:rPr>
          <w:rFonts w:cs="Arial"/>
          <w:sz w:val="20"/>
        </w:rPr>
        <w:t xml:space="preserve">team </w:t>
      </w:r>
      <w:r w:rsidR="00DF093D" w:rsidRPr="00DF093D">
        <w:rPr>
          <w:rFonts w:cs="Arial"/>
          <w:sz w:val="20"/>
        </w:rPr>
        <w:t>will provide all necessary access to relevant system</w:t>
      </w:r>
      <w:r w:rsidR="00A8591F">
        <w:rPr>
          <w:rFonts w:cs="Arial"/>
          <w:sz w:val="20"/>
        </w:rPr>
        <w:t>s</w:t>
      </w:r>
      <w:r w:rsidR="00DF093D" w:rsidRPr="00DF093D">
        <w:rPr>
          <w:rFonts w:cs="Arial"/>
          <w:sz w:val="20"/>
        </w:rPr>
        <w:t xml:space="preserve">, network and documentation including VPN connectivity </w:t>
      </w:r>
      <w:r w:rsidR="00E3775C">
        <w:rPr>
          <w:rFonts w:cs="Arial"/>
          <w:sz w:val="20"/>
        </w:rPr>
        <w:t xml:space="preserve">(if required) </w:t>
      </w:r>
      <w:r w:rsidR="00DF093D" w:rsidRPr="00DF093D">
        <w:rPr>
          <w:rFonts w:cs="Arial"/>
          <w:sz w:val="20"/>
        </w:rPr>
        <w:t>for remote access to necessary environment</w:t>
      </w:r>
    </w:p>
    <w:p w14:paraId="2D07D66A" w14:textId="006A3735" w:rsidR="00A72FC5" w:rsidRPr="004214D9" w:rsidRDefault="008856AC" w:rsidP="00816E26">
      <w:pPr>
        <w:pStyle w:val="ListParagraph"/>
        <w:numPr>
          <w:ilvl w:val="0"/>
          <w:numId w:val="41"/>
        </w:numPr>
        <w:spacing w:line="360" w:lineRule="auto"/>
        <w:rPr>
          <w:rFonts w:cs="Arial"/>
          <w:sz w:val="20"/>
        </w:rPr>
      </w:pPr>
      <w:r>
        <w:rPr>
          <w:rFonts w:cs="Arial"/>
          <w:sz w:val="20"/>
        </w:rPr>
        <w:t>Gilead</w:t>
      </w:r>
      <w:r w:rsidR="008E49A2">
        <w:rPr>
          <w:rFonts w:cs="Arial"/>
          <w:sz w:val="20"/>
        </w:rPr>
        <w:t xml:space="preserve"> </w:t>
      </w:r>
      <w:r w:rsidR="00DF093D">
        <w:rPr>
          <w:rFonts w:cs="Arial"/>
          <w:sz w:val="20"/>
        </w:rPr>
        <w:t xml:space="preserve">team will be </w:t>
      </w:r>
      <w:r w:rsidR="00DF093D" w:rsidRPr="00DF093D">
        <w:rPr>
          <w:rFonts w:cs="Arial"/>
          <w:sz w:val="20"/>
        </w:rPr>
        <w:t xml:space="preserve">available for conference calls, meetings to provide clarifications whenever required and help the </w:t>
      </w:r>
      <w:r w:rsidR="00A36037">
        <w:rPr>
          <w:rFonts w:cs="Arial"/>
          <w:sz w:val="20"/>
        </w:rPr>
        <w:t>engagement</w:t>
      </w:r>
      <w:r w:rsidR="00DF093D" w:rsidRPr="00DF093D">
        <w:rPr>
          <w:rFonts w:cs="Arial"/>
          <w:sz w:val="20"/>
        </w:rPr>
        <w:t xml:space="preserve"> move ahead</w:t>
      </w:r>
    </w:p>
    <w:p w14:paraId="251939C3" w14:textId="77777777" w:rsidR="0030442B" w:rsidRPr="00372924" w:rsidRDefault="0030442B" w:rsidP="007A4FC1">
      <w:pPr>
        <w:pStyle w:val="ListParagraph"/>
        <w:spacing w:line="360" w:lineRule="auto"/>
        <w:rPr>
          <w:rFonts w:cs="Arial"/>
          <w:sz w:val="20"/>
        </w:rPr>
      </w:pPr>
    </w:p>
    <w:p w14:paraId="3BA5339F" w14:textId="57B73E92" w:rsidR="00166AFA" w:rsidRPr="00915B04" w:rsidRDefault="002547E2" w:rsidP="00915B04">
      <w:pPr>
        <w:spacing w:line="360" w:lineRule="auto"/>
        <w:rPr>
          <w:rFonts w:cs="Arial"/>
          <w:b/>
          <w:szCs w:val="32"/>
        </w:rPr>
      </w:pPr>
      <w:r>
        <w:rPr>
          <w:rFonts w:cs="Arial"/>
          <w:b/>
          <w:szCs w:val="32"/>
        </w:rPr>
        <w:t>Planned Deliverables</w:t>
      </w:r>
    </w:p>
    <w:p w14:paraId="415F1D53" w14:textId="689B094B" w:rsidR="007152F1" w:rsidRPr="00EF60F4" w:rsidRDefault="00731A3E" w:rsidP="006B5FB8">
      <w:pPr>
        <w:pStyle w:val="ListParagraph"/>
        <w:numPr>
          <w:ilvl w:val="0"/>
          <w:numId w:val="42"/>
        </w:numPr>
        <w:spacing w:line="360" w:lineRule="auto"/>
        <w:rPr>
          <w:rFonts w:cs="Arial"/>
          <w:sz w:val="20"/>
        </w:rPr>
      </w:pPr>
      <w:r w:rsidRPr="00EF60F4">
        <w:rPr>
          <w:rFonts w:cs="Arial"/>
          <w:sz w:val="20"/>
        </w:rPr>
        <w:t>Backlog – User stories</w:t>
      </w:r>
      <w:r w:rsidR="00EF60F4" w:rsidRPr="00EF60F4">
        <w:rPr>
          <w:rFonts w:cs="Arial"/>
          <w:sz w:val="20"/>
        </w:rPr>
        <w:t xml:space="preserve">, </w:t>
      </w:r>
      <w:r w:rsidR="00EF60F4">
        <w:rPr>
          <w:rFonts w:cs="Arial"/>
          <w:sz w:val="20"/>
        </w:rPr>
        <w:t>S</w:t>
      </w:r>
      <w:r w:rsidRPr="00EF60F4">
        <w:rPr>
          <w:rFonts w:cs="Arial"/>
          <w:sz w:val="20"/>
        </w:rPr>
        <w:t>print</w:t>
      </w:r>
      <w:r w:rsidRPr="00EF60F4">
        <w:rPr>
          <w:rFonts w:cs="Arial"/>
          <w:sz w:val="20"/>
        </w:rPr>
        <w:t xml:space="preserve"> </w:t>
      </w:r>
      <w:r w:rsidR="007152F1" w:rsidRPr="00EF60F4">
        <w:rPr>
          <w:rFonts w:cs="Arial"/>
          <w:sz w:val="20"/>
        </w:rPr>
        <w:t>plan</w:t>
      </w:r>
    </w:p>
    <w:p w14:paraId="78F4DE3A" w14:textId="77777777" w:rsidR="007152F1" w:rsidRPr="007152F1" w:rsidRDefault="007152F1" w:rsidP="0080153C">
      <w:pPr>
        <w:pStyle w:val="ListParagraph"/>
        <w:numPr>
          <w:ilvl w:val="0"/>
          <w:numId w:val="42"/>
        </w:numPr>
        <w:spacing w:line="360" w:lineRule="auto"/>
        <w:rPr>
          <w:rFonts w:cs="Arial"/>
          <w:sz w:val="20"/>
        </w:rPr>
      </w:pPr>
      <w:r w:rsidRPr="007152F1">
        <w:rPr>
          <w:rFonts w:cs="Arial"/>
          <w:sz w:val="20"/>
        </w:rPr>
        <w:t>User Interface (UI) mockups</w:t>
      </w:r>
    </w:p>
    <w:p w14:paraId="0C97C7E8" w14:textId="77777777" w:rsidR="007152F1" w:rsidRPr="007152F1" w:rsidRDefault="007152F1" w:rsidP="0080153C">
      <w:pPr>
        <w:pStyle w:val="ListParagraph"/>
        <w:numPr>
          <w:ilvl w:val="0"/>
          <w:numId w:val="42"/>
        </w:numPr>
        <w:spacing w:line="360" w:lineRule="auto"/>
        <w:rPr>
          <w:rFonts w:cs="Arial"/>
          <w:sz w:val="20"/>
        </w:rPr>
      </w:pPr>
      <w:r w:rsidRPr="007152F1">
        <w:rPr>
          <w:rFonts w:cs="Arial"/>
          <w:sz w:val="20"/>
        </w:rPr>
        <w:t>Detailed Design document</w:t>
      </w:r>
    </w:p>
    <w:p w14:paraId="35DCC8FA" w14:textId="77777777" w:rsidR="007152F1" w:rsidRPr="007152F1" w:rsidRDefault="007152F1" w:rsidP="0080153C">
      <w:pPr>
        <w:pStyle w:val="ListParagraph"/>
        <w:numPr>
          <w:ilvl w:val="0"/>
          <w:numId w:val="42"/>
        </w:numPr>
        <w:spacing w:line="360" w:lineRule="auto"/>
        <w:rPr>
          <w:rFonts w:cs="Arial"/>
          <w:sz w:val="20"/>
        </w:rPr>
      </w:pPr>
      <w:r w:rsidRPr="007152F1">
        <w:rPr>
          <w:rFonts w:cs="Arial"/>
          <w:sz w:val="20"/>
        </w:rPr>
        <w:t xml:space="preserve">Test execution plan and test cases </w:t>
      </w:r>
    </w:p>
    <w:p w14:paraId="1661D79A" w14:textId="105CC473" w:rsidR="0060442C" w:rsidRPr="00F27019" w:rsidRDefault="007152F1" w:rsidP="007900EF">
      <w:pPr>
        <w:pStyle w:val="ListParagraph"/>
        <w:numPr>
          <w:ilvl w:val="0"/>
          <w:numId w:val="42"/>
        </w:numPr>
        <w:spacing w:line="360" w:lineRule="auto"/>
      </w:pPr>
      <w:r w:rsidRPr="00EC783E">
        <w:rPr>
          <w:rFonts w:cs="Arial"/>
          <w:sz w:val="20"/>
        </w:rPr>
        <w:t>Implemented system as per scope defined in above section</w:t>
      </w:r>
      <w:r w:rsidR="00EC783E" w:rsidRPr="00EC783E">
        <w:rPr>
          <w:rFonts w:cs="Arial"/>
          <w:sz w:val="20"/>
        </w:rPr>
        <w:t xml:space="preserve">  and </w:t>
      </w:r>
      <w:r w:rsidR="00EC783E">
        <w:rPr>
          <w:rFonts w:cs="Arial"/>
          <w:sz w:val="20"/>
        </w:rPr>
        <w:t>u</w:t>
      </w:r>
      <w:r w:rsidR="003E7883" w:rsidRPr="00EC783E">
        <w:rPr>
          <w:rFonts w:cs="Arial"/>
          <w:sz w:val="20"/>
        </w:rPr>
        <w:t xml:space="preserve">ser </w:t>
      </w:r>
      <w:r w:rsidR="00C3344A" w:rsidRPr="00EC783E">
        <w:rPr>
          <w:rFonts w:cs="Arial"/>
          <w:sz w:val="20"/>
        </w:rPr>
        <w:t xml:space="preserve">training </w:t>
      </w:r>
      <w:r w:rsidR="003E7883" w:rsidRPr="00EC783E">
        <w:rPr>
          <w:rFonts w:cs="Arial"/>
          <w:sz w:val="20"/>
        </w:rPr>
        <w:t>manual</w:t>
      </w:r>
    </w:p>
    <w:sectPr w:rsidR="0060442C" w:rsidRPr="00F27019" w:rsidSect="00042F14">
      <w:headerReference w:type="default" r:id="rId8"/>
      <w:footerReference w:type="default" r:id="rId9"/>
      <w:pgSz w:w="11907" w:h="16839" w:code="9"/>
      <w:pgMar w:top="1296" w:right="1134" w:bottom="1296" w:left="1296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BD9FBA" w14:textId="77777777" w:rsidR="00521706" w:rsidRDefault="00521706">
      <w:r>
        <w:separator/>
      </w:r>
    </w:p>
  </w:endnote>
  <w:endnote w:type="continuationSeparator" w:id="0">
    <w:p w14:paraId="3EDB3DAE" w14:textId="77777777" w:rsidR="00521706" w:rsidRDefault="005217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0"/>
      </w:rPr>
      <w:id w:val="-1636179953"/>
      <w:docPartObj>
        <w:docPartGallery w:val="Page Numbers (Bottom of Page)"/>
        <w:docPartUnique/>
      </w:docPartObj>
    </w:sdtPr>
    <w:sdtEndPr/>
    <w:sdtContent>
      <w:p w14:paraId="3826D256" w14:textId="0B3D6A35" w:rsidR="00BF2880" w:rsidRPr="002B2360" w:rsidRDefault="00BF2880" w:rsidP="002B2360">
        <w:pPr>
          <w:pStyle w:val="Footer"/>
          <w:pBdr>
            <w:top w:val="single" w:sz="4" w:space="1" w:color="auto"/>
          </w:pBdr>
          <w:tabs>
            <w:tab w:val="clear" w:pos="8640"/>
            <w:tab w:val="right" w:pos="9360"/>
          </w:tabs>
          <w:rPr>
            <w:sz w:val="20"/>
          </w:rPr>
        </w:pPr>
        <w:r w:rsidRPr="00B10D3A">
          <w:rPr>
            <w:b/>
            <w:sz w:val="18"/>
            <w:szCs w:val="18"/>
          </w:rPr>
          <w:t xml:space="preserve">@Confidential </w:t>
        </w:r>
        <w:r w:rsidR="00BF0636">
          <w:rPr>
            <w:b/>
            <w:sz w:val="18"/>
            <w:szCs w:val="18"/>
          </w:rPr>
          <w:t>2021</w:t>
        </w:r>
        <w:r>
          <w:rPr>
            <w:sz w:val="20"/>
          </w:rPr>
          <w:tab/>
          <w:t xml:space="preserve">                            </w:t>
        </w:r>
        <w:r w:rsidRPr="007A1772">
          <w:rPr>
            <w:b/>
            <w:sz w:val="20"/>
          </w:rPr>
          <w:t>WinWire Technologies, Inc.</w:t>
        </w:r>
        <w:r>
          <w:rPr>
            <w:sz w:val="20"/>
          </w:rPr>
          <w:tab/>
          <w:t xml:space="preserve">   </w:t>
        </w:r>
        <w:r w:rsidRPr="007A1772">
          <w:rPr>
            <w:sz w:val="20"/>
          </w:rPr>
          <w:t xml:space="preserve">Page | </w:t>
        </w:r>
        <w:r w:rsidRPr="007A1772">
          <w:rPr>
            <w:sz w:val="20"/>
          </w:rPr>
          <w:fldChar w:fldCharType="begin"/>
        </w:r>
        <w:r w:rsidRPr="007A1772">
          <w:rPr>
            <w:sz w:val="20"/>
          </w:rPr>
          <w:instrText xml:space="preserve"> PAGE   \* MERGEFORMAT </w:instrText>
        </w:r>
        <w:r w:rsidRPr="007A1772">
          <w:rPr>
            <w:sz w:val="20"/>
          </w:rPr>
          <w:fldChar w:fldCharType="separate"/>
        </w:r>
        <w:r w:rsidR="00793CEC">
          <w:rPr>
            <w:noProof/>
            <w:sz w:val="20"/>
          </w:rPr>
          <w:t>3</w:t>
        </w:r>
        <w:r w:rsidRPr="007A1772">
          <w:rPr>
            <w:noProof/>
            <w:sz w:val="20"/>
          </w:rPr>
          <w:fldChar w:fldCharType="end"/>
        </w:r>
        <w:r w:rsidRPr="007A1772">
          <w:rPr>
            <w:sz w:val="20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29EF69" w14:textId="77777777" w:rsidR="00521706" w:rsidRDefault="00521706">
      <w:r>
        <w:separator/>
      </w:r>
    </w:p>
  </w:footnote>
  <w:footnote w:type="continuationSeparator" w:id="0">
    <w:p w14:paraId="47C97B64" w14:textId="77777777" w:rsidR="00521706" w:rsidRDefault="005217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48FC04" w14:textId="3D2FF491" w:rsidR="00BF2880" w:rsidRDefault="000B793D" w:rsidP="00527BB8">
    <w:pPr>
      <w:pStyle w:val="Header"/>
      <w:pBdr>
        <w:bottom w:val="single" w:sz="4" w:space="1" w:color="auto"/>
      </w:pBdr>
      <w:tabs>
        <w:tab w:val="clear" w:pos="8640"/>
        <w:tab w:val="right" w:pos="7380"/>
        <w:tab w:val="right" w:pos="9747"/>
      </w:tabs>
      <w:rPr>
        <w:sz w:val="48"/>
      </w:rPr>
    </w:pPr>
    <w:r>
      <w:rPr>
        <w:noProof/>
      </w:rPr>
      <w:drawing>
        <wp:inline distT="0" distB="0" distL="0" distR="0" wp14:anchorId="2B340799" wp14:editId="6EB2EB26">
          <wp:extent cx="1240567" cy="365760"/>
          <wp:effectExtent l="0" t="0" r="0" b="0"/>
          <wp:docPr id="1" name="Picture 1" descr="Image result for gilead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gilead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0567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F2880">
      <w:rPr>
        <w:sz w:val="48"/>
      </w:rPr>
      <w:tab/>
    </w:r>
    <w:r w:rsidR="00BF2880">
      <w:rPr>
        <w:sz w:val="48"/>
      </w:rPr>
      <w:tab/>
    </w:r>
    <w:r w:rsidR="00BF2880">
      <w:rPr>
        <w:sz w:val="48"/>
      </w:rPr>
      <w:tab/>
    </w:r>
    <w:r w:rsidR="00BF2880">
      <w:rPr>
        <w:noProof/>
        <w:sz w:val="48"/>
      </w:rPr>
      <w:drawing>
        <wp:inline distT="0" distB="0" distL="0" distR="0" wp14:anchorId="79851CA7" wp14:editId="43D2C99A">
          <wp:extent cx="974373" cy="374758"/>
          <wp:effectExtent l="0" t="0" r="0" b="6350"/>
          <wp:docPr id="5" name="Picture 5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4129" cy="39004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C7848"/>
    <w:multiLevelType w:val="hybridMultilevel"/>
    <w:tmpl w:val="31B2C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60A77"/>
    <w:multiLevelType w:val="hybridMultilevel"/>
    <w:tmpl w:val="ECECA5F2"/>
    <w:lvl w:ilvl="0" w:tplc="DD9E9530">
      <w:start w:val="1"/>
      <w:numFmt w:val="decimal"/>
      <w:lvlText w:val="%1."/>
      <w:lvlJc w:val="left"/>
      <w:pPr>
        <w:ind w:left="420" w:hanging="360"/>
      </w:pPr>
      <w:rPr>
        <w:rFonts w:ascii="Arial" w:hAnsi="Arial" w:hint="default"/>
        <w:b w:val="0"/>
        <w:bCs w:val="0"/>
      </w:rPr>
    </w:lvl>
    <w:lvl w:ilvl="1" w:tplc="5F3ABF94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4D24F7BC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11">
      <w:start w:val="1"/>
      <w:numFmt w:val="decimal"/>
      <w:lvlText w:val="%4)"/>
      <w:lvlJc w:val="left"/>
      <w:pPr>
        <w:ind w:left="2880" w:hanging="360"/>
      </w:pPr>
      <w:rPr>
        <w:b w:val="0"/>
        <w:bCs w:val="0"/>
      </w:r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157C5B"/>
    <w:multiLevelType w:val="hybridMultilevel"/>
    <w:tmpl w:val="4350B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B044E6"/>
    <w:multiLevelType w:val="hybridMultilevel"/>
    <w:tmpl w:val="4350B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8C02FE"/>
    <w:multiLevelType w:val="hybridMultilevel"/>
    <w:tmpl w:val="ED206C9A"/>
    <w:lvl w:ilvl="0" w:tplc="7368CD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0D3301"/>
    <w:multiLevelType w:val="multilevel"/>
    <w:tmpl w:val="4B521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AA75674"/>
    <w:multiLevelType w:val="hybridMultilevel"/>
    <w:tmpl w:val="19BCC1F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F162CABE"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eastAsia="Calibri" w:hAnsi="Symbol" w:cs="Times New Roman" w:hint="default"/>
      </w:r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7" w15:restartNumberingAfterBreak="0">
    <w:nsid w:val="0BA1635D"/>
    <w:multiLevelType w:val="hybridMultilevel"/>
    <w:tmpl w:val="58FAE2C8"/>
    <w:lvl w:ilvl="0" w:tplc="D0C0EB9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F50DEB"/>
    <w:multiLevelType w:val="hybridMultilevel"/>
    <w:tmpl w:val="ED206C9A"/>
    <w:lvl w:ilvl="0" w:tplc="7368CD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100487"/>
    <w:multiLevelType w:val="hybridMultilevel"/>
    <w:tmpl w:val="41FCB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3C3AFF"/>
    <w:multiLevelType w:val="hybridMultilevel"/>
    <w:tmpl w:val="30B015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DF71F7"/>
    <w:multiLevelType w:val="hybridMultilevel"/>
    <w:tmpl w:val="58FAE2C8"/>
    <w:lvl w:ilvl="0" w:tplc="D0C0EB9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A235EB"/>
    <w:multiLevelType w:val="hybridMultilevel"/>
    <w:tmpl w:val="4350B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6A6A75"/>
    <w:multiLevelType w:val="hybridMultilevel"/>
    <w:tmpl w:val="802EEBE8"/>
    <w:lvl w:ilvl="0" w:tplc="04090001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253A5F95"/>
    <w:multiLevelType w:val="hybridMultilevel"/>
    <w:tmpl w:val="30B015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FA7146"/>
    <w:multiLevelType w:val="multilevel"/>
    <w:tmpl w:val="CF56BF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A7F7F68"/>
    <w:multiLevelType w:val="hybridMultilevel"/>
    <w:tmpl w:val="30B015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7104CC"/>
    <w:multiLevelType w:val="hybridMultilevel"/>
    <w:tmpl w:val="4EB61726"/>
    <w:lvl w:ilvl="0" w:tplc="56C05D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7AE2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5EFB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3CC7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4CA1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FA90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1CD7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48A9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0785E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2110112"/>
    <w:multiLevelType w:val="hybridMultilevel"/>
    <w:tmpl w:val="51C685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162CABE"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Calibri" w:hAnsi="Symbol" w:cs="Times New Roman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330C08C6"/>
    <w:multiLevelType w:val="hybridMultilevel"/>
    <w:tmpl w:val="30B015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AF6101"/>
    <w:multiLevelType w:val="multilevel"/>
    <w:tmpl w:val="4B521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5DD2338"/>
    <w:multiLevelType w:val="hybridMultilevel"/>
    <w:tmpl w:val="ADB6BF7E"/>
    <w:lvl w:ilvl="0" w:tplc="E098EC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3CCE1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0A26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DA4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BC89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5027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DC59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D617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84C6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7C074C0"/>
    <w:multiLevelType w:val="hybridMultilevel"/>
    <w:tmpl w:val="32287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240F37"/>
    <w:multiLevelType w:val="hybridMultilevel"/>
    <w:tmpl w:val="D0B41416"/>
    <w:lvl w:ilvl="0" w:tplc="5F3ABF94">
      <w:start w:val="1"/>
      <w:numFmt w:val="lowerLetter"/>
      <w:lvlText w:val="%1.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D14A61"/>
    <w:multiLevelType w:val="multilevel"/>
    <w:tmpl w:val="4B521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D85500A"/>
    <w:multiLevelType w:val="hybridMultilevel"/>
    <w:tmpl w:val="B446563E"/>
    <w:lvl w:ilvl="0" w:tplc="E01298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02F2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C031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04FD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A690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5C66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66CB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A888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2ABF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4177297D"/>
    <w:multiLevelType w:val="multilevel"/>
    <w:tmpl w:val="D994975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0B31B67"/>
    <w:multiLevelType w:val="hybridMultilevel"/>
    <w:tmpl w:val="884C439A"/>
    <w:lvl w:ilvl="0" w:tplc="E5A45176">
      <w:start w:val="1"/>
      <w:numFmt w:val="decimal"/>
      <w:lvlText w:val="%1."/>
      <w:lvlJc w:val="left"/>
      <w:pPr>
        <w:ind w:left="420" w:hanging="360"/>
      </w:pPr>
      <w:rPr>
        <w:rFonts w:ascii="Arial" w:hAnsi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97618F"/>
    <w:multiLevelType w:val="hybridMultilevel"/>
    <w:tmpl w:val="EAEE71CE"/>
    <w:lvl w:ilvl="0" w:tplc="6A8ABB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C272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48DB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721A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720A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C0D5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B2F4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9CF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068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54AC7F7E"/>
    <w:multiLevelType w:val="hybridMultilevel"/>
    <w:tmpl w:val="577A5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4F225E"/>
    <w:multiLevelType w:val="hybridMultilevel"/>
    <w:tmpl w:val="D3B0B78C"/>
    <w:lvl w:ilvl="0" w:tplc="5EF4508E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1" w15:restartNumberingAfterBreak="0">
    <w:nsid w:val="5B3C6528"/>
    <w:multiLevelType w:val="hybridMultilevel"/>
    <w:tmpl w:val="ED206C9A"/>
    <w:lvl w:ilvl="0" w:tplc="7368CD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BC11CD"/>
    <w:multiLevelType w:val="hybridMultilevel"/>
    <w:tmpl w:val="3C561F4A"/>
    <w:lvl w:ilvl="0" w:tplc="DB3AC9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B0B83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522E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5EB2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FAE8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08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9E62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0E3C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5266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C6F4FE4"/>
    <w:multiLevelType w:val="hybridMultilevel"/>
    <w:tmpl w:val="32287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DA58CD"/>
    <w:multiLevelType w:val="hybridMultilevel"/>
    <w:tmpl w:val="4350B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E570B8"/>
    <w:multiLevelType w:val="hybridMultilevel"/>
    <w:tmpl w:val="884C439A"/>
    <w:lvl w:ilvl="0" w:tplc="E5A45176">
      <w:start w:val="1"/>
      <w:numFmt w:val="decimal"/>
      <w:lvlText w:val="%1."/>
      <w:lvlJc w:val="left"/>
      <w:pPr>
        <w:ind w:left="420" w:hanging="360"/>
      </w:pPr>
      <w:rPr>
        <w:rFonts w:ascii="Arial" w:hAnsi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534342"/>
    <w:multiLevelType w:val="hybridMultilevel"/>
    <w:tmpl w:val="C5C0E6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62CABE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eastAsia="Calibri" w:hAnsi="Symbol" w:cs="Times New Roman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4765FC0"/>
    <w:multiLevelType w:val="hybridMultilevel"/>
    <w:tmpl w:val="4350B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8163BA"/>
    <w:multiLevelType w:val="hybridMultilevel"/>
    <w:tmpl w:val="58FAE2C8"/>
    <w:lvl w:ilvl="0" w:tplc="D0C0EB9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ED1D49"/>
    <w:multiLevelType w:val="hybridMultilevel"/>
    <w:tmpl w:val="884C439A"/>
    <w:lvl w:ilvl="0" w:tplc="E5A45176">
      <w:start w:val="1"/>
      <w:numFmt w:val="decimal"/>
      <w:lvlText w:val="%1."/>
      <w:lvlJc w:val="left"/>
      <w:pPr>
        <w:ind w:left="420" w:hanging="360"/>
      </w:pPr>
      <w:rPr>
        <w:rFonts w:ascii="Arial" w:hAnsi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014766"/>
    <w:multiLevelType w:val="hybridMultilevel"/>
    <w:tmpl w:val="40A0BC1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E32A1A"/>
    <w:multiLevelType w:val="multilevel"/>
    <w:tmpl w:val="D994975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146535F"/>
    <w:multiLevelType w:val="hybridMultilevel"/>
    <w:tmpl w:val="30D6074C"/>
    <w:lvl w:ilvl="0" w:tplc="6E645528">
      <w:start w:val="1"/>
      <w:numFmt w:val="decimal"/>
      <w:lvlText w:val="%1."/>
      <w:lvlJc w:val="left"/>
      <w:pPr>
        <w:ind w:left="1080" w:hanging="360"/>
      </w:pPr>
      <w:rPr>
        <w:rFonts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162CABE"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eastAsia="Calibri" w:hAnsi="Symbol" w:cs="Times New Roman" w:hint="default"/>
      </w:r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3" w15:restartNumberingAfterBreak="0">
    <w:nsid w:val="74D90773"/>
    <w:multiLevelType w:val="hybridMultilevel"/>
    <w:tmpl w:val="FB3605C0"/>
    <w:lvl w:ilvl="0" w:tplc="7368CD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D0097C"/>
    <w:multiLevelType w:val="multilevel"/>
    <w:tmpl w:val="4B521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DFD1EE4"/>
    <w:multiLevelType w:val="hybridMultilevel"/>
    <w:tmpl w:val="884C439A"/>
    <w:lvl w:ilvl="0" w:tplc="E5A45176">
      <w:start w:val="1"/>
      <w:numFmt w:val="decimal"/>
      <w:lvlText w:val="%1."/>
      <w:lvlJc w:val="left"/>
      <w:pPr>
        <w:ind w:left="420" w:hanging="360"/>
      </w:pPr>
      <w:rPr>
        <w:rFonts w:ascii="Arial" w:hAnsi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14"/>
  </w:num>
  <w:num w:numId="3">
    <w:abstractNumId w:val="19"/>
  </w:num>
  <w:num w:numId="4">
    <w:abstractNumId w:val="29"/>
  </w:num>
  <w:num w:numId="5">
    <w:abstractNumId w:val="13"/>
  </w:num>
  <w:num w:numId="6">
    <w:abstractNumId w:val="9"/>
  </w:num>
  <w:num w:numId="7">
    <w:abstractNumId w:val="44"/>
  </w:num>
  <w:num w:numId="8">
    <w:abstractNumId w:val="10"/>
  </w:num>
  <w:num w:numId="9">
    <w:abstractNumId w:val="16"/>
  </w:num>
  <w:num w:numId="10">
    <w:abstractNumId w:val="26"/>
  </w:num>
  <w:num w:numId="11">
    <w:abstractNumId w:val="24"/>
  </w:num>
  <w:num w:numId="12">
    <w:abstractNumId w:val="20"/>
  </w:num>
  <w:num w:numId="13">
    <w:abstractNumId w:val="5"/>
  </w:num>
  <w:num w:numId="14">
    <w:abstractNumId w:val="41"/>
  </w:num>
  <w:num w:numId="15">
    <w:abstractNumId w:val="30"/>
  </w:num>
  <w:num w:numId="16">
    <w:abstractNumId w:val="1"/>
  </w:num>
  <w:num w:numId="17">
    <w:abstractNumId w:val="43"/>
  </w:num>
  <w:num w:numId="18">
    <w:abstractNumId w:val="4"/>
  </w:num>
  <w:num w:numId="19">
    <w:abstractNumId w:val="11"/>
  </w:num>
  <w:num w:numId="20">
    <w:abstractNumId w:val="22"/>
  </w:num>
  <w:num w:numId="21">
    <w:abstractNumId w:val="38"/>
  </w:num>
  <w:num w:numId="22">
    <w:abstractNumId w:val="7"/>
  </w:num>
  <w:num w:numId="23">
    <w:abstractNumId w:val="33"/>
  </w:num>
  <w:num w:numId="24">
    <w:abstractNumId w:val="15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5"/>
  </w:num>
  <w:num w:numId="27">
    <w:abstractNumId w:val="6"/>
  </w:num>
  <w:num w:numId="28">
    <w:abstractNumId w:val="18"/>
  </w:num>
  <w:num w:numId="29">
    <w:abstractNumId w:val="42"/>
  </w:num>
  <w:num w:numId="30">
    <w:abstractNumId w:val="40"/>
  </w:num>
  <w:num w:numId="31">
    <w:abstractNumId w:val="39"/>
  </w:num>
  <w:num w:numId="32">
    <w:abstractNumId w:val="0"/>
  </w:num>
  <w:num w:numId="33">
    <w:abstractNumId w:val="31"/>
  </w:num>
  <w:num w:numId="34">
    <w:abstractNumId w:val="37"/>
  </w:num>
  <w:num w:numId="35">
    <w:abstractNumId w:val="8"/>
  </w:num>
  <w:num w:numId="36">
    <w:abstractNumId w:val="2"/>
  </w:num>
  <w:num w:numId="37">
    <w:abstractNumId w:val="23"/>
  </w:num>
  <w:num w:numId="38">
    <w:abstractNumId w:val="35"/>
  </w:num>
  <w:num w:numId="39">
    <w:abstractNumId w:val="27"/>
  </w:num>
  <w:num w:numId="40">
    <w:abstractNumId w:val="12"/>
  </w:num>
  <w:num w:numId="41">
    <w:abstractNumId w:val="3"/>
  </w:num>
  <w:num w:numId="42">
    <w:abstractNumId w:val="34"/>
  </w:num>
  <w:num w:numId="43">
    <w:abstractNumId w:val="21"/>
  </w:num>
  <w:num w:numId="44">
    <w:abstractNumId w:val="25"/>
  </w:num>
  <w:num w:numId="45">
    <w:abstractNumId w:val="28"/>
  </w:num>
  <w:num w:numId="46">
    <w:abstractNumId w:val="17"/>
  </w:num>
  <w:num w:numId="47">
    <w:abstractNumId w:val="3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Formatting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sDAwMrcwMTAxNzFU0lEKTi0uzszPAykwrAUAQsyyDCwAAAA="/>
    <w:docVar w:name="BadObjects" w:val="w:compa"/>
    <w:docVar w:name="lastRangeEnd" w:val="ⱍ皕摨摨땐땐떔ԝ睺皕럾皕服⋼՘jþ"/>
    <w:docVar w:name="lastRangeStart" w:val="՘jጚẗ抯՘jD"/>
    <w:docVar w:name="SelEnd" w:val="w:docVa"/>
    <w:docVar w:name="SelStart" w:val="w:docVa"/>
  </w:docVars>
  <w:rsids>
    <w:rsidRoot w:val="0067539B"/>
    <w:rsid w:val="0000047F"/>
    <w:rsid w:val="00002E0C"/>
    <w:rsid w:val="00004540"/>
    <w:rsid w:val="000049DC"/>
    <w:rsid w:val="00005968"/>
    <w:rsid w:val="00006239"/>
    <w:rsid w:val="00007974"/>
    <w:rsid w:val="00007F60"/>
    <w:rsid w:val="0001039C"/>
    <w:rsid w:val="000103A9"/>
    <w:rsid w:val="000116B0"/>
    <w:rsid w:val="000149C5"/>
    <w:rsid w:val="00015101"/>
    <w:rsid w:val="0002046C"/>
    <w:rsid w:val="00021A02"/>
    <w:rsid w:val="00021C59"/>
    <w:rsid w:val="00022EAA"/>
    <w:rsid w:val="00023810"/>
    <w:rsid w:val="00024D94"/>
    <w:rsid w:val="00025251"/>
    <w:rsid w:val="00025A04"/>
    <w:rsid w:val="000266AF"/>
    <w:rsid w:val="00026FD4"/>
    <w:rsid w:val="00027112"/>
    <w:rsid w:val="0002745B"/>
    <w:rsid w:val="00027C17"/>
    <w:rsid w:val="00027E47"/>
    <w:rsid w:val="00027F61"/>
    <w:rsid w:val="00030EA9"/>
    <w:rsid w:val="00031720"/>
    <w:rsid w:val="00031FE4"/>
    <w:rsid w:val="00033A59"/>
    <w:rsid w:val="00034D09"/>
    <w:rsid w:val="00041598"/>
    <w:rsid w:val="00041A1A"/>
    <w:rsid w:val="00041F66"/>
    <w:rsid w:val="00042796"/>
    <w:rsid w:val="00042F14"/>
    <w:rsid w:val="000438B3"/>
    <w:rsid w:val="0004431D"/>
    <w:rsid w:val="000444CB"/>
    <w:rsid w:val="00045C96"/>
    <w:rsid w:val="0004616A"/>
    <w:rsid w:val="00047490"/>
    <w:rsid w:val="00047CAC"/>
    <w:rsid w:val="0005003D"/>
    <w:rsid w:val="00051961"/>
    <w:rsid w:val="0005312A"/>
    <w:rsid w:val="00053551"/>
    <w:rsid w:val="000539C7"/>
    <w:rsid w:val="0005410F"/>
    <w:rsid w:val="00055598"/>
    <w:rsid w:val="000557D5"/>
    <w:rsid w:val="00057ED0"/>
    <w:rsid w:val="00060F1F"/>
    <w:rsid w:val="00067739"/>
    <w:rsid w:val="00067A62"/>
    <w:rsid w:val="00071BBF"/>
    <w:rsid w:val="00074452"/>
    <w:rsid w:val="00074BAB"/>
    <w:rsid w:val="00076E56"/>
    <w:rsid w:val="00080289"/>
    <w:rsid w:val="00080F63"/>
    <w:rsid w:val="00081225"/>
    <w:rsid w:val="00081679"/>
    <w:rsid w:val="000820B6"/>
    <w:rsid w:val="000821C7"/>
    <w:rsid w:val="00082E1A"/>
    <w:rsid w:val="00083BA0"/>
    <w:rsid w:val="00085365"/>
    <w:rsid w:val="00086910"/>
    <w:rsid w:val="000917D1"/>
    <w:rsid w:val="00091805"/>
    <w:rsid w:val="00093E87"/>
    <w:rsid w:val="0009547D"/>
    <w:rsid w:val="000A02C5"/>
    <w:rsid w:val="000A0841"/>
    <w:rsid w:val="000A0EC4"/>
    <w:rsid w:val="000A1020"/>
    <w:rsid w:val="000A23CE"/>
    <w:rsid w:val="000A3866"/>
    <w:rsid w:val="000A5D5C"/>
    <w:rsid w:val="000A644E"/>
    <w:rsid w:val="000A650C"/>
    <w:rsid w:val="000A6D11"/>
    <w:rsid w:val="000A7196"/>
    <w:rsid w:val="000A73B0"/>
    <w:rsid w:val="000A7780"/>
    <w:rsid w:val="000B338A"/>
    <w:rsid w:val="000B5532"/>
    <w:rsid w:val="000B5F44"/>
    <w:rsid w:val="000B61E4"/>
    <w:rsid w:val="000B7133"/>
    <w:rsid w:val="000B74FA"/>
    <w:rsid w:val="000B793D"/>
    <w:rsid w:val="000C00D7"/>
    <w:rsid w:val="000C27DE"/>
    <w:rsid w:val="000C3FF1"/>
    <w:rsid w:val="000C6E21"/>
    <w:rsid w:val="000C752C"/>
    <w:rsid w:val="000C7982"/>
    <w:rsid w:val="000C7CF6"/>
    <w:rsid w:val="000D03EC"/>
    <w:rsid w:val="000D274C"/>
    <w:rsid w:val="000D407A"/>
    <w:rsid w:val="000D55F3"/>
    <w:rsid w:val="000D620D"/>
    <w:rsid w:val="000D6A3C"/>
    <w:rsid w:val="000D719F"/>
    <w:rsid w:val="000D7BB3"/>
    <w:rsid w:val="000E02A6"/>
    <w:rsid w:val="000E1179"/>
    <w:rsid w:val="000E1260"/>
    <w:rsid w:val="000E24E2"/>
    <w:rsid w:val="000E378A"/>
    <w:rsid w:val="000E401D"/>
    <w:rsid w:val="000E4029"/>
    <w:rsid w:val="000E44C6"/>
    <w:rsid w:val="000F0136"/>
    <w:rsid w:val="000F07EA"/>
    <w:rsid w:val="000F3AF9"/>
    <w:rsid w:val="000F55D0"/>
    <w:rsid w:val="00100954"/>
    <w:rsid w:val="001009EE"/>
    <w:rsid w:val="00101EEA"/>
    <w:rsid w:val="00102B41"/>
    <w:rsid w:val="0010392C"/>
    <w:rsid w:val="00105DCD"/>
    <w:rsid w:val="00106E07"/>
    <w:rsid w:val="00107005"/>
    <w:rsid w:val="001101E2"/>
    <w:rsid w:val="00110A64"/>
    <w:rsid w:val="00112182"/>
    <w:rsid w:val="00113A4E"/>
    <w:rsid w:val="00113FE9"/>
    <w:rsid w:val="00114E23"/>
    <w:rsid w:val="00116876"/>
    <w:rsid w:val="00116EA0"/>
    <w:rsid w:val="0011719B"/>
    <w:rsid w:val="00117505"/>
    <w:rsid w:val="00122543"/>
    <w:rsid w:val="00122BDC"/>
    <w:rsid w:val="00122E13"/>
    <w:rsid w:val="0012314B"/>
    <w:rsid w:val="00127B8C"/>
    <w:rsid w:val="001300D8"/>
    <w:rsid w:val="0013049D"/>
    <w:rsid w:val="00132C03"/>
    <w:rsid w:val="00133859"/>
    <w:rsid w:val="00133A19"/>
    <w:rsid w:val="00134C65"/>
    <w:rsid w:val="001351F9"/>
    <w:rsid w:val="001368E7"/>
    <w:rsid w:val="00137355"/>
    <w:rsid w:val="00137858"/>
    <w:rsid w:val="00140A13"/>
    <w:rsid w:val="00140A80"/>
    <w:rsid w:val="00140E06"/>
    <w:rsid w:val="001412DC"/>
    <w:rsid w:val="00141A8D"/>
    <w:rsid w:val="00144992"/>
    <w:rsid w:val="00144C7C"/>
    <w:rsid w:val="00145219"/>
    <w:rsid w:val="001465E1"/>
    <w:rsid w:val="0015056D"/>
    <w:rsid w:val="00150732"/>
    <w:rsid w:val="001538E5"/>
    <w:rsid w:val="001552F3"/>
    <w:rsid w:val="00155380"/>
    <w:rsid w:val="0015573B"/>
    <w:rsid w:val="00156829"/>
    <w:rsid w:val="00156D1B"/>
    <w:rsid w:val="00157814"/>
    <w:rsid w:val="00157C28"/>
    <w:rsid w:val="00157E7A"/>
    <w:rsid w:val="001603E2"/>
    <w:rsid w:val="00163B2E"/>
    <w:rsid w:val="00163C67"/>
    <w:rsid w:val="00165904"/>
    <w:rsid w:val="00166AFA"/>
    <w:rsid w:val="00166FE1"/>
    <w:rsid w:val="00167B88"/>
    <w:rsid w:val="00170828"/>
    <w:rsid w:val="00171741"/>
    <w:rsid w:val="0017391A"/>
    <w:rsid w:val="00173D86"/>
    <w:rsid w:val="00173D99"/>
    <w:rsid w:val="001772BF"/>
    <w:rsid w:val="00177EF0"/>
    <w:rsid w:val="0018141E"/>
    <w:rsid w:val="0018293B"/>
    <w:rsid w:val="00183E2A"/>
    <w:rsid w:val="001856EC"/>
    <w:rsid w:val="00190683"/>
    <w:rsid w:val="00192520"/>
    <w:rsid w:val="001927C0"/>
    <w:rsid w:val="00195C67"/>
    <w:rsid w:val="001966E4"/>
    <w:rsid w:val="00196DBC"/>
    <w:rsid w:val="00196DE3"/>
    <w:rsid w:val="001A15A9"/>
    <w:rsid w:val="001A26A5"/>
    <w:rsid w:val="001A5950"/>
    <w:rsid w:val="001A5BDA"/>
    <w:rsid w:val="001B003D"/>
    <w:rsid w:val="001B2ED1"/>
    <w:rsid w:val="001B333F"/>
    <w:rsid w:val="001B3959"/>
    <w:rsid w:val="001B40B8"/>
    <w:rsid w:val="001B47C2"/>
    <w:rsid w:val="001B5D2A"/>
    <w:rsid w:val="001B6767"/>
    <w:rsid w:val="001B779D"/>
    <w:rsid w:val="001B78EF"/>
    <w:rsid w:val="001B791C"/>
    <w:rsid w:val="001C0320"/>
    <w:rsid w:val="001C1666"/>
    <w:rsid w:val="001C174D"/>
    <w:rsid w:val="001C1932"/>
    <w:rsid w:val="001C2D6B"/>
    <w:rsid w:val="001C50CD"/>
    <w:rsid w:val="001C543F"/>
    <w:rsid w:val="001C5514"/>
    <w:rsid w:val="001C5A07"/>
    <w:rsid w:val="001C6E79"/>
    <w:rsid w:val="001D1E4D"/>
    <w:rsid w:val="001D29F3"/>
    <w:rsid w:val="001D3C68"/>
    <w:rsid w:val="001D6332"/>
    <w:rsid w:val="001D6AEA"/>
    <w:rsid w:val="001D75A0"/>
    <w:rsid w:val="001D7CDB"/>
    <w:rsid w:val="001E075B"/>
    <w:rsid w:val="001E09D3"/>
    <w:rsid w:val="001E0BB6"/>
    <w:rsid w:val="001E10C0"/>
    <w:rsid w:val="001E1F0F"/>
    <w:rsid w:val="001E70D7"/>
    <w:rsid w:val="001E7F87"/>
    <w:rsid w:val="001F12EE"/>
    <w:rsid w:val="001F1C99"/>
    <w:rsid w:val="001F3DEA"/>
    <w:rsid w:val="00200778"/>
    <w:rsid w:val="00202C52"/>
    <w:rsid w:val="0020549D"/>
    <w:rsid w:val="0020551A"/>
    <w:rsid w:val="002055CA"/>
    <w:rsid w:val="00210A35"/>
    <w:rsid w:val="0021143E"/>
    <w:rsid w:val="002117A4"/>
    <w:rsid w:val="0021204F"/>
    <w:rsid w:val="00212662"/>
    <w:rsid w:val="00212D78"/>
    <w:rsid w:val="00213857"/>
    <w:rsid w:val="002142C7"/>
    <w:rsid w:val="00214CF5"/>
    <w:rsid w:val="00215792"/>
    <w:rsid w:val="00217CE3"/>
    <w:rsid w:val="002200B6"/>
    <w:rsid w:val="002232EB"/>
    <w:rsid w:val="0022409C"/>
    <w:rsid w:val="0022488E"/>
    <w:rsid w:val="00225778"/>
    <w:rsid w:val="00226686"/>
    <w:rsid w:val="00226B2E"/>
    <w:rsid w:val="00230153"/>
    <w:rsid w:val="002312E4"/>
    <w:rsid w:val="00231442"/>
    <w:rsid w:val="002325EC"/>
    <w:rsid w:val="00233AD9"/>
    <w:rsid w:val="0024185E"/>
    <w:rsid w:val="0024186B"/>
    <w:rsid w:val="00243DF1"/>
    <w:rsid w:val="00244551"/>
    <w:rsid w:val="002457E0"/>
    <w:rsid w:val="00246D45"/>
    <w:rsid w:val="00250C2B"/>
    <w:rsid w:val="0025220E"/>
    <w:rsid w:val="00252CDF"/>
    <w:rsid w:val="00252D81"/>
    <w:rsid w:val="00254543"/>
    <w:rsid w:val="002547E2"/>
    <w:rsid w:val="00255AD6"/>
    <w:rsid w:val="00255EC8"/>
    <w:rsid w:val="002563D4"/>
    <w:rsid w:val="00257516"/>
    <w:rsid w:val="00257524"/>
    <w:rsid w:val="00261266"/>
    <w:rsid w:val="0026140C"/>
    <w:rsid w:val="00261C10"/>
    <w:rsid w:val="00261D7A"/>
    <w:rsid w:val="0026378B"/>
    <w:rsid w:val="00265D5B"/>
    <w:rsid w:val="0026639B"/>
    <w:rsid w:val="002667B3"/>
    <w:rsid w:val="0027006E"/>
    <w:rsid w:val="002719C6"/>
    <w:rsid w:val="0027218A"/>
    <w:rsid w:val="002722E3"/>
    <w:rsid w:val="00272ECC"/>
    <w:rsid w:val="00274930"/>
    <w:rsid w:val="002755A6"/>
    <w:rsid w:val="00275687"/>
    <w:rsid w:val="0027568C"/>
    <w:rsid w:val="002765F8"/>
    <w:rsid w:val="00277D4F"/>
    <w:rsid w:val="0028062B"/>
    <w:rsid w:val="00280685"/>
    <w:rsid w:val="002837EC"/>
    <w:rsid w:val="002849F2"/>
    <w:rsid w:val="00286F53"/>
    <w:rsid w:val="002934DF"/>
    <w:rsid w:val="00293FC1"/>
    <w:rsid w:val="002968FB"/>
    <w:rsid w:val="002A16C8"/>
    <w:rsid w:val="002A289C"/>
    <w:rsid w:val="002A4540"/>
    <w:rsid w:val="002A4883"/>
    <w:rsid w:val="002A6530"/>
    <w:rsid w:val="002A6AF3"/>
    <w:rsid w:val="002B056C"/>
    <w:rsid w:val="002B0667"/>
    <w:rsid w:val="002B06C9"/>
    <w:rsid w:val="002B2360"/>
    <w:rsid w:val="002B5891"/>
    <w:rsid w:val="002B6B64"/>
    <w:rsid w:val="002B6EC5"/>
    <w:rsid w:val="002B7846"/>
    <w:rsid w:val="002B7AC9"/>
    <w:rsid w:val="002C4E9C"/>
    <w:rsid w:val="002C5179"/>
    <w:rsid w:val="002C6D34"/>
    <w:rsid w:val="002D0FFB"/>
    <w:rsid w:val="002D1C14"/>
    <w:rsid w:val="002D26C7"/>
    <w:rsid w:val="002D6FA7"/>
    <w:rsid w:val="002E02B2"/>
    <w:rsid w:val="002E036F"/>
    <w:rsid w:val="002E0B32"/>
    <w:rsid w:val="002E1CE6"/>
    <w:rsid w:val="002E1DBD"/>
    <w:rsid w:val="002E2692"/>
    <w:rsid w:val="002E46B8"/>
    <w:rsid w:val="002E60CA"/>
    <w:rsid w:val="002E70DE"/>
    <w:rsid w:val="002F045C"/>
    <w:rsid w:val="002F0EFC"/>
    <w:rsid w:val="002F1164"/>
    <w:rsid w:val="002F23AA"/>
    <w:rsid w:val="002F273F"/>
    <w:rsid w:val="002F5482"/>
    <w:rsid w:val="002F6286"/>
    <w:rsid w:val="002F693A"/>
    <w:rsid w:val="003015D8"/>
    <w:rsid w:val="003037F5"/>
    <w:rsid w:val="00303EAC"/>
    <w:rsid w:val="00304065"/>
    <w:rsid w:val="0030442B"/>
    <w:rsid w:val="003062FF"/>
    <w:rsid w:val="0030694A"/>
    <w:rsid w:val="00307AC3"/>
    <w:rsid w:val="00310FAC"/>
    <w:rsid w:val="00311AD2"/>
    <w:rsid w:val="003125E0"/>
    <w:rsid w:val="00312E38"/>
    <w:rsid w:val="00313959"/>
    <w:rsid w:val="00313A1C"/>
    <w:rsid w:val="003150E8"/>
    <w:rsid w:val="003150ED"/>
    <w:rsid w:val="0031525C"/>
    <w:rsid w:val="0032294A"/>
    <w:rsid w:val="00323FE6"/>
    <w:rsid w:val="00324864"/>
    <w:rsid w:val="00324DD0"/>
    <w:rsid w:val="003261EE"/>
    <w:rsid w:val="0032695B"/>
    <w:rsid w:val="00326EEA"/>
    <w:rsid w:val="003271EA"/>
    <w:rsid w:val="00333F87"/>
    <w:rsid w:val="003349A7"/>
    <w:rsid w:val="00334D21"/>
    <w:rsid w:val="00335A71"/>
    <w:rsid w:val="003378F3"/>
    <w:rsid w:val="00340EBD"/>
    <w:rsid w:val="00341914"/>
    <w:rsid w:val="00342738"/>
    <w:rsid w:val="00345D5F"/>
    <w:rsid w:val="003466BD"/>
    <w:rsid w:val="00347763"/>
    <w:rsid w:val="00350D28"/>
    <w:rsid w:val="00351F73"/>
    <w:rsid w:val="003524B2"/>
    <w:rsid w:val="003531FB"/>
    <w:rsid w:val="0035364F"/>
    <w:rsid w:val="00353AF5"/>
    <w:rsid w:val="00360466"/>
    <w:rsid w:val="003607C8"/>
    <w:rsid w:val="0036190F"/>
    <w:rsid w:val="00363512"/>
    <w:rsid w:val="0036379B"/>
    <w:rsid w:val="00363D6D"/>
    <w:rsid w:val="00364108"/>
    <w:rsid w:val="00364758"/>
    <w:rsid w:val="0036570C"/>
    <w:rsid w:val="0036798D"/>
    <w:rsid w:val="0037024D"/>
    <w:rsid w:val="00370CFF"/>
    <w:rsid w:val="00372924"/>
    <w:rsid w:val="00373917"/>
    <w:rsid w:val="00373AC4"/>
    <w:rsid w:val="00374E75"/>
    <w:rsid w:val="00374FC3"/>
    <w:rsid w:val="0037569E"/>
    <w:rsid w:val="003773C7"/>
    <w:rsid w:val="00380B54"/>
    <w:rsid w:val="00381854"/>
    <w:rsid w:val="00381ED8"/>
    <w:rsid w:val="00382D25"/>
    <w:rsid w:val="003849CF"/>
    <w:rsid w:val="00384FDB"/>
    <w:rsid w:val="003862CE"/>
    <w:rsid w:val="003879DA"/>
    <w:rsid w:val="00390711"/>
    <w:rsid w:val="00391CB3"/>
    <w:rsid w:val="00393FE1"/>
    <w:rsid w:val="003943DD"/>
    <w:rsid w:val="00395167"/>
    <w:rsid w:val="003958C6"/>
    <w:rsid w:val="00396898"/>
    <w:rsid w:val="003969F8"/>
    <w:rsid w:val="003A092C"/>
    <w:rsid w:val="003A26AB"/>
    <w:rsid w:val="003A34D1"/>
    <w:rsid w:val="003A4271"/>
    <w:rsid w:val="003A43D2"/>
    <w:rsid w:val="003A45D1"/>
    <w:rsid w:val="003A57A0"/>
    <w:rsid w:val="003A6532"/>
    <w:rsid w:val="003B1BED"/>
    <w:rsid w:val="003B3C47"/>
    <w:rsid w:val="003B4D8B"/>
    <w:rsid w:val="003B5C4C"/>
    <w:rsid w:val="003B6E0E"/>
    <w:rsid w:val="003B7B82"/>
    <w:rsid w:val="003C1241"/>
    <w:rsid w:val="003C2F38"/>
    <w:rsid w:val="003C32D3"/>
    <w:rsid w:val="003C3CAF"/>
    <w:rsid w:val="003C48F8"/>
    <w:rsid w:val="003C4963"/>
    <w:rsid w:val="003C6A4C"/>
    <w:rsid w:val="003D29C7"/>
    <w:rsid w:val="003D39AF"/>
    <w:rsid w:val="003D5A75"/>
    <w:rsid w:val="003D74B5"/>
    <w:rsid w:val="003E1809"/>
    <w:rsid w:val="003E18E5"/>
    <w:rsid w:val="003E196A"/>
    <w:rsid w:val="003E39E8"/>
    <w:rsid w:val="003E4BAD"/>
    <w:rsid w:val="003E5B05"/>
    <w:rsid w:val="003E7883"/>
    <w:rsid w:val="003F0B58"/>
    <w:rsid w:val="003F1D3A"/>
    <w:rsid w:val="003F28B5"/>
    <w:rsid w:val="003F2BE3"/>
    <w:rsid w:val="003F4368"/>
    <w:rsid w:val="003F4B1F"/>
    <w:rsid w:val="003F6FD3"/>
    <w:rsid w:val="003F7D67"/>
    <w:rsid w:val="00400D14"/>
    <w:rsid w:val="0040305E"/>
    <w:rsid w:val="00404474"/>
    <w:rsid w:val="00405823"/>
    <w:rsid w:val="00406046"/>
    <w:rsid w:val="00406E01"/>
    <w:rsid w:val="00410AC8"/>
    <w:rsid w:val="00411B00"/>
    <w:rsid w:val="00413AAC"/>
    <w:rsid w:val="00415295"/>
    <w:rsid w:val="004159E4"/>
    <w:rsid w:val="0041602D"/>
    <w:rsid w:val="0041623C"/>
    <w:rsid w:val="004214D9"/>
    <w:rsid w:val="0042227C"/>
    <w:rsid w:val="00423AD0"/>
    <w:rsid w:val="0042549B"/>
    <w:rsid w:val="0042650D"/>
    <w:rsid w:val="00427961"/>
    <w:rsid w:val="00430702"/>
    <w:rsid w:val="00432EED"/>
    <w:rsid w:val="004338ED"/>
    <w:rsid w:val="00433F7B"/>
    <w:rsid w:val="00434846"/>
    <w:rsid w:val="00434CA9"/>
    <w:rsid w:val="004373B6"/>
    <w:rsid w:val="004376D1"/>
    <w:rsid w:val="00440220"/>
    <w:rsid w:val="00440D59"/>
    <w:rsid w:val="00441B83"/>
    <w:rsid w:val="00444651"/>
    <w:rsid w:val="00444960"/>
    <w:rsid w:val="00444CB0"/>
    <w:rsid w:val="004450DD"/>
    <w:rsid w:val="0044576F"/>
    <w:rsid w:val="00445CE0"/>
    <w:rsid w:val="00446A8E"/>
    <w:rsid w:val="00447DA0"/>
    <w:rsid w:val="004503C5"/>
    <w:rsid w:val="004512D2"/>
    <w:rsid w:val="0045199A"/>
    <w:rsid w:val="00453A6F"/>
    <w:rsid w:val="00454029"/>
    <w:rsid w:val="00455BC0"/>
    <w:rsid w:val="00461801"/>
    <w:rsid w:val="00462A47"/>
    <w:rsid w:val="00465A98"/>
    <w:rsid w:val="00466718"/>
    <w:rsid w:val="004671FE"/>
    <w:rsid w:val="0047152B"/>
    <w:rsid w:val="0047208C"/>
    <w:rsid w:val="004728B5"/>
    <w:rsid w:val="00472E61"/>
    <w:rsid w:val="00473287"/>
    <w:rsid w:val="004738EF"/>
    <w:rsid w:val="00475625"/>
    <w:rsid w:val="00475BFF"/>
    <w:rsid w:val="00477542"/>
    <w:rsid w:val="00477704"/>
    <w:rsid w:val="004802EB"/>
    <w:rsid w:val="00482BD6"/>
    <w:rsid w:val="004861EC"/>
    <w:rsid w:val="0048658D"/>
    <w:rsid w:val="00487361"/>
    <w:rsid w:val="00487777"/>
    <w:rsid w:val="00487A37"/>
    <w:rsid w:val="00487A48"/>
    <w:rsid w:val="00490374"/>
    <w:rsid w:val="004935FE"/>
    <w:rsid w:val="004951DF"/>
    <w:rsid w:val="00495B31"/>
    <w:rsid w:val="0049611E"/>
    <w:rsid w:val="004A2C0D"/>
    <w:rsid w:val="004A4A7A"/>
    <w:rsid w:val="004A4E08"/>
    <w:rsid w:val="004B416A"/>
    <w:rsid w:val="004B4CF6"/>
    <w:rsid w:val="004B5549"/>
    <w:rsid w:val="004B6EBE"/>
    <w:rsid w:val="004B7542"/>
    <w:rsid w:val="004B7B58"/>
    <w:rsid w:val="004C08DD"/>
    <w:rsid w:val="004C24C0"/>
    <w:rsid w:val="004C314D"/>
    <w:rsid w:val="004C365A"/>
    <w:rsid w:val="004C5AC3"/>
    <w:rsid w:val="004C69F4"/>
    <w:rsid w:val="004C7385"/>
    <w:rsid w:val="004D2414"/>
    <w:rsid w:val="004D2634"/>
    <w:rsid w:val="004D2716"/>
    <w:rsid w:val="004D2C70"/>
    <w:rsid w:val="004D2DDF"/>
    <w:rsid w:val="004D53C0"/>
    <w:rsid w:val="004D5AB0"/>
    <w:rsid w:val="004D79E6"/>
    <w:rsid w:val="004E1206"/>
    <w:rsid w:val="004E1B49"/>
    <w:rsid w:val="004E37AB"/>
    <w:rsid w:val="004E45C3"/>
    <w:rsid w:val="004E5D03"/>
    <w:rsid w:val="004E5EFE"/>
    <w:rsid w:val="004E7692"/>
    <w:rsid w:val="004F174D"/>
    <w:rsid w:val="004F391A"/>
    <w:rsid w:val="004F3A59"/>
    <w:rsid w:val="004F481E"/>
    <w:rsid w:val="004F6C78"/>
    <w:rsid w:val="005011BE"/>
    <w:rsid w:val="005021E3"/>
    <w:rsid w:val="005023FF"/>
    <w:rsid w:val="00502DDD"/>
    <w:rsid w:val="00502FA9"/>
    <w:rsid w:val="0050426D"/>
    <w:rsid w:val="00504319"/>
    <w:rsid w:val="00504DB5"/>
    <w:rsid w:val="005063F9"/>
    <w:rsid w:val="00506CA0"/>
    <w:rsid w:val="00507297"/>
    <w:rsid w:val="00507FC7"/>
    <w:rsid w:val="00511889"/>
    <w:rsid w:val="0051268A"/>
    <w:rsid w:val="00512B71"/>
    <w:rsid w:val="0051321F"/>
    <w:rsid w:val="005136D6"/>
    <w:rsid w:val="005155DB"/>
    <w:rsid w:val="00515CAA"/>
    <w:rsid w:val="00516D80"/>
    <w:rsid w:val="00517D04"/>
    <w:rsid w:val="00517E80"/>
    <w:rsid w:val="00521269"/>
    <w:rsid w:val="005212C5"/>
    <w:rsid w:val="00521706"/>
    <w:rsid w:val="005229E2"/>
    <w:rsid w:val="00525401"/>
    <w:rsid w:val="00526FED"/>
    <w:rsid w:val="005271B2"/>
    <w:rsid w:val="005277BE"/>
    <w:rsid w:val="00527BB8"/>
    <w:rsid w:val="00530E47"/>
    <w:rsid w:val="00531F16"/>
    <w:rsid w:val="00533EE5"/>
    <w:rsid w:val="00534D91"/>
    <w:rsid w:val="00542847"/>
    <w:rsid w:val="00542D17"/>
    <w:rsid w:val="005440C1"/>
    <w:rsid w:val="00545E5F"/>
    <w:rsid w:val="00546CF1"/>
    <w:rsid w:val="00547041"/>
    <w:rsid w:val="005525EF"/>
    <w:rsid w:val="00552712"/>
    <w:rsid w:val="00553808"/>
    <w:rsid w:val="00553CC9"/>
    <w:rsid w:val="00554BAC"/>
    <w:rsid w:val="00556356"/>
    <w:rsid w:val="00560F49"/>
    <w:rsid w:val="00561B49"/>
    <w:rsid w:val="0056500A"/>
    <w:rsid w:val="00565FD8"/>
    <w:rsid w:val="005701EC"/>
    <w:rsid w:val="0057053F"/>
    <w:rsid w:val="00571B1E"/>
    <w:rsid w:val="00571D81"/>
    <w:rsid w:val="00572353"/>
    <w:rsid w:val="0057409D"/>
    <w:rsid w:val="005758F4"/>
    <w:rsid w:val="00575AB3"/>
    <w:rsid w:val="00576F55"/>
    <w:rsid w:val="0057768B"/>
    <w:rsid w:val="005776AC"/>
    <w:rsid w:val="00577ACA"/>
    <w:rsid w:val="00577F78"/>
    <w:rsid w:val="005808CC"/>
    <w:rsid w:val="00580AD0"/>
    <w:rsid w:val="00581AEE"/>
    <w:rsid w:val="005823AF"/>
    <w:rsid w:val="00582C63"/>
    <w:rsid w:val="00583127"/>
    <w:rsid w:val="00583D76"/>
    <w:rsid w:val="00585506"/>
    <w:rsid w:val="005907E5"/>
    <w:rsid w:val="00590E63"/>
    <w:rsid w:val="00592255"/>
    <w:rsid w:val="005924F9"/>
    <w:rsid w:val="005928D9"/>
    <w:rsid w:val="005929B1"/>
    <w:rsid w:val="00592BC7"/>
    <w:rsid w:val="005937D4"/>
    <w:rsid w:val="00594233"/>
    <w:rsid w:val="00594ACD"/>
    <w:rsid w:val="00594FD0"/>
    <w:rsid w:val="0059538A"/>
    <w:rsid w:val="005961C1"/>
    <w:rsid w:val="00596540"/>
    <w:rsid w:val="00597962"/>
    <w:rsid w:val="005A17BE"/>
    <w:rsid w:val="005A1BFA"/>
    <w:rsid w:val="005A289F"/>
    <w:rsid w:val="005A7FAE"/>
    <w:rsid w:val="005B00B6"/>
    <w:rsid w:val="005B228A"/>
    <w:rsid w:val="005B3623"/>
    <w:rsid w:val="005B3915"/>
    <w:rsid w:val="005B531D"/>
    <w:rsid w:val="005C01CD"/>
    <w:rsid w:val="005C0D05"/>
    <w:rsid w:val="005C129A"/>
    <w:rsid w:val="005C440A"/>
    <w:rsid w:val="005C5132"/>
    <w:rsid w:val="005C700C"/>
    <w:rsid w:val="005D0539"/>
    <w:rsid w:val="005D1681"/>
    <w:rsid w:val="005D1E81"/>
    <w:rsid w:val="005D21E7"/>
    <w:rsid w:val="005D34B8"/>
    <w:rsid w:val="005D4691"/>
    <w:rsid w:val="005D51DE"/>
    <w:rsid w:val="005D5A3C"/>
    <w:rsid w:val="005D5BF2"/>
    <w:rsid w:val="005D5FD3"/>
    <w:rsid w:val="005D71F7"/>
    <w:rsid w:val="005E10D4"/>
    <w:rsid w:val="005E2017"/>
    <w:rsid w:val="005E2303"/>
    <w:rsid w:val="005E3287"/>
    <w:rsid w:val="005E4D3C"/>
    <w:rsid w:val="005E5A06"/>
    <w:rsid w:val="005E5C41"/>
    <w:rsid w:val="005E6B25"/>
    <w:rsid w:val="005E7F1A"/>
    <w:rsid w:val="005F0EBD"/>
    <w:rsid w:val="005F1689"/>
    <w:rsid w:val="006004D0"/>
    <w:rsid w:val="006021B7"/>
    <w:rsid w:val="00604078"/>
    <w:rsid w:val="0060442C"/>
    <w:rsid w:val="00604E91"/>
    <w:rsid w:val="00607183"/>
    <w:rsid w:val="00610189"/>
    <w:rsid w:val="00610FCB"/>
    <w:rsid w:val="00612F91"/>
    <w:rsid w:val="006133F3"/>
    <w:rsid w:val="006145FF"/>
    <w:rsid w:val="00614C71"/>
    <w:rsid w:val="0061665C"/>
    <w:rsid w:val="00616EC7"/>
    <w:rsid w:val="00624E06"/>
    <w:rsid w:val="006254C9"/>
    <w:rsid w:val="00627371"/>
    <w:rsid w:val="006302E1"/>
    <w:rsid w:val="00631FB9"/>
    <w:rsid w:val="006347E2"/>
    <w:rsid w:val="00635FD8"/>
    <w:rsid w:val="006407F2"/>
    <w:rsid w:val="006430F6"/>
    <w:rsid w:val="00645DCE"/>
    <w:rsid w:val="00646F9C"/>
    <w:rsid w:val="00647B8E"/>
    <w:rsid w:val="0065018A"/>
    <w:rsid w:val="00651254"/>
    <w:rsid w:val="0065168F"/>
    <w:rsid w:val="00651A8A"/>
    <w:rsid w:val="0065257B"/>
    <w:rsid w:val="006539B4"/>
    <w:rsid w:val="00655D0E"/>
    <w:rsid w:val="00655F67"/>
    <w:rsid w:val="00656BDF"/>
    <w:rsid w:val="0065799B"/>
    <w:rsid w:val="00660287"/>
    <w:rsid w:val="00661F91"/>
    <w:rsid w:val="00662425"/>
    <w:rsid w:val="006654A7"/>
    <w:rsid w:val="00665F61"/>
    <w:rsid w:val="0066634B"/>
    <w:rsid w:val="0066741A"/>
    <w:rsid w:val="00667E42"/>
    <w:rsid w:val="00671144"/>
    <w:rsid w:val="00671D27"/>
    <w:rsid w:val="006739A5"/>
    <w:rsid w:val="0067483C"/>
    <w:rsid w:val="0067539B"/>
    <w:rsid w:val="006754E1"/>
    <w:rsid w:val="00675CAF"/>
    <w:rsid w:val="006770C0"/>
    <w:rsid w:val="0068025B"/>
    <w:rsid w:val="0068124F"/>
    <w:rsid w:val="006828C4"/>
    <w:rsid w:val="0068334D"/>
    <w:rsid w:val="00683806"/>
    <w:rsid w:val="00683CFE"/>
    <w:rsid w:val="00683E60"/>
    <w:rsid w:val="00684139"/>
    <w:rsid w:val="00684953"/>
    <w:rsid w:val="00685DC6"/>
    <w:rsid w:val="0068615B"/>
    <w:rsid w:val="006907E0"/>
    <w:rsid w:val="00691250"/>
    <w:rsid w:val="006912D5"/>
    <w:rsid w:val="00691650"/>
    <w:rsid w:val="00691B5D"/>
    <w:rsid w:val="00692EBE"/>
    <w:rsid w:val="006942AC"/>
    <w:rsid w:val="00694724"/>
    <w:rsid w:val="006956B9"/>
    <w:rsid w:val="00696D03"/>
    <w:rsid w:val="00696F7F"/>
    <w:rsid w:val="0069741E"/>
    <w:rsid w:val="00697723"/>
    <w:rsid w:val="006A0285"/>
    <w:rsid w:val="006A25FE"/>
    <w:rsid w:val="006A389E"/>
    <w:rsid w:val="006A53C9"/>
    <w:rsid w:val="006A6DA7"/>
    <w:rsid w:val="006B0846"/>
    <w:rsid w:val="006B21D1"/>
    <w:rsid w:val="006B229A"/>
    <w:rsid w:val="006B22DA"/>
    <w:rsid w:val="006B23F3"/>
    <w:rsid w:val="006B3346"/>
    <w:rsid w:val="006B5483"/>
    <w:rsid w:val="006B74E7"/>
    <w:rsid w:val="006B79C6"/>
    <w:rsid w:val="006B7F06"/>
    <w:rsid w:val="006C0A01"/>
    <w:rsid w:val="006C1A92"/>
    <w:rsid w:val="006C1BF3"/>
    <w:rsid w:val="006C23F7"/>
    <w:rsid w:val="006C2860"/>
    <w:rsid w:val="006C38E5"/>
    <w:rsid w:val="006C3C03"/>
    <w:rsid w:val="006C488E"/>
    <w:rsid w:val="006C4F9B"/>
    <w:rsid w:val="006C54A2"/>
    <w:rsid w:val="006C59A7"/>
    <w:rsid w:val="006C6732"/>
    <w:rsid w:val="006C68DB"/>
    <w:rsid w:val="006C6B3A"/>
    <w:rsid w:val="006D174D"/>
    <w:rsid w:val="006D255F"/>
    <w:rsid w:val="006D42D4"/>
    <w:rsid w:val="006D4348"/>
    <w:rsid w:val="006D5114"/>
    <w:rsid w:val="006D6DE7"/>
    <w:rsid w:val="006D713C"/>
    <w:rsid w:val="006E320E"/>
    <w:rsid w:val="006E3D49"/>
    <w:rsid w:val="006E5479"/>
    <w:rsid w:val="006E77A5"/>
    <w:rsid w:val="006E7AE1"/>
    <w:rsid w:val="006F0652"/>
    <w:rsid w:val="006F08AA"/>
    <w:rsid w:val="006F0B36"/>
    <w:rsid w:val="006F0C9B"/>
    <w:rsid w:val="006F127E"/>
    <w:rsid w:val="006F1318"/>
    <w:rsid w:val="006F19C1"/>
    <w:rsid w:val="006F2AA6"/>
    <w:rsid w:val="006F48EB"/>
    <w:rsid w:val="006F4AD3"/>
    <w:rsid w:val="006F5744"/>
    <w:rsid w:val="006F59DE"/>
    <w:rsid w:val="006F6393"/>
    <w:rsid w:val="00700DFF"/>
    <w:rsid w:val="00703018"/>
    <w:rsid w:val="00704A42"/>
    <w:rsid w:val="00704C60"/>
    <w:rsid w:val="0070512A"/>
    <w:rsid w:val="00705AEF"/>
    <w:rsid w:val="0070722C"/>
    <w:rsid w:val="0070739B"/>
    <w:rsid w:val="007074E2"/>
    <w:rsid w:val="0071422C"/>
    <w:rsid w:val="007147B4"/>
    <w:rsid w:val="007148AB"/>
    <w:rsid w:val="00714FAE"/>
    <w:rsid w:val="007152F1"/>
    <w:rsid w:val="00715C74"/>
    <w:rsid w:val="00715CE3"/>
    <w:rsid w:val="0071608C"/>
    <w:rsid w:val="00716ABA"/>
    <w:rsid w:val="007174A6"/>
    <w:rsid w:val="00717A9E"/>
    <w:rsid w:val="00721FCE"/>
    <w:rsid w:val="00723182"/>
    <w:rsid w:val="007239DC"/>
    <w:rsid w:val="00723C5F"/>
    <w:rsid w:val="00724452"/>
    <w:rsid w:val="007261EC"/>
    <w:rsid w:val="00726FD1"/>
    <w:rsid w:val="00730EF5"/>
    <w:rsid w:val="00731991"/>
    <w:rsid w:val="00731A3E"/>
    <w:rsid w:val="0074010D"/>
    <w:rsid w:val="00742611"/>
    <w:rsid w:val="007435FD"/>
    <w:rsid w:val="00745887"/>
    <w:rsid w:val="00745A43"/>
    <w:rsid w:val="00746B26"/>
    <w:rsid w:val="00747F4D"/>
    <w:rsid w:val="00747F65"/>
    <w:rsid w:val="00747FDA"/>
    <w:rsid w:val="00750E67"/>
    <w:rsid w:val="00751F1B"/>
    <w:rsid w:val="0075228A"/>
    <w:rsid w:val="007525BF"/>
    <w:rsid w:val="00753085"/>
    <w:rsid w:val="00753CC9"/>
    <w:rsid w:val="007607C1"/>
    <w:rsid w:val="0076176F"/>
    <w:rsid w:val="00761991"/>
    <w:rsid w:val="007619F1"/>
    <w:rsid w:val="007623B5"/>
    <w:rsid w:val="007657F3"/>
    <w:rsid w:val="00765F47"/>
    <w:rsid w:val="00767698"/>
    <w:rsid w:val="0077086E"/>
    <w:rsid w:val="007719DF"/>
    <w:rsid w:val="00771BDA"/>
    <w:rsid w:val="00772348"/>
    <w:rsid w:val="007736A1"/>
    <w:rsid w:val="007762F8"/>
    <w:rsid w:val="007765DD"/>
    <w:rsid w:val="00777DBD"/>
    <w:rsid w:val="00780637"/>
    <w:rsid w:val="00780930"/>
    <w:rsid w:val="00780ED9"/>
    <w:rsid w:val="00780F5D"/>
    <w:rsid w:val="007829C6"/>
    <w:rsid w:val="00782FCF"/>
    <w:rsid w:val="007838BC"/>
    <w:rsid w:val="007848A4"/>
    <w:rsid w:val="00784A64"/>
    <w:rsid w:val="00784B82"/>
    <w:rsid w:val="00784E60"/>
    <w:rsid w:val="00784EBA"/>
    <w:rsid w:val="007909BA"/>
    <w:rsid w:val="00791ADE"/>
    <w:rsid w:val="007923D0"/>
    <w:rsid w:val="00793CEC"/>
    <w:rsid w:val="00793E4C"/>
    <w:rsid w:val="00796DF0"/>
    <w:rsid w:val="00796EEF"/>
    <w:rsid w:val="007A1504"/>
    <w:rsid w:val="007A22B9"/>
    <w:rsid w:val="007A28F6"/>
    <w:rsid w:val="007A2D38"/>
    <w:rsid w:val="007A3789"/>
    <w:rsid w:val="007A4431"/>
    <w:rsid w:val="007A4EE6"/>
    <w:rsid w:val="007A4FC1"/>
    <w:rsid w:val="007B00D8"/>
    <w:rsid w:val="007B2762"/>
    <w:rsid w:val="007B307E"/>
    <w:rsid w:val="007B6267"/>
    <w:rsid w:val="007B639D"/>
    <w:rsid w:val="007B7C95"/>
    <w:rsid w:val="007C0A41"/>
    <w:rsid w:val="007C2049"/>
    <w:rsid w:val="007C36E0"/>
    <w:rsid w:val="007C380A"/>
    <w:rsid w:val="007C3EF5"/>
    <w:rsid w:val="007C467E"/>
    <w:rsid w:val="007C4D29"/>
    <w:rsid w:val="007C5034"/>
    <w:rsid w:val="007C7022"/>
    <w:rsid w:val="007C77E3"/>
    <w:rsid w:val="007C7D8C"/>
    <w:rsid w:val="007D02CB"/>
    <w:rsid w:val="007D0468"/>
    <w:rsid w:val="007D09E6"/>
    <w:rsid w:val="007D1D2E"/>
    <w:rsid w:val="007D6927"/>
    <w:rsid w:val="007D74D5"/>
    <w:rsid w:val="007D79EA"/>
    <w:rsid w:val="007E2139"/>
    <w:rsid w:val="007E2D79"/>
    <w:rsid w:val="007E5B37"/>
    <w:rsid w:val="007E5BE9"/>
    <w:rsid w:val="007E6B45"/>
    <w:rsid w:val="007E7F64"/>
    <w:rsid w:val="007F15DD"/>
    <w:rsid w:val="007F1E8F"/>
    <w:rsid w:val="007F2007"/>
    <w:rsid w:val="007F2809"/>
    <w:rsid w:val="007F2A9E"/>
    <w:rsid w:val="007F376A"/>
    <w:rsid w:val="007F3F8A"/>
    <w:rsid w:val="007F42FF"/>
    <w:rsid w:val="007F543D"/>
    <w:rsid w:val="007F61B8"/>
    <w:rsid w:val="007F7096"/>
    <w:rsid w:val="00801189"/>
    <w:rsid w:val="0080153C"/>
    <w:rsid w:val="0080207C"/>
    <w:rsid w:val="00805DA4"/>
    <w:rsid w:val="00807A4C"/>
    <w:rsid w:val="00807B21"/>
    <w:rsid w:val="008113D1"/>
    <w:rsid w:val="00811782"/>
    <w:rsid w:val="0081401C"/>
    <w:rsid w:val="00815BEB"/>
    <w:rsid w:val="00816E26"/>
    <w:rsid w:val="00820DA4"/>
    <w:rsid w:val="00822D9C"/>
    <w:rsid w:val="00825D62"/>
    <w:rsid w:val="00826B41"/>
    <w:rsid w:val="00826C1E"/>
    <w:rsid w:val="008307A8"/>
    <w:rsid w:val="00830D3A"/>
    <w:rsid w:val="00831281"/>
    <w:rsid w:val="00832532"/>
    <w:rsid w:val="00833F86"/>
    <w:rsid w:val="00834E7D"/>
    <w:rsid w:val="008359D0"/>
    <w:rsid w:val="0083680C"/>
    <w:rsid w:val="00837ACB"/>
    <w:rsid w:val="00837D1E"/>
    <w:rsid w:val="008408A8"/>
    <w:rsid w:val="008412FB"/>
    <w:rsid w:val="00844107"/>
    <w:rsid w:val="00846929"/>
    <w:rsid w:val="00850018"/>
    <w:rsid w:val="00851870"/>
    <w:rsid w:val="00852230"/>
    <w:rsid w:val="0085653F"/>
    <w:rsid w:val="00857E4A"/>
    <w:rsid w:val="008604C8"/>
    <w:rsid w:val="00860B81"/>
    <w:rsid w:val="00861289"/>
    <w:rsid w:val="00864732"/>
    <w:rsid w:val="00865467"/>
    <w:rsid w:val="008665F3"/>
    <w:rsid w:val="00870D09"/>
    <w:rsid w:val="00870EDD"/>
    <w:rsid w:val="008725ED"/>
    <w:rsid w:val="008737D8"/>
    <w:rsid w:val="00873EAB"/>
    <w:rsid w:val="0087459B"/>
    <w:rsid w:val="0087573F"/>
    <w:rsid w:val="0087753D"/>
    <w:rsid w:val="008813AE"/>
    <w:rsid w:val="00881F09"/>
    <w:rsid w:val="00882880"/>
    <w:rsid w:val="0088300D"/>
    <w:rsid w:val="0088494A"/>
    <w:rsid w:val="00884DD5"/>
    <w:rsid w:val="008856AC"/>
    <w:rsid w:val="0089388F"/>
    <w:rsid w:val="008965F4"/>
    <w:rsid w:val="008976A9"/>
    <w:rsid w:val="00897B38"/>
    <w:rsid w:val="008A08EB"/>
    <w:rsid w:val="008A1851"/>
    <w:rsid w:val="008A4087"/>
    <w:rsid w:val="008A4435"/>
    <w:rsid w:val="008A4A60"/>
    <w:rsid w:val="008A66F1"/>
    <w:rsid w:val="008A679D"/>
    <w:rsid w:val="008A7404"/>
    <w:rsid w:val="008B073B"/>
    <w:rsid w:val="008B0F49"/>
    <w:rsid w:val="008B2566"/>
    <w:rsid w:val="008B2E7B"/>
    <w:rsid w:val="008C1C13"/>
    <w:rsid w:val="008C3A07"/>
    <w:rsid w:val="008C3DAD"/>
    <w:rsid w:val="008C6673"/>
    <w:rsid w:val="008C6961"/>
    <w:rsid w:val="008C6F04"/>
    <w:rsid w:val="008C6F58"/>
    <w:rsid w:val="008C74E3"/>
    <w:rsid w:val="008C78F3"/>
    <w:rsid w:val="008D0D38"/>
    <w:rsid w:val="008D1451"/>
    <w:rsid w:val="008D1689"/>
    <w:rsid w:val="008D33B7"/>
    <w:rsid w:val="008D34D6"/>
    <w:rsid w:val="008D43C6"/>
    <w:rsid w:val="008D64AF"/>
    <w:rsid w:val="008D7368"/>
    <w:rsid w:val="008E08FA"/>
    <w:rsid w:val="008E0927"/>
    <w:rsid w:val="008E10D9"/>
    <w:rsid w:val="008E169A"/>
    <w:rsid w:val="008E1F0F"/>
    <w:rsid w:val="008E2200"/>
    <w:rsid w:val="008E2D67"/>
    <w:rsid w:val="008E3088"/>
    <w:rsid w:val="008E4678"/>
    <w:rsid w:val="008E49A2"/>
    <w:rsid w:val="008E5C02"/>
    <w:rsid w:val="008E5F43"/>
    <w:rsid w:val="008E7416"/>
    <w:rsid w:val="008E75B5"/>
    <w:rsid w:val="008F1112"/>
    <w:rsid w:val="008F14B5"/>
    <w:rsid w:val="008F21BF"/>
    <w:rsid w:val="008F4E19"/>
    <w:rsid w:val="008F5C40"/>
    <w:rsid w:val="008F6761"/>
    <w:rsid w:val="008F725F"/>
    <w:rsid w:val="00900889"/>
    <w:rsid w:val="009027EA"/>
    <w:rsid w:val="00902D7B"/>
    <w:rsid w:val="009046B2"/>
    <w:rsid w:val="00904A04"/>
    <w:rsid w:val="00904E96"/>
    <w:rsid w:val="009052BB"/>
    <w:rsid w:val="00906938"/>
    <w:rsid w:val="009071B5"/>
    <w:rsid w:val="009077C5"/>
    <w:rsid w:val="00910F3F"/>
    <w:rsid w:val="00911D9A"/>
    <w:rsid w:val="00912EBB"/>
    <w:rsid w:val="0091323E"/>
    <w:rsid w:val="00915B04"/>
    <w:rsid w:val="0092090F"/>
    <w:rsid w:val="00924929"/>
    <w:rsid w:val="00926444"/>
    <w:rsid w:val="00927404"/>
    <w:rsid w:val="009276D3"/>
    <w:rsid w:val="00927863"/>
    <w:rsid w:val="009327EB"/>
    <w:rsid w:val="009329DC"/>
    <w:rsid w:val="009336D1"/>
    <w:rsid w:val="00933C2B"/>
    <w:rsid w:val="0093415B"/>
    <w:rsid w:val="0093464A"/>
    <w:rsid w:val="009359EB"/>
    <w:rsid w:val="009366E6"/>
    <w:rsid w:val="00937AE7"/>
    <w:rsid w:val="00937C9F"/>
    <w:rsid w:val="00942081"/>
    <w:rsid w:val="00942BFB"/>
    <w:rsid w:val="009430D2"/>
    <w:rsid w:val="0094313F"/>
    <w:rsid w:val="00944F28"/>
    <w:rsid w:val="00947765"/>
    <w:rsid w:val="009516F8"/>
    <w:rsid w:val="00951A88"/>
    <w:rsid w:val="0095241E"/>
    <w:rsid w:val="00953006"/>
    <w:rsid w:val="00953F08"/>
    <w:rsid w:val="0095473E"/>
    <w:rsid w:val="00956C04"/>
    <w:rsid w:val="00957E89"/>
    <w:rsid w:val="00962232"/>
    <w:rsid w:val="00963092"/>
    <w:rsid w:val="0096397D"/>
    <w:rsid w:val="00963D81"/>
    <w:rsid w:val="0096462E"/>
    <w:rsid w:val="00964905"/>
    <w:rsid w:val="009669CE"/>
    <w:rsid w:val="00967677"/>
    <w:rsid w:val="00967EA3"/>
    <w:rsid w:val="009701A7"/>
    <w:rsid w:val="00970212"/>
    <w:rsid w:val="0097291B"/>
    <w:rsid w:val="0097298C"/>
    <w:rsid w:val="00975401"/>
    <w:rsid w:val="009764CB"/>
    <w:rsid w:val="00976520"/>
    <w:rsid w:val="0097716D"/>
    <w:rsid w:val="00980837"/>
    <w:rsid w:val="00981620"/>
    <w:rsid w:val="00983929"/>
    <w:rsid w:val="00985058"/>
    <w:rsid w:val="009855AD"/>
    <w:rsid w:val="009855CE"/>
    <w:rsid w:val="0098637E"/>
    <w:rsid w:val="00991ADA"/>
    <w:rsid w:val="00991F62"/>
    <w:rsid w:val="00992DF2"/>
    <w:rsid w:val="0099661F"/>
    <w:rsid w:val="00997659"/>
    <w:rsid w:val="009A2173"/>
    <w:rsid w:val="009A28B9"/>
    <w:rsid w:val="009A3446"/>
    <w:rsid w:val="009A3F93"/>
    <w:rsid w:val="009A4BA0"/>
    <w:rsid w:val="009A4C31"/>
    <w:rsid w:val="009A5A3D"/>
    <w:rsid w:val="009A7035"/>
    <w:rsid w:val="009B10B5"/>
    <w:rsid w:val="009B1924"/>
    <w:rsid w:val="009B3CF9"/>
    <w:rsid w:val="009B40D0"/>
    <w:rsid w:val="009B5297"/>
    <w:rsid w:val="009B56B5"/>
    <w:rsid w:val="009B72E9"/>
    <w:rsid w:val="009B7546"/>
    <w:rsid w:val="009C40EE"/>
    <w:rsid w:val="009C52E1"/>
    <w:rsid w:val="009C5A8A"/>
    <w:rsid w:val="009D03E5"/>
    <w:rsid w:val="009D2EEF"/>
    <w:rsid w:val="009D4F90"/>
    <w:rsid w:val="009D733B"/>
    <w:rsid w:val="009D7719"/>
    <w:rsid w:val="009E1DC2"/>
    <w:rsid w:val="009E3663"/>
    <w:rsid w:val="009E4305"/>
    <w:rsid w:val="009E5B1B"/>
    <w:rsid w:val="009E6201"/>
    <w:rsid w:val="009E65C7"/>
    <w:rsid w:val="009E787F"/>
    <w:rsid w:val="009E7C55"/>
    <w:rsid w:val="009F0AC3"/>
    <w:rsid w:val="009F447E"/>
    <w:rsid w:val="009F66E3"/>
    <w:rsid w:val="00A0058E"/>
    <w:rsid w:val="00A03D6F"/>
    <w:rsid w:val="00A051FF"/>
    <w:rsid w:val="00A0682E"/>
    <w:rsid w:val="00A06946"/>
    <w:rsid w:val="00A06C11"/>
    <w:rsid w:val="00A073B4"/>
    <w:rsid w:val="00A07AEE"/>
    <w:rsid w:val="00A11DC9"/>
    <w:rsid w:val="00A13219"/>
    <w:rsid w:val="00A146BA"/>
    <w:rsid w:val="00A14D01"/>
    <w:rsid w:val="00A15E54"/>
    <w:rsid w:val="00A17FE5"/>
    <w:rsid w:val="00A2007D"/>
    <w:rsid w:val="00A22923"/>
    <w:rsid w:val="00A24821"/>
    <w:rsid w:val="00A25220"/>
    <w:rsid w:val="00A26682"/>
    <w:rsid w:val="00A26C61"/>
    <w:rsid w:val="00A3040B"/>
    <w:rsid w:val="00A324B0"/>
    <w:rsid w:val="00A325BA"/>
    <w:rsid w:val="00A333D6"/>
    <w:rsid w:val="00A33D83"/>
    <w:rsid w:val="00A34C36"/>
    <w:rsid w:val="00A36037"/>
    <w:rsid w:val="00A36550"/>
    <w:rsid w:val="00A378FB"/>
    <w:rsid w:val="00A41717"/>
    <w:rsid w:val="00A42E4A"/>
    <w:rsid w:val="00A43D31"/>
    <w:rsid w:val="00A44779"/>
    <w:rsid w:val="00A50122"/>
    <w:rsid w:val="00A5181B"/>
    <w:rsid w:val="00A5799F"/>
    <w:rsid w:val="00A62137"/>
    <w:rsid w:val="00A62E99"/>
    <w:rsid w:val="00A652AA"/>
    <w:rsid w:val="00A6689A"/>
    <w:rsid w:val="00A671BD"/>
    <w:rsid w:val="00A71776"/>
    <w:rsid w:val="00A720D0"/>
    <w:rsid w:val="00A72FC5"/>
    <w:rsid w:val="00A73152"/>
    <w:rsid w:val="00A740B0"/>
    <w:rsid w:val="00A75844"/>
    <w:rsid w:val="00A80B68"/>
    <w:rsid w:val="00A81B6C"/>
    <w:rsid w:val="00A8286A"/>
    <w:rsid w:val="00A82D14"/>
    <w:rsid w:val="00A82E10"/>
    <w:rsid w:val="00A83DDE"/>
    <w:rsid w:val="00A8591F"/>
    <w:rsid w:val="00A87051"/>
    <w:rsid w:val="00A8743E"/>
    <w:rsid w:val="00A87936"/>
    <w:rsid w:val="00A930DF"/>
    <w:rsid w:val="00A946C4"/>
    <w:rsid w:val="00A96123"/>
    <w:rsid w:val="00AA0010"/>
    <w:rsid w:val="00AA153E"/>
    <w:rsid w:val="00AA20BB"/>
    <w:rsid w:val="00AA2A59"/>
    <w:rsid w:val="00AA2B32"/>
    <w:rsid w:val="00AA3AB6"/>
    <w:rsid w:val="00AA599C"/>
    <w:rsid w:val="00AB0315"/>
    <w:rsid w:val="00AB20C0"/>
    <w:rsid w:val="00AB24C5"/>
    <w:rsid w:val="00AB2596"/>
    <w:rsid w:val="00AB5AA7"/>
    <w:rsid w:val="00AB68CC"/>
    <w:rsid w:val="00AB6FA8"/>
    <w:rsid w:val="00AB7FAA"/>
    <w:rsid w:val="00AC1F94"/>
    <w:rsid w:val="00AC21CA"/>
    <w:rsid w:val="00AC3149"/>
    <w:rsid w:val="00AC4709"/>
    <w:rsid w:val="00AC49C6"/>
    <w:rsid w:val="00AC5129"/>
    <w:rsid w:val="00AC7797"/>
    <w:rsid w:val="00AD1029"/>
    <w:rsid w:val="00AD29D6"/>
    <w:rsid w:val="00AD43AD"/>
    <w:rsid w:val="00AD5593"/>
    <w:rsid w:val="00AE39C8"/>
    <w:rsid w:val="00AE4460"/>
    <w:rsid w:val="00AE46E8"/>
    <w:rsid w:val="00AE6E71"/>
    <w:rsid w:val="00AE7FFE"/>
    <w:rsid w:val="00AF0DB4"/>
    <w:rsid w:val="00AF178D"/>
    <w:rsid w:val="00AF2062"/>
    <w:rsid w:val="00AF2D07"/>
    <w:rsid w:val="00AF2E44"/>
    <w:rsid w:val="00AF376A"/>
    <w:rsid w:val="00AF3861"/>
    <w:rsid w:val="00AF5759"/>
    <w:rsid w:val="00AF61C6"/>
    <w:rsid w:val="00AF64A2"/>
    <w:rsid w:val="00AF658D"/>
    <w:rsid w:val="00AF6846"/>
    <w:rsid w:val="00B002D5"/>
    <w:rsid w:val="00B007CE"/>
    <w:rsid w:val="00B043CB"/>
    <w:rsid w:val="00B057B9"/>
    <w:rsid w:val="00B07109"/>
    <w:rsid w:val="00B07F46"/>
    <w:rsid w:val="00B200C9"/>
    <w:rsid w:val="00B2012A"/>
    <w:rsid w:val="00B21315"/>
    <w:rsid w:val="00B216EA"/>
    <w:rsid w:val="00B2217F"/>
    <w:rsid w:val="00B2466E"/>
    <w:rsid w:val="00B26EC2"/>
    <w:rsid w:val="00B30F15"/>
    <w:rsid w:val="00B3120C"/>
    <w:rsid w:val="00B32C9C"/>
    <w:rsid w:val="00B35E4B"/>
    <w:rsid w:val="00B4259A"/>
    <w:rsid w:val="00B43B7E"/>
    <w:rsid w:val="00B43F12"/>
    <w:rsid w:val="00B458E3"/>
    <w:rsid w:val="00B4780B"/>
    <w:rsid w:val="00B53359"/>
    <w:rsid w:val="00B539D4"/>
    <w:rsid w:val="00B54C82"/>
    <w:rsid w:val="00B550CC"/>
    <w:rsid w:val="00B55A0B"/>
    <w:rsid w:val="00B56B49"/>
    <w:rsid w:val="00B57FAE"/>
    <w:rsid w:val="00B6032B"/>
    <w:rsid w:val="00B6057C"/>
    <w:rsid w:val="00B60CE9"/>
    <w:rsid w:val="00B62296"/>
    <w:rsid w:val="00B623EA"/>
    <w:rsid w:val="00B644D3"/>
    <w:rsid w:val="00B648B8"/>
    <w:rsid w:val="00B65991"/>
    <w:rsid w:val="00B66D52"/>
    <w:rsid w:val="00B678D3"/>
    <w:rsid w:val="00B70DFD"/>
    <w:rsid w:val="00B7203B"/>
    <w:rsid w:val="00B75545"/>
    <w:rsid w:val="00B75670"/>
    <w:rsid w:val="00B76936"/>
    <w:rsid w:val="00B76EEC"/>
    <w:rsid w:val="00B77224"/>
    <w:rsid w:val="00B80ADA"/>
    <w:rsid w:val="00B82A7D"/>
    <w:rsid w:val="00B850BF"/>
    <w:rsid w:val="00B86204"/>
    <w:rsid w:val="00B865AB"/>
    <w:rsid w:val="00B9140E"/>
    <w:rsid w:val="00B91C2F"/>
    <w:rsid w:val="00B91F78"/>
    <w:rsid w:val="00B93C59"/>
    <w:rsid w:val="00B955C4"/>
    <w:rsid w:val="00B96C81"/>
    <w:rsid w:val="00B96D24"/>
    <w:rsid w:val="00B97859"/>
    <w:rsid w:val="00B97A53"/>
    <w:rsid w:val="00BA0114"/>
    <w:rsid w:val="00BA09D6"/>
    <w:rsid w:val="00BA0B46"/>
    <w:rsid w:val="00BA6069"/>
    <w:rsid w:val="00BA7C35"/>
    <w:rsid w:val="00BA7D44"/>
    <w:rsid w:val="00BB115E"/>
    <w:rsid w:val="00BB35B7"/>
    <w:rsid w:val="00BB3DDD"/>
    <w:rsid w:val="00BB55ED"/>
    <w:rsid w:val="00BB58EC"/>
    <w:rsid w:val="00BB6A91"/>
    <w:rsid w:val="00BB6EC5"/>
    <w:rsid w:val="00BC0C43"/>
    <w:rsid w:val="00BC2574"/>
    <w:rsid w:val="00BC2E6F"/>
    <w:rsid w:val="00BC338D"/>
    <w:rsid w:val="00BC35C0"/>
    <w:rsid w:val="00BD3150"/>
    <w:rsid w:val="00BD40B0"/>
    <w:rsid w:val="00BD4ADC"/>
    <w:rsid w:val="00BD4F7C"/>
    <w:rsid w:val="00BD6900"/>
    <w:rsid w:val="00BE0F74"/>
    <w:rsid w:val="00BE1620"/>
    <w:rsid w:val="00BE1D34"/>
    <w:rsid w:val="00BE1D9F"/>
    <w:rsid w:val="00BE2298"/>
    <w:rsid w:val="00BE34BB"/>
    <w:rsid w:val="00BE395E"/>
    <w:rsid w:val="00BE4A66"/>
    <w:rsid w:val="00BE4C1D"/>
    <w:rsid w:val="00BE6F0A"/>
    <w:rsid w:val="00BF03B1"/>
    <w:rsid w:val="00BF0636"/>
    <w:rsid w:val="00BF069B"/>
    <w:rsid w:val="00BF0FEE"/>
    <w:rsid w:val="00BF2880"/>
    <w:rsid w:val="00BF40CD"/>
    <w:rsid w:val="00BF6C30"/>
    <w:rsid w:val="00BF7CA1"/>
    <w:rsid w:val="00C018A3"/>
    <w:rsid w:val="00C01B6F"/>
    <w:rsid w:val="00C03049"/>
    <w:rsid w:val="00C053FD"/>
    <w:rsid w:val="00C05889"/>
    <w:rsid w:val="00C05DB1"/>
    <w:rsid w:val="00C10068"/>
    <w:rsid w:val="00C11E3D"/>
    <w:rsid w:val="00C13597"/>
    <w:rsid w:val="00C13D21"/>
    <w:rsid w:val="00C14219"/>
    <w:rsid w:val="00C15477"/>
    <w:rsid w:val="00C16A5B"/>
    <w:rsid w:val="00C17C47"/>
    <w:rsid w:val="00C21953"/>
    <w:rsid w:val="00C223DD"/>
    <w:rsid w:val="00C2487F"/>
    <w:rsid w:val="00C24B01"/>
    <w:rsid w:val="00C24B53"/>
    <w:rsid w:val="00C24D57"/>
    <w:rsid w:val="00C24D7B"/>
    <w:rsid w:val="00C26FFC"/>
    <w:rsid w:val="00C27182"/>
    <w:rsid w:val="00C31FA5"/>
    <w:rsid w:val="00C3344A"/>
    <w:rsid w:val="00C340FA"/>
    <w:rsid w:val="00C4297F"/>
    <w:rsid w:val="00C42BDB"/>
    <w:rsid w:val="00C42EB2"/>
    <w:rsid w:val="00C45372"/>
    <w:rsid w:val="00C47385"/>
    <w:rsid w:val="00C50F2C"/>
    <w:rsid w:val="00C53A60"/>
    <w:rsid w:val="00C549DC"/>
    <w:rsid w:val="00C6248D"/>
    <w:rsid w:val="00C6285D"/>
    <w:rsid w:val="00C62D29"/>
    <w:rsid w:val="00C63E9F"/>
    <w:rsid w:val="00C64AEE"/>
    <w:rsid w:val="00C655FC"/>
    <w:rsid w:val="00C657D5"/>
    <w:rsid w:val="00C668F5"/>
    <w:rsid w:val="00C672F8"/>
    <w:rsid w:val="00C706BA"/>
    <w:rsid w:val="00C70B2C"/>
    <w:rsid w:val="00C71F29"/>
    <w:rsid w:val="00C728E3"/>
    <w:rsid w:val="00C72F52"/>
    <w:rsid w:val="00C74153"/>
    <w:rsid w:val="00C747B6"/>
    <w:rsid w:val="00C74F50"/>
    <w:rsid w:val="00C752BF"/>
    <w:rsid w:val="00C75666"/>
    <w:rsid w:val="00C7611A"/>
    <w:rsid w:val="00C761F1"/>
    <w:rsid w:val="00C76D8A"/>
    <w:rsid w:val="00C77380"/>
    <w:rsid w:val="00C77E9D"/>
    <w:rsid w:val="00C80AD4"/>
    <w:rsid w:val="00C812BE"/>
    <w:rsid w:val="00C8168E"/>
    <w:rsid w:val="00C84150"/>
    <w:rsid w:val="00C84791"/>
    <w:rsid w:val="00C84ED9"/>
    <w:rsid w:val="00C85890"/>
    <w:rsid w:val="00C85C25"/>
    <w:rsid w:val="00C86DB4"/>
    <w:rsid w:val="00C87166"/>
    <w:rsid w:val="00C9009A"/>
    <w:rsid w:val="00C9017B"/>
    <w:rsid w:val="00C91176"/>
    <w:rsid w:val="00C9313C"/>
    <w:rsid w:val="00C967C2"/>
    <w:rsid w:val="00C97F32"/>
    <w:rsid w:val="00CA3DF6"/>
    <w:rsid w:val="00CA3FD9"/>
    <w:rsid w:val="00CA4FAE"/>
    <w:rsid w:val="00CA6000"/>
    <w:rsid w:val="00CA6152"/>
    <w:rsid w:val="00CA6BA3"/>
    <w:rsid w:val="00CA737B"/>
    <w:rsid w:val="00CB09CD"/>
    <w:rsid w:val="00CB59E7"/>
    <w:rsid w:val="00CB7676"/>
    <w:rsid w:val="00CC0E09"/>
    <w:rsid w:val="00CC31DB"/>
    <w:rsid w:val="00CC58E3"/>
    <w:rsid w:val="00CC5B49"/>
    <w:rsid w:val="00CC65BA"/>
    <w:rsid w:val="00CC7D3B"/>
    <w:rsid w:val="00CD0AC2"/>
    <w:rsid w:val="00CD14BA"/>
    <w:rsid w:val="00CD15E5"/>
    <w:rsid w:val="00CD1EE4"/>
    <w:rsid w:val="00CD2B88"/>
    <w:rsid w:val="00CD3B8D"/>
    <w:rsid w:val="00CD75FE"/>
    <w:rsid w:val="00CE01E6"/>
    <w:rsid w:val="00CE0694"/>
    <w:rsid w:val="00CE36E5"/>
    <w:rsid w:val="00CE4745"/>
    <w:rsid w:val="00CE48E7"/>
    <w:rsid w:val="00CE4A6B"/>
    <w:rsid w:val="00CE4BBC"/>
    <w:rsid w:val="00CE7158"/>
    <w:rsid w:val="00CE7D9D"/>
    <w:rsid w:val="00CF0011"/>
    <w:rsid w:val="00CF12F8"/>
    <w:rsid w:val="00CF294D"/>
    <w:rsid w:val="00CF369C"/>
    <w:rsid w:val="00CF41A1"/>
    <w:rsid w:val="00CF43D8"/>
    <w:rsid w:val="00CF5FEF"/>
    <w:rsid w:val="00CF607E"/>
    <w:rsid w:val="00CF61D2"/>
    <w:rsid w:val="00CF6CCC"/>
    <w:rsid w:val="00CF6D39"/>
    <w:rsid w:val="00D01053"/>
    <w:rsid w:val="00D01FFB"/>
    <w:rsid w:val="00D025A3"/>
    <w:rsid w:val="00D029C8"/>
    <w:rsid w:val="00D03A6C"/>
    <w:rsid w:val="00D03F37"/>
    <w:rsid w:val="00D06F17"/>
    <w:rsid w:val="00D078DF"/>
    <w:rsid w:val="00D11CF5"/>
    <w:rsid w:val="00D11F24"/>
    <w:rsid w:val="00D12DFA"/>
    <w:rsid w:val="00D146DE"/>
    <w:rsid w:val="00D1481A"/>
    <w:rsid w:val="00D176C8"/>
    <w:rsid w:val="00D207D6"/>
    <w:rsid w:val="00D20CB8"/>
    <w:rsid w:val="00D21749"/>
    <w:rsid w:val="00D22289"/>
    <w:rsid w:val="00D22D84"/>
    <w:rsid w:val="00D237D6"/>
    <w:rsid w:val="00D2393E"/>
    <w:rsid w:val="00D242F7"/>
    <w:rsid w:val="00D27395"/>
    <w:rsid w:val="00D30E34"/>
    <w:rsid w:val="00D32497"/>
    <w:rsid w:val="00D33AFC"/>
    <w:rsid w:val="00D33D0D"/>
    <w:rsid w:val="00D344B6"/>
    <w:rsid w:val="00D3603B"/>
    <w:rsid w:val="00D3616D"/>
    <w:rsid w:val="00D37894"/>
    <w:rsid w:val="00D37B6A"/>
    <w:rsid w:val="00D430DE"/>
    <w:rsid w:val="00D43A44"/>
    <w:rsid w:val="00D44053"/>
    <w:rsid w:val="00D44373"/>
    <w:rsid w:val="00D509C9"/>
    <w:rsid w:val="00D50CB6"/>
    <w:rsid w:val="00D51D8C"/>
    <w:rsid w:val="00D53D5B"/>
    <w:rsid w:val="00D54609"/>
    <w:rsid w:val="00D56DA2"/>
    <w:rsid w:val="00D574A5"/>
    <w:rsid w:val="00D57A24"/>
    <w:rsid w:val="00D6135D"/>
    <w:rsid w:val="00D61A29"/>
    <w:rsid w:val="00D622AA"/>
    <w:rsid w:val="00D6395A"/>
    <w:rsid w:val="00D63FD0"/>
    <w:rsid w:val="00D64301"/>
    <w:rsid w:val="00D6513A"/>
    <w:rsid w:val="00D66B00"/>
    <w:rsid w:val="00D676AD"/>
    <w:rsid w:val="00D678B9"/>
    <w:rsid w:val="00D71420"/>
    <w:rsid w:val="00D7291B"/>
    <w:rsid w:val="00D7407B"/>
    <w:rsid w:val="00D746C7"/>
    <w:rsid w:val="00D75D4D"/>
    <w:rsid w:val="00D80A9E"/>
    <w:rsid w:val="00D80E1E"/>
    <w:rsid w:val="00D81A64"/>
    <w:rsid w:val="00D82065"/>
    <w:rsid w:val="00D826D9"/>
    <w:rsid w:val="00D834CC"/>
    <w:rsid w:val="00D84A1C"/>
    <w:rsid w:val="00D87139"/>
    <w:rsid w:val="00D87FF1"/>
    <w:rsid w:val="00D91CC7"/>
    <w:rsid w:val="00D931F2"/>
    <w:rsid w:val="00D94256"/>
    <w:rsid w:val="00D95CAF"/>
    <w:rsid w:val="00DA0D61"/>
    <w:rsid w:val="00DA2743"/>
    <w:rsid w:val="00DA28F7"/>
    <w:rsid w:val="00DA2B0D"/>
    <w:rsid w:val="00DA2F55"/>
    <w:rsid w:val="00DA3600"/>
    <w:rsid w:val="00DA3EA5"/>
    <w:rsid w:val="00DA426F"/>
    <w:rsid w:val="00DA48DB"/>
    <w:rsid w:val="00DA5AC9"/>
    <w:rsid w:val="00DA71A7"/>
    <w:rsid w:val="00DB1968"/>
    <w:rsid w:val="00DB20D1"/>
    <w:rsid w:val="00DB20E9"/>
    <w:rsid w:val="00DB2755"/>
    <w:rsid w:val="00DC2A8F"/>
    <w:rsid w:val="00DC46F4"/>
    <w:rsid w:val="00DC4DF9"/>
    <w:rsid w:val="00DC52C8"/>
    <w:rsid w:val="00DC57AD"/>
    <w:rsid w:val="00DC6158"/>
    <w:rsid w:val="00DC63E4"/>
    <w:rsid w:val="00DC657E"/>
    <w:rsid w:val="00DC6D38"/>
    <w:rsid w:val="00DC6FCD"/>
    <w:rsid w:val="00DC718C"/>
    <w:rsid w:val="00DD0D68"/>
    <w:rsid w:val="00DD1FF0"/>
    <w:rsid w:val="00DD7449"/>
    <w:rsid w:val="00DD79DA"/>
    <w:rsid w:val="00DE01F6"/>
    <w:rsid w:val="00DE0A26"/>
    <w:rsid w:val="00DE0A6E"/>
    <w:rsid w:val="00DE15DD"/>
    <w:rsid w:val="00DE1EA7"/>
    <w:rsid w:val="00DE263F"/>
    <w:rsid w:val="00DE2DDD"/>
    <w:rsid w:val="00DE4587"/>
    <w:rsid w:val="00DE56BD"/>
    <w:rsid w:val="00DE6168"/>
    <w:rsid w:val="00DF0306"/>
    <w:rsid w:val="00DF093D"/>
    <w:rsid w:val="00DF3433"/>
    <w:rsid w:val="00DF3474"/>
    <w:rsid w:val="00DF3F0E"/>
    <w:rsid w:val="00DF5A5F"/>
    <w:rsid w:val="00DF643E"/>
    <w:rsid w:val="00E00A79"/>
    <w:rsid w:val="00E0346E"/>
    <w:rsid w:val="00E062CF"/>
    <w:rsid w:val="00E07499"/>
    <w:rsid w:val="00E119AA"/>
    <w:rsid w:val="00E11AA0"/>
    <w:rsid w:val="00E15ABE"/>
    <w:rsid w:val="00E16498"/>
    <w:rsid w:val="00E20834"/>
    <w:rsid w:val="00E21C39"/>
    <w:rsid w:val="00E2224B"/>
    <w:rsid w:val="00E224C1"/>
    <w:rsid w:val="00E22E97"/>
    <w:rsid w:val="00E24EE8"/>
    <w:rsid w:val="00E259E5"/>
    <w:rsid w:val="00E25F87"/>
    <w:rsid w:val="00E2738A"/>
    <w:rsid w:val="00E275C2"/>
    <w:rsid w:val="00E323E1"/>
    <w:rsid w:val="00E339DD"/>
    <w:rsid w:val="00E342A5"/>
    <w:rsid w:val="00E3487E"/>
    <w:rsid w:val="00E348A5"/>
    <w:rsid w:val="00E3638F"/>
    <w:rsid w:val="00E36408"/>
    <w:rsid w:val="00E36ACF"/>
    <w:rsid w:val="00E37141"/>
    <w:rsid w:val="00E3775C"/>
    <w:rsid w:val="00E40223"/>
    <w:rsid w:val="00E40656"/>
    <w:rsid w:val="00E40BA6"/>
    <w:rsid w:val="00E42FDA"/>
    <w:rsid w:val="00E453DA"/>
    <w:rsid w:val="00E453EE"/>
    <w:rsid w:val="00E45758"/>
    <w:rsid w:val="00E51920"/>
    <w:rsid w:val="00E5226C"/>
    <w:rsid w:val="00E52ECD"/>
    <w:rsid w:val="00E532AE"/>
    <w:rsid w:val="00E5440E"/>
    <w:rsid w:val="00E553AB"/>
    <w:rsid w:val="00E60FB9"/>
    <w:rsid w:val="00E61E76"/>
    <w:rsid w:val="00E6303E"/>
    <w:rsid w:val="00E6326F"/>
    <w:rsid w:val="00E63980"/>
    <w:rsid w:val="00E63C15"/>
    <w:rsid w:val="00E6568E"/>
    <w:rsid w:val="00E66311"/>
    <w:rsid w:val="00E67CF7"/>
    <w:rsid w:val="00E7209F"/>
    <w:rsid w:val="00E752D9"/>
    <w:rsid w:val="00E7549A"/>
    <w:rsid w:val="00E77412"/>
    <w:rsid w:val="00E815DF"/>
    <w:rsid w:val="00E835EA"/>
    <w:rsid w:val="00E840BF"/>
    <w:rsid w:val="00E874DF"/>
    <w:rsid w:val="00E901B9"/>
    <w:rsid w:val="00E90A9D"/>
    <w:rsid w:val="00E90E80"/>
    <w:rsid w:val="00E9122F"/>
    <w:rsid w:val="00E922E3"/>
    <w:rsid w:val="00E9271F"/>
    <w:rsid w:val="00E93422"/>
    <w:rsid w:val="00E93C34"/>
    <w:rsid w:val="00E9515D"/>
    <w:rsid w:val="00EA1F78"/>
    <w:rsid w:val="00EA42C4"/>
    <w:rsid w:val="00EA5082"/>
    <w:rsid w:val="00EA57E3"/>
    <w:rsid w:val="00EA5FBA"/>
    <w:rsid w:val="00EA615A"/>
    <w:rsid w:val="00EA6CBB"/>
    <w:rsid w:val="00EA7306"/>
    <w:rsid w:val="00EB04C8"/>
    <w:rsid w:val="00EB1317"/>
    <w:rsid w:val="00EB1884"/>
    <w:rsid w:val="00EB21EC"/>
    <w:rsid w:val="00EB4868"/>
    <w:rsid w:val="00EB5CDB"/>
    <w:rsid w:val="00EB7644"/>
    <w:rsid w:val="00EC186E"/>
    <w:rsid w:val="00EC29CF"/>
    <w:rsid w:val="00EC29F6"/>
    <w:rsid w:val="00EC2D16"/>
    <w:rsid w:val="00EC31B8"/>
    <w:rsid w:val="00EC4C90"/>
    <w:rsid w:val="00EC5466"/>
    <w:rsid w:val="00EC60DA"/>
    <w:rsid w:val="00EC783E"/>
    <w:rsid w:val="00ED0218"/>
    <w:rsid w:val="00ED11B9"/>
    <w:rsid w:val="00ED2997"/>
    <w:rsid w:val="00ED30D5"/>
    <w:rsid w:val="00ED54F6"/>
    <w:rsid w:val="00ED60FC"/>
    <w:rsid w:val="00ED747C"/>
    <w:rsid w:val="00EE0C1A"/>
    <w:rsid w:val="00EE1DA3"/>
    <w:rsid w:val="00EE244F"/>
    <w:rsid w:val="00EE5774"/>
    <w:rsid w:val="00EE5AA0"/>
    <w:rsid w:val="00EE64BF"/>
    <w:rsid w:val="00EE6D1D"/>
    <w:rsid w:val="00EE7494"/>
    <w:rsid w:val="00EF05F3"/>
    <w:rsid w:val="00EF60F4"/>
    <w:rsid w:val="00EF674E"/>
    <w:rsid w:val="00EF78CB"/>
    <w:rsid w:val="00F004AB"/>
    <w:rsid w:val="00F006F5"/>
    <w:rsid w:val="00F02962"/>
    <w:rsid w:val="00F031C3"/>
    <w:rsid w:val="00F054C8"/>
    <w:rsid w:val="00F05756"/>
    <w:rsid w:val="00F06DB2"/>
    <w:rsid w:val="00F0727B"/>
    <w:rsid w:val="00F07A01"/>
    <w:rsid w:val="00F103AA"/>
    <w:rsid w:val="00F11AFF"/>
    <w:rsid w:val="00F15968"/>
    <w:rsid w:val="00F16F37"/>
    <w:rsid w:val="00F1794B"/>
    <w:rsid w:val="00F21769"/>
    <w:rsid w:val="00F21D22"/>
    <w:rsid w:val="00F21E9F"/>
    <w:rsid w:val="00F22BD9"/>
    <w:rsid w:val="00F22D25"/>
    <w:rsid w:val="00F238C3"/>
    <w:rsid w:val="00F23F85"/>
    <w:rsid w:val="00F27019"/>
    <w:rsid w:val="00F27072"/>
    <w:rsid w:val="00F272D9"/>
    <w:rsid w:val="00F30C68"/>
    <w:rsid w:val="00F31745"/>
    <w:rsid w:val="00F327FC"/>
    <w:rsid w:val="00F332E3"/>
    <w:rsid w:val="00F34C33"/>
    <w:rsid w:val="00F36C4D"/>
    <w:rsid w:val="00F404A5"/>
    <w:rsid w:val="00F4247E"/>
    <w:rsid w:val="00F4285C"/>
    <w:rsid w:val="00F42CA0"/>
    <w:rsid w:val="00F43E36"/>
    <w:rsid w:val="00F43E3E"/>
    <w:rsid w:val="00F46422"/>
    <w:rsid w:val="00F4691F"/>
    <w:rsid w:val="00F47E6B"/>
    <w:rsid w:val="00F51631"/>
    <w:rsid w:val="00F536C5"/>
    <w:rsid w:val="00F54ADF"/>
    <w:rsid w:val="00F56341"/>
    <w:rsid w:val="00F56863"/>
    <w:rsid w:val="00F57D88"/>
    <w:rsid w:val="00F57F1B"/>
    <w:rsid w:val="00F60B30"/>
    <w:rsid w:val="00F61518"/>
    <w:rsid w:val="00F61800"/>
    <w:rsid w:val="00F61E16"/>
    <w:rsid w:val="00F6227C"/>
    <w:rsid w:val="00F62F97"/>
    <w:rsid w:val="00F63002"/>
    <w:rsid w:val="00F632E8"/>
    <w:rsid w:val="00F6425A"/>
    <w:rsid w:val="00F643D5"/>
    <w:rsid w:val="00F6488B"/>
    <w:rsid w:val="00F65579"/>
    <w:rsid w:val="00F656DB"/>
    <w:rsid w:val="00F661BE"/>
    <w:rsid w:val="00F67283"/>
    <w:rsid w:val="00F7241F"/>
    <w:rsid w:val="00F73558"/>
    <w:rsid w:val="00F748C6"/>
    <w:rsid w:val="00F756C6"/>
    <w:rsid w:val="00F7738C"/>
    <w:rsid w:val="00F7760B"/>
    <w:rsid w:val="00F77C22"/>
    <w:rsid w:val="00F817D2"/>
    <w:rsid w:val="00F82D27"/>
    <w:rsid w:val="00F83483"/>
    <w:rsid w:val="00F835FC"/>
    <w:rsid w:val="00F83B9E"/>
    <w:rsid w:val="00F84B50"/>
    <w:rsid w:val="00F84D7C"/>
    <w:rsid w:val="00F9180B"/>
    <w:rsid w:val="00F918D0"/>
    <w:rsid w:val="00F9361E"/>
    <w:rsid w:val="00F96141"/>
    <w:rsid w:val="00FA3293"/>
    <w:rsid w:val="00FA41C5"/>
    <w:rsid w:val="00FA4D3A"/>
    <w:rsid w:val="00FA5C97"/>
    <w:rsid w:val="00FB0619"/>
    <w:rsid w:val="00FB161C"/>
    <w:rsid w:val="00FB1E22"/>
    <w:rsid w:val="00FB29F6"/>
    <w:rsid w:val="00FB37EA"/>
    <w:rsid w:val="00FB3B99"/>
    <w:rsid w:val="00FB3C46"/>
    <w:rsid w:val="00FB4068"/>
    <w:rsid w:val="00FB66B3"/>
    <w:rsid w:val="00FC1B2D"/>
    <w:rsid w:val="00FC2118"/>
    <w:rsid w:val="00FC655A"/>
    <w:rsid w:val="00FC6870"/>
    <w:rsid w:val="00FD2A36"/>
    <w:rsid w:val="00FD3289"/>
    <w:rsid w:val="00FD39C1"/>
    <w:rsid w:val="00FD4CCC"/>
    <w:rsid w:val="00FD63CF"/>
    <w:rsid w:val="00FD7CD0"/>
    <w:rsid w:val="00FE07C8"/>
    <w:rsid w:val="00FE202A"/>
    <w:rsid w:val="00FE2676"/>
    <w:rsid w:val="00FE4D86"/>
    <w:rsid w:val="00FE5DFF"/>
    <w:rsid w:val="00FF2BC8"/>
    <w:rsid w:val="00FF65E8"/>
    <w:rsid w:val="00FF6847"/>
    <w:rsid w:val="00FF7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C74DA0"/>
  <w15:docId w15:val="{8E704CF4-DFE7-4E45-9313-83E78D3FA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7B82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rsid w:val="003B7B82"/>
    <w:pPr>
      <w:keepNext/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327E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5241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3B7B82"/>
    <w:pPr>
      <w:spacing w:before="100" w:beforeAutospacing="1" w:after="100" w:afterAutospacing="1"/>
    </w:pPr>
    <w:rPr>
      <w:rFonts w:ascii="Times New Roman" w:hAnsi="Times New Roman"/>
    </w:rPr>
  </w:style>
  <w:style w:type="paragraph" w:styleId="BodyText">
    <w:name w:val="Body Text"/>
    <w:basedOn w:val="Normal"/>
    <w:rsid w:val="003B7B82"/>
    <w:pPr>
      <w:jc w:val="both"/>
    </w:pPr>
    <w:rPr>
      <w:sz w:val="20"/>
    </w:rPr>
  </w:style>
  <w:style w:type="paragraph" w:styleId="BodyTextIndent">
    <w:name w:val="Body Text Indent"/>
    <w:basedOn w:val="Normal"/>
    <w:rsid w:val="003B7B82"/>
    <w:pPr>
      <w:spacing w:before="100" w:beforeAutospacing="1" w:after="100" w:afterAutospacing="1"/>
      <w:ind w:left="1440"/>
    </w:pPr>
    <w:rPr>
      <w:rFonts w:cs="Arial"/>
      <w:sz w:val="20"/>
      <w:szCs w:val="20"/>
    </w:rPr>
  </w:style>
  <w:style w:type="paragraph" w:styleId="BodyTextIndent2">
    <w:name w:val="Body Text Indent 2"/>
    <w:basedOn w:val="Normal"/>
    <w:rsid w:val="003B7B82"/>
    <w:pPr>
      <w:tabs>
        <w:tab w:val="left" w:pos="1800"/>
      </w:tabs>
      <w:spacing w:before="100" w:beforeAutospacing="1" w:after="100" w:afterAutospacing="1"/>
      <w:ind w:left="1440"/>
      <w:jc w:val="both"/>
    </w:pPr>
    <w:rPr>
      <w:sz w:val="20"/>
    </w:rPr>
  </w:style>
  <w:style w:type="paragraph" w:styleId="Header">
    <w:name w:val="header"/>
    <w:basedOn w:val="Normal"/>
    <w:rsid w:val="003B7B8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3B7B8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B7B82"/>
  </w:style>
  <w:style w:type="paragraph" w:styleId="DocumentMap">
    <w:name w:val="Document Map"/>
    <w:basedOn w:val="Normal"/>
    <w:semiHidden/>
    <w:rsid w:val="003B7B82"/>
    <w:pPr>
      <w:shd w:val="clear" w:color="auto" w:fill="000080"/>
    </w:pPr>
    <w:rPr>
      <w:rFonts w:ascii="Tahoma" w:hAnsi="Tahoma" w:cs="Tahoma"/>
    </w:rPr>
  </w:style>
  <w:style w:type="character" w:customStyle="1" w:styleId="body1">
    <w:name w:val="body1"/>
    <w:basedOn w:val="DefaultParagraphFont"/>
    <w:rsid w:val="003B7B82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EmailStyle24">
    <w:name w:val="EmailStyle24"/>
    <w:basedOn w:val="DefaultParagraphFont"/>
    <w:semiHidden/>
    <w:rsid w:val="007F2A9E"/>
    <w:rPr>
      <w:rFonts w:ascii="Arial" w:hAnsi="Arial" w:cs="Arial"/>
      <w:color w:val="993366"/>
      <w:sz w:val="20"/>
    </w:rPr>
  </w:style>
  <w:style w:type="paragraph" w:styleId="BalloonText">
    <w:name w:val="Balloon Text"/>
    <w:basedOn w:val="Normal"/>
    <w:link w:val="BalloonTextChar"/>
    <w:uiPriority w:val="99"/>
    <w:semiHidden/>
    <w:rsid w:val="00CA3DF6"/>
    <w:rPr>
      <w:rFonts w:ascii="Tahoma" w:hAnsi="Tahoma" w:cs="Tahoma"/>
      <w:sz w:val="16"/>
      <w:szCs w:val="16"/>
    </w:rPr>
  </w:style>
  <w:style w:type="paragraph" w:styleId="ListParagraph">
    <w:name w:val="List Paragraph"/>
    <w:aliases w:val="Bullet Number,lp1"/>
    <w:basedOn w:val="Normal"/>
    <w:link w:val="ListParagraphChar"/>
    <w:uiPriority w:val="34"/>
    <w:qFormat/>
    <w:rsid w:val="005A7FAE"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37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C5B4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rsid w:val="00FA41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A41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41C5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FA41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A41C5"/>
    <w:rPr>
      <w:rFonts w:ascii="Arial" w:hAnsi="Arial"/>
      <w:b/>
      <w:bCs/>
    </w:rPr>
  </w:style>
  <w:style w:type="paragraph" w:styleId="Revision">
    <w:name w:val="Revision"/>
    <w:hidden/>
    <w:uiPriority w:val="99"/>
    <w:semiHidden/>
    <w:rsid w:val="005823AF"/>
    <w:rPr>
      <w:rFonts w:ascii="Arial" w:hAnsi="Arial"/>
      <w:sz w:val="24"/>
      <w:szCs w:val="24"/>
    </w:rPr>
  </w:style>
  <w:style w:type="paragraph" w:customStyle="1" w:styleId="Default">
    <w:name w:val="Default"/>
    <w:rsid w:val="00F30C6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ListParagraphChar">
    <w:name w:val="List Paragraph Char"/>
    <w:aliases w:val="Bullet Number Char,lp1 Char"/>
    <w:link w:val="ListParagraph"/>
    <w:uiPriority w:val="34"/>
    <w:locked/>
    <w:rsid w:val="00C53A60"/>
    <w:rPr>
      <w:rFonts w:ascii="Arial" w:hAnsi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2B2360"/>
    <w:rPr>
      <w:rFonts w:ascii="Arial" w:hAnsi="Arial"/>
      <w:sz w:val="24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9327E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5241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4F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A4FC1"/>
    <w:rPr>
      <w:rFonts w:ascii="Courier New" w:hAnsi="Courier New" w:cs="Courier New"/>
      <w:lang w:val="en-GB" w:eastAsia="en-GB"/>
    </w:rPr>
  </w:style>
  <w:style w:type="table" w:styleId="GridTable4-Accent1">
    <w:name w:val="Grid Table 4 Accent 1"/>
    <w:basedOn w:val="TableNormal"/>
    <w:uiPriority w:val="49"/>
    <w:rsid w:val="00E15ABE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84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4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1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11834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5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6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91631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6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0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8136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1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80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4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965883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7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9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9097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24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09612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24AFDD4FC9334BA4AB6FDC1E630606" ma:contentTypeVersion="5" ma:contentTypeDescription="Create a new document." ma:contentTypeScope="" ma:versionID="31e230b22973f6235fd2a329b4e95e38">
  <xsd:schema xmlns:xsd="http://www.w3.org/2001/XMLSchema" xmlns:xs="http://www.w3.org/2001/XMLSchema" xmlns:p="http://schemas.microsoft.com/office/2006/metadata/properties" xmlns:ns2="206f379f-37fd-4d10-9774-584019356027" targetNamespace="http://schemas.microsoft.com/office/2006/metadata/properties" ma:root="true" ma:fieldsID="c0dd1eed7e25dd780f5d8478c6674645" ns2:_="">
    <xsd:import namespace="206f379f-37fd-4d10-9774-5840193560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6f379f-37fd-4d10-9774-5840193560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59635A3-E693-4949-8AB1-C1EF892093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57088E-7FDB-4B3A-8AF2-612D6CE0BE3A}"/>
</file>

<file path=customXml/itemProps3.xml><?xml version="1.0" encoding="utf-8"?>
<ds:datastoreItem xmlns:ds="http://schemas.openxmlformats.org/officeDocument/2006/customXml" ds:itemID="{9EF77D99-2A28-445B-B4A5-C586EA40CE4B}"/>
</file>

<file path=customXml/itemProps4.xml><?xml version="1.0" encoding="utf-8"?>
<ds:datastoreItem xmlns:ds="http://schemas.openxmlformats.org/officeDocument/2006/customXml" ds:itemID="{29AB24C9-6F5A-4847-BF2E-8761DBBD686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4</TotalTime>
  <Pages>3</Pages>
  <Words>1017</Words>
  <Characters>580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contractor Agreement</vt:lpstr>
    </vt:vector>
  </TitlesOfParts>
  <Company>Toshiba</Company>
  <LinksUpToDate>false</LinksUpToDate>
  <CharactersWithSpaces>6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contractor Agreement</dc:title>
  <dc:creator>Sandeep Nahta</dc:creator>
  <cp:lastModifiedBy>Ravi Kanchan</cp:lastModifiedBy>
  <cp:revision>106</cp:revision>
  <cp:lastPrinted>2019-05-28T16:57:00Z</cp:lastPrinted>
  <dcterms:created xsi:type="dcterms:W3CDTF">2019-08-14T04:09:00Z</dcterms:created>
  <dcterms:modified xsi:type="dcterms:W3CDTF">2021-01-26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24AFDD4FC9334BA4AB6FDC1E630606</vt:lpwstr>
  </property>
</Properties>
</file>